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08469" w14:textId="689D4C1C" w:rsidR="00DF1602" w:rsidRDefault="00DF1602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INF 354 Notes</w:t>
      </w:r>
    </w:p>
    <w:p w14:paraId="70EE0966" w14:textId="1C6E8814" w:rsidR="00DF1602" w:rsidRDefault="00DF1602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Ionic and reporting</w:t>
      </w:r>
    </w:p>
    <w:sdt>
      <w:sdtPr>
        <w:rPr>
          <w:rFonts w:eastAsiaTheme="minorHAnsi" w:cstheme="minorBidi"/>
          <w:kern w:val="2"/>
          <w:sz w:val="24"/>
          <w:szCs w:val="22"/>
          <w:lang w:val="en-ZA"/>
          <w14:ligatures w14:val="standardContextual"/>
        </w:rPr>
        <w:id w:val="-22938667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EFD3152" w14:textId="76651863" w:rsidR="00DF1602" w:rsidRDefault="00DF1602">
          <w:pPr>
            <w:pStyle w:val="TOCHeading"/>
          </w:pPr>
          <w:r>
            <w:t>Contents</w:t>
          </w:r>
        </w:p>
        <w:p w14:paraId="4665080F" w14:textId="52BAD072" w:rsidR="0051142F" w:rsidRDefault="00DF1602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Z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8256031" w:history="1">
            <w:r w:rsidR="0051142F" w:rsidRPr="00C227F0">
              <w:rPr>
                <w:rStyle w:val="Hyperlink"/>
                <w:noProof/>
              </w:rPr>
              <w:t>Ionic</w:t>
            </w:r>
            <w:r w:rsidR="0051142F">
              <w:rPr>
                <w:noProof/>
                <w:webHidden/>
              </w:rPr>
              <w:tab/>
            </w:r>
            <w:r w:rsidR="0051142F">
              <w:rPr>
                <w:noProof/>
                <w:webHidden/>
              </w:rPr>
              <w:fldChar w:fldCharType="begin"/>
            </w:r>
            <w:r w:rsidR="0051142F">
              <w:rPr>
                <w:noProof/>
                <w:webHidden/>
              </w:rPr>
              <w:instrText xml:space="preserve"> PAGEREF _Toc138256031 \h </w:instrText>
            </w:r>
            <w:r w:rsidR="0051142F">
              <w:rPr>
                <w:noProof/>
                <w:webHidden/>
              </w:rPr>
            </w:r>
            <w:r w:rsidR="0051142F">
              <w:rPr>
                <w:noProof/>
                <w:webHidden/>
              </w:rPr>
              <w:fldChar w:fldCharType="separate"/>
            </w:r>
            <w:r w:rsidR="0051142F">
              <w:rPr>
                <w:noProof/>
                <w:webHidden/>
              </w:rPr>
              <w:t>2</w:t>
            </w:r>
            <w:r w:rsidR="0051142F">
              <w:rPr>
                <w:noProof/>
                <w:webHidden/>
              </w:rPr>
              <w:fldChar w:fldCharType="end"/>
            </w:r>
          </w:hyperlink>
        </w:p>
        <w:p w14:paraId="2CF2F9CC" w14:textId="08582146" w:rsidR="0051142F" w:rsidRDefault="0051142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ZA"/>
            </w:rPr>
          </w:pPr>
          <w:hyperlink w:anchor="_Toc138256032" w:history="1">
            <w:r w:rsidRPr="00C227F0">
              <w:rPr>
                <w:rStyle w:val="Hyperlink"/>
                <w:noProof/>
              </w:rPr>
              <w:t>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256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65D27E" w14:textId="57C125CA" w:rsidR="0051142F" w:rsidRDefault="0051142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ZA"/>
            </w:rPr>
          </w:pPr>
          <w:hyperlink w:anchor="_Toc138256033" w:history="1">
            <w:r w:rsidRPr="00C227F0">
              <w:rPr>
                <w:rStyle w:val="Hyperlink"/>
                <w:noProof/>
              </w:rPr>
              <w:t>Integrate Ionic and Chart.j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256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8D4E8" w14:textId="0FB88E56" w:rsidR="0051142F" w:rsidRDefault="0051142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ZA"/>
            </w:rPr>
          </w:pPr>
          <w:hyperlink w:anchor="_Toc138256034" w:history="1">
            <w:r w:rsidRPr="00C227F0">
              <w:rPr>
                <w:rStyle w:val="Hyperlink"/>
                <w:noProof/>
              </w:rPr>
              <w:t>With a separate chart data fi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256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1CBDC5" w14:textId="66D0A697" w:rsidR="0051142F" w:rsidRDefault="0051142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ZA"/>
            </w:rPr>
          </w:pPr>
          <w:hyperlink w:anchor="_Toc138256035" w:history="1">
            <w:r w:rsidRPr="00C227F0">
              <w:rPr>
                <w:rStyle w:val="Hyperlink"/>
                <w:noProof/>
              </w:rPr>
              <w:t>Multiple different charts with same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256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90F99" w14:textId="1704EFEB" w:rsidR="0051142F" w:rsidRDefault="0051142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ZA"/>
            </w:rPr>
          </w:pPr>
          <w:hyperlink w:anchor="_Toc138256036" w:history="1">
            <w:r w:rsidRPr="00C227F0">
              <w:rPr>
                <w:rStyle w:val="Hyperlink"/>
                <w:noProof/>
              </w:rPr>
              <w:t>Downloading chart to PDF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256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C84309" w14:textId="0B945E0E" w:rsidR="0051142F" w:rsidRDefault="0051142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ZA"/>
            </w:rPr>
          </w:pPr>
          <w:hyperlink w:anchor="_Toc138256037" w:history="1">
            <w:r w:rsidRPr="00C227F0">
              <w:rPr>
                <w:rStyle w:val="Hyperlink"/>
                <w:noProof/>
              </w:rPr>
              <w:t>Reporting 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256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0A409" w14:textId="7ABDF2DE" w:rsidR="0051142F" w:rsidRDefault="0051142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ZA"/>
            </w:rPr>
          </w:pPr>
          <w:hyperlink w:anchor="_Toc138256038" w:history="1">
            <w:r w:rsidRPr="00C227F0">
              <w:rPr>
                <w:rStyle w:val="Hyperlink"/>
                <w:noProof/>
              </w:rPr>
              <w:t>Reporting Example 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256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9F56D" w14:textId="2D61B919" w:rsidR="00DF1602" w:rsidRDefault="00DF1602">
          <w:r>
            <w:rPr>
              <w:b/>
              <w:bCs/>
              <w:noProof/>
            </w:rPr>
            <w:fldChar w:fldCharType="end"/>
          </w:r>
        </w:p>
      </w:sdtContent>
    </w:sdt>
    <w:p w14:paraId="42825976" w14:textId="77777777" w:rsidR="00DF1602" w:rsidRDefault="00DF1602">
      <w:pPr>
        <w:rPr>
          <w:rFonts w:cs="Times New Roman"/>
          <w:sz w:val="28"/>
          <w:szCs w:val="28"/>
        </w:rPr>
      </w:pPr>
    </w:p>
    <w:p w14:paraId="2ACA0D91" w14:textId="715FB325" w:rsidR="00DF1602" w:rsidRDefault="00DF1602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FF28FD4" w14:textId="48228237" w:rsidR="00DF1602" w:rsidRDefault="00DF1602" w:rsidP="00DF1602">
      <w:pPr>
        <w:pStyle w:val="Heading1"/>
      </w:pPr>
      <w:bookmarkStart w:id="0" w:name="_Toc138256031"/>
      <w:r>
        <w:lastRenderedPageBreak/>
        <w:t>Ionic</w:t>
      </w:r>
      <w:bookmarkEnd w:id="0"/>
    </w:p>
    <w:p w14:paraId="010D8477" w14:textId="041D4C38" w:rsidR="00DF1602" w:rsidRDefault="00DF1602" w:rsidP="00DF1602">
      <w:r>
        <w:t>Ionic installation initial:</w:t>
      </w:r>
    </w:p>
    <w:p w14:paraId="22D5370B" w14:textId="79A78809" w:rsidR="00DF1602" w:rsidRDefault="00DF1602" w:rsidP="00DF1602">
      <w:pPr>
        <w:pStyle w:val="ListParagraph"/>
        <w:numPr>
          <w:ilvl w:val="0"/>
          <w:numId w:val="1"/>
        </w:numPr>
      </w:pPr>
      <w:r>
        <w:t xml:space="preserve">To install CLI: </w:t>
      </w:r>
      <w:proofErr w:type="spellStart"/>
      <w:r>
        <w:t>npm</w:t>
      </w:r>
      <w:proofErr w:type="spellEnd"/>
      <w:r>
        <w:t xml:space="preserve"> install -g @ionic/cli</w:t>
      </w:r>
    </w:p>
    <w:p w14:paraId="65A72746" w14:textId="56AC9259" w:rsidR="00DF1602" w:rsidRDefault="00DF1602" w:rsidP="00DF1602">
      <w:pPr>
        <w:pStyle w:val="ListParagraph"/>
        <w:numPr>
          <w:ilvl w:val="0"/>
          <w:numId w:val="1"/>
        </w:numPr>
      </w:pPr>
      <w:r>
        <w:t xml:space="preserve">To create a project: ionic start </w:t>
      </w:r>
      <w:proofErr w:type="spellStart"/>
      <w:r>
        <w:t>projectname</w:t>
      </w:r>
      <w:proofErr w:type="spellEnd"/>
      <w:r>
        <w:t xml:space="preserve"> template</w:t>
      </w:r>
    </w:p>
    <w:p w14:paraId="3D1BB7D5" w14:textId="05370742" w:rsidR="00DF1602" w:rsidRDefault="00DF1602" w:rsidP="00DF1602">
      <w:pPr>
        <w:pStyle w:val="ListParagraph"/>
        <w:numPr>
          <w:ilvl w:val="0"/>
          <w:numId w:val="1"/>
        </w:numPr>
      </w:pPr>
      <w:r>
        <w:t xml:space="preserve">To create an angular ionic app: ionic start </w:t>
      </w:r>
      <w:proofErr w:type="spellStart"/>
      <w:r>
        <w:t>projectname</w:t>
      </w:r>
      <w:proofErr w:type="spellEnd"/>
      <w:r>
        <w:t xml:space="preserve"> tabs –type=angular</w:t>
      </w:r>
    </w:p>
    <w:p w14:paraId="2031E9CB" w14:textId="42B4F449" w:rsidR="00DF1602" w:rsidRDefault="00DF1602" w:rsidP="00DF1602">
      <w:pPr>
        <w:pStyle w:val="ListParagraph"/>
        <w:numPr>
          <w:ilvl w:val="0"/>
          <w:numId w:val="1"/>
        </w:numPr>
      </w:pPr>
      <w:r>
        <w:t>Test in browser: ionic serve</w:t>
      </w:r>
    </w:p>
    <w:p w14:paraId="00A1BDB3" w14:textId="4B022A5C" w:rsidR="00DF1602" w:rsidRDefault="00DF1602" w:rsidP="00DF1602">
      <w:pPr>
        <w:pStyle w:val="ListParagraph"/>
        <w:numPr>
          <w:ilvl w:val="0"/>
          <w:numId w:val="1"/>
        </w:numPr>
      </w:pPr>
      <w:r>
        <w:t>All templates available: ionic start –list</w:t>
      </w:r>
    </w:p>
    <w:p w14:paraId="6E63D8C4" w14:textId="77777777" w:rsidR="00DF1602" w:rsidRDefault="00DF1602" w:rsidP="00DF1602"/>
    <w:p w14:paraId="79A9EFC3" w14:textId="08275677" w:rsidR="00DF1602" w:rsidRDefault="00DF1602" w:rsidP="00DF1602">
      <w:pPr>
        <w:pStyle w:val="ListParagraph"/>
        <w:numPr>
          <w:ilvl w:val="0"/>
          <w:numId w:val="1"/>
        </w:numPr>
      </w:pPr>
      <w:r>
        <w:t xml:space="preserve">Generate: ionic generate </w:t>
      </w:r>
    </w:p>
    <w:p w14:paraId="5493C717" w14:textId="2F2B27B1" w:rsidR="00DF1602" w:rsidRDefault="00DF1602" w:rsidP="00DF1602">
      <w:r>
        <w:t>Links:</w:t>
      </w:r>
    </w:p>
    <w:p w14:paraId="207FCFB6" w14:textId="37A96C7B" w:rsidR="00DF1602" w:rsidRDefault="00DF1602" w:rsidP="00DF1602">
      <w:r>
        <w:t>Starting point:</w:t>
      </w:r>
    </w:p>
    <w:p w14:paraId="4A44C42D" w14:textId="1668703F" w:rsidR="00DF1602" w:rsidRDefault="00000000" w:rsidP="00DF1602">
      <w:hyperlink r:id="rId7" w:history="1">
        <w:r w:rsidR="00DF1602" w:rsidRPr="00633F75">
          <w:rPr>
            <w:rStyle w:val="Hyperlink"/>
          </w:rPr>
          <w:t>https://ionicframework.com/docs/intro/cli</w:t>
        </w:r>
      </w:hyperlink>
    </w:p>
    <w:p w14:paraId="775D156F" w14:textId="529C1E07" w:rsidR="00DF1602" w:rsidRDefault="00DF1602" w:rsidP="00DF1602">
      <w:r>
        <w:t>Framework components (button, card, modal…):</w:t>
      </w:r>
    </w:p>
    <w:p w14:paraId="21E4E23F" w14:textId="77777777" w:rsidR="00A24839" w:rsidRDefault="00000000">
      <w:hyperlink r:id="rId8" w:history="1">
        <w:r w:rsidR="00DF1602" w:rsidRPr="00633F75">
          <w:rPr>
            <w:rStyle w:val="Hyperlink"/>
          </w:rPr>
          <w:t>https://ionicframework.com/docs/components</w:t>
        </w:r>
      </w:hyperlink>
    </w:p>
    <w:p w14:paraId="70D0EA2C" w14:textId="77777777" w:rsidR="00A24839" w:rsidRDefault="00A24839"/>
    <w:p w14:paraId="609CE615" w14:textId="77777777" w:rsidR="006E2E60" w:rsidRDefault="006E2E60" w:rsidP="006E2E60">
      <w:pPr>
        <w:pStyle w:val="Heading1"/>
      </w:pPr>
      <w:bookmarkStart w:id="1" w:name="_Toc138256032"/>
      <w:r>
        <w:t>Example</w:t>
      </w:r>
      <w:bookmarkEnd w:id="1"/>
    </w:p>
    <w:p w14:paraId="5BF79D79" w14:textId="109FAC9B" w:rsidR="006E2E60" w:rsidRDefault="006E2E60" w:rsidP="006E2E60">
      <w:r>
        <w:t>An</w:t>
      </w:r>
      <w:r>
        <w:t xml:space="preserve"> example implementation of the `</w:t>
      </w:r>
      <w:proofErr w:type="spellStart"/>
      <w:r>
        <w:t>getExpensesByCategory</w:t>
      </w:r>
      <w:proofErr w:type="spellEnd"/>
      <w:r>
        <w:t>()` function in the `</w:t>
      </w:r>
      <w:proofErr w:type="spellStart"/>
      <w:r>
        <w:t>expense.service.ts</w:t>
      </w:r>
      <w:proofErr w:type="spellEnd"/>
      <w:r>
        <w:t>` file based on the provided requirements:</w:t>
      </w:r>
    </w:p>
    <w:p w14:paraId="45611B0D" w14:textId="77777777" w:rsidR="006E2E60" w:rsidRDefault="006E2E60" w:rsidP="006E2E60"/>
    <w:p w14:paraId="3957915F" w14:textId="77777777" w:rsidR="006E2E60" w:rsidRDefault="006E2E60" w:rsidP="006E2E60">
      <w:r>
        <w:t>```typescript</w:t>
      </w:r>
    </w:p>
    <w:p w14:paraId="6F70C692" w14:textId="77777777" w:rsidR="006E2E60" w:rsidRDefault="006E2E60" w:rsidP="006E2E60">
      <w:r>
        <w:t>import { Injectable } from '@angular/core</w:t>
      </w:r>
      <w:proofErr w:type="gramStart"/>
      <w:r>
        <w:t>';</w:t>
      </w:r>
      <w:proofErr w:type="gramEnd"/>
    </w:p>
    <w:p w14:paraId="547EBFCE" w14:textId="77777777" w:rsidR="006E2E60" w:rsidRDefault="006E2E60" w:rsidP="006E2E60">
      <w:r>
        <w:t>import { Storage } from '@ionic/storage</w:t>
      </w:r>
      <w:proofErr w:type="gramStart"/>
      <w:r>
        <w:t>';</w:t>
      </w:r>
      <w:proofErr w:type="gramEnd"/>
    </w:p>
    <w:p w14:paraId="1D9129EA" w14:textId="77777777" w:rsidR="006E2E60" w:rsidRDefault="006E2E60" w:rsidP="006E2E60">
      <w:r>
        <w:t>import { Observable, from } from '</w:t>
      </w:r>
      <w:proofErr w:type="spellStart"/>
      <w:r>
        <w:t>rxjs</w:t>
      </w:r>
      <w:proofErr w:type="spellEnd"/>
      <w:proofErr w:type="gramStart"/>
      <w:r>
        <w:t>';</w:t>
      </w:r>
      <w:proofErr w:type="gramEnd"/>
    </w:p>
    <w:p w14:paraId="6501B4F2" w14:textId="77777777" w:rsidR="006E2E60" w:rsidRDefault="006E2E60" w:rsidP="006E2E60">
      <w:r>
        <w:t>import { map } from '</w:t>
      </w:r>
      <w:proofErr w:type="spellStart"/>
      <w:r>
        <w:t>rxjs</w:t>
      </w:r>
      <w:proofErr w:type="spellEnd"/>
      <w:r>
        <w:t>/operators</w:t>
      </w:r>
      <w:proofErr w:type="gramStart"/>
      <w:r>
        <w:t>';</w:t>
      </w:r>
      <w:proofErr w:type="gramEnd"/>
    </w:p>
    <w:p w14:paraId="0D8797EF" w14:textId="77777777" w:rsidR="006E2E60" w:rsidRDefault="006E2E60" w:rsidP="006E2E60"/>
    <w:p w14:paraId="25DC7482" w14:textId="77777777" w:rsidR="006E2E60" w:rsidRDefault="006E2E60" w:rsidP="006E2E60">
      <w:r>
        <w:t>@Injectable({</w:t>
      </w:r>
    </w:p>
    <w:p w14:paraId="156E5A0C" w14:textId="77777777" w:rsidR="006E2E60" w:rsidRDefault="006E2E60" w:rsidP="006E2E60">
      <w:r>
        <w:t xml:space="preserve">  </w:t>
      </w:r>
      <w:proofErr w:type="spellStart"/>
      <w:r>
        <w:t>providedIn</w:t>
      </w:r>
      <w:proofErr w:type="spellEnd"/>
      <w:r>
        <w:t>: 'root'</w:t>
      </w:r>
    </w:p>
    <w:p w14:paraId="45814863" w14:textId="77777777" w:rsidR="006E2E60" w:rsidRDefault="006E2E60" w:rsidP="006E2E60">
      <w:r>
        <w:t>})</w:t>
      </w:r>
    </w:p>
    <w:p w14:paraId="0BC2E97E" w14:textId="77777777" w:rsidR="006E2E60" w:rsidRDefault="006E2E60" w:rsidP="006E2E60">
      <w:r>
        <w:t xml:space="preserve">export class </w:t>
      </w:r>
      <w:proofErr w:type="spellStart"/>
      <w:r>
        <w:t>ExpenseService</w:t>
      </w:r>
      <w:proofErr w:type="spellEnd"/>
      <w:r>
        <w:t xml:space="preserve"> {</w:t>
      </w:r>
    </w:p>
    <w:p w14:paraId="4F842CFC" w14:textId="77777777" w:rsidR="006E2E60" w:rsidRDefault="006E2E60" w:rsidP="006E2E60">
      <w:r>
        <w:t xml:space="preserve">  constructor(private storage: Storage) {}</w:t>
      </w:r>
    </w:p>
    <w:p w14:paraId="1CBEB1D1" w14:textId="77777777" w:rsidR="006E2E60" w:rsidRDefault="006E2E60" w:rsidP="006E2E60"/>
    <w:p w14:paraId="5AB8527A" w14:textId="77777777" w:rsidR="006E2E60" w:rsidRDefault="006E2E60" w:rsidP="006E2E60">
      <w:r>
        <w:t xml:space="preserve">  </w:t>
      </w:r>
      <w:proofErr w:type="spellStart"/>
      <w:r>
        <w:t>getExpensesByCategory</w:t>
      </w:r>
      <w:proofErr w:type="spellEnd"/>
      <w:r>
        <w:t>(): Observable&lt;Map&lt;string, Expense[]&gt;&gt; {</w:t>
      </w:r>
    </w:p>
    <w:p w14:paraId="6C40EAF5" w14:textId="77777777" w:rsidR="006E2E60" w:rsidRDefault="006E2E60" w:rsidP="006E2E60">
      <w:r>
        <w:lastRenderedPageBreak/>
        <w:t xml:space="preserve">    return from(</w:t>
      </w:r>
      <w:proofErr w:type="spellStart"/>
      <w:r>
        <w:t>this.storage.get</w:t>
      </w:r>
      <w:proofErr w:type="spellEnd"/>
      <w:r>
        <w:t>('expenses')).pipe(</w:t>
      </w:r>
    </w:p>
    <w:p w14:paraId="1182B4A4" w14:textId="77777777" w:rsidR="006E2E60" w:rsidRDefault="006E2E60" w:rsidP="006E2E60">
      <w:r>
        <w:t xml:space="preserve">      map((expenses: Expense[]) =&gt; {</w:t>
      </w:r>
    </w:p>
    <w:p w14:paraId="5E589FF7" w14:textId="77777777" w:rsidR="006E2E60" w:rsidRDefault="006E2E60" w:rsidP="006E2E60">
      <w:r>
        <w:t xml:space="preserve">      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groupedExpenses</w:t>
      </w:r>
      <w:proofErr w:type="spellEnd"/>
      <w:r>
        <w:t xml:space="preserve"> = new Map&lt;string, Expense[]&gt;(</w:t>
      </w:r>
      <w:proofErr w:type="gramStart"/>
      <w:r>
        <w:t>);</w:t>
      </w:r>
      <w:proofErr w:type="gramEnd"/>
    </w:p>
    <w:p w14:paraId="08FD9CE7" w14:textId="77777777" w:rsidR="006E2E60" w:rsidRDefault="006E2E60" w:rsidP="006E2E60"/>
    <w:p w14:paraId="0478F90D" w14:textId="77777777" w:rsidR="006E2E60" w:rsidRDefault="006E2E60" w:rsidP="006E2E60">
      <w:r>
        <w:t xml:space="preserve">        if (expenses) {</w:t>
      </w:r>
    </w:p>
    <w:p w14:paraId="2FF724DE" w14:textId="77777777" w:rsidR="006E2E60" w:rsidRDefault="006E2E60" w:rsidP="006E2E60">
      <w:r>
        <w:t xml:space="preserve">          for (</w:t>
      </w:r>
      <w:proofErr w:type="spellStart"/>
      <w:r>
        <w:t>const</w:t>
      </w:r>
      <w:proofErr w:type="spellEnd"/>
      <w:r>
        <w:t xml:space="preserve"> expense of expenses) {</w:t>
      </w:r>
    </w:p>
    <w:p w14:paraId="374E1484" w14:textId="77777777" w:rsidR="006E2E60" w:rsidRDefault="006E2E60" w:rsidP="006E2E60">
      <w:r>
        <w:t xml:space="preserve">            </w:t>
      </w:r>
      <w:proofErr w:type="spellStart"/>
      <w:r>
        <w:t>const</w:t>
      </w:r>
      <w:proofErr w:type="spellEnd"/>
      <w:r>
        <w:t xml:space="preserve"> category = </w:t>
      </w:r>
      <w:proofErr w:type="spellStart"/>
      <w:r>
        <w:t>expense.</w:t>
      </w:r>
      <w:proofErr w:type="gramStart"/>
      <w:r>
        <w:t>category</w:t>
      </w:r>
      <w:proofErr w:type="spellEnd"/>
      <w:r>
        <w:t>;</w:t>
      </w:r>
      <w:proofErr w:type="gramEnd"/>
    </w:p>
    <w:p w14:paraId="4975EAD0" w14:textId="77777777" w:rsidR="006E2E60" w:rsidRDefault="006E2E60" w:rsidP="006E2E60">
      <w:r>
        <w:t xml:space="preserve">            if (</w:t>
      </w:r>
      <w:proofErr w:type="spellStart"/>
      <w:r>
        <w:t>groupedExpenses.has</w:t>
      </w:r>
      <w:proofErr w:type="spellEnd"/>
      <w:r>
        <w:t>(category)) {</w:t>
      </w:r>
    </w:p>
    <w:p w14:paraId="4BBE05C1" w14:textId="77777777" w:rsidR="006E2E60" w:rsidRDefault="006E2E60" w:rsidP="006E2E60">
      <w:r>
        <w:t xml:space="preserve">              </w:t>
      </w:r>
      <w:proofErr w:type="spellStart"/>
      <w:r>
        <w:t>groupedExpenses.get</w:t>
      </w:r>
      <w:proofErr w:type="spellEnd"/>
      <w:r>
        <w:t>(category)?.push(expense</w:t>
      </w:r>
      <w:proofErr w:type="gramStart"/>
      <w:r>
        <w:t>);</w:t>
      </w:r>
      <w:proofErr w:type="gramEnd"/>
    </w:p>
    <w:p w14:paraId="53EF8EEF" w14:textId="77777777" w:rsidR="006E2E60" w:rsidRDefault="006E2E60" w:rsidP="006E2E60">
      <w:r>
        <w:t xml:space="preserve">            } else {</w:t>
      </w:r>
    </w:p>
    <w:p w14:paraId="284B4E27" w14:textId="77777777" w:rsidR="006E2E60" w:rsidRDefault="006E2E60" w:rsidP="006E2E60">
      <w:r>
        <w:t xml:space="preserve">              </w:t>
      </w:r>
      <w:proofErr w:type="spellStart"/>
      <w:r>
        <w:t>groupedExpenses.set</w:t>
      </w:r>
      <w:proofErr w:type="spellEnd"/>
      <w:r>
        <w:t>(category, [expense]</w:t>
      </w:r>
      <w:proofErr w:type="gramStart"/>
      <w:r>
        <w:t>);</w:t>
      </w:r>
      <w:proofErr w:type="gramEnd"/>
    </w:p>
    <w:p w14:paraId="6C01F426" w14:textId="77777777" w:rsidR="006E2E60" w:rsidRDefault="006E2E60" w:rsidP="006E2E60">
      <w:r>
        <w:t xml:space="preserve">            }</w:t>
      </w:r>
    </w:p>
    <w:p w14:paraId="220048AC" w14:textId="77777777" w:rsidR="006E2E60" w:rsidRDefault="006E2E60" w:rsidP="006E2E60">
      <w:r>
        <w:t xml:space="preserve">          }</w:t>
      </w:r>
    </w:p>
    <w:p w14:paraId="7FF0B37D" w14:textId="77777777" w:rsidR="006E2E60" w:rsidRDefault="006E2E60" w:rsidP="006E2E60">
      <w:r>
        <w:t xml:space="preserve">        }</w:t>
      </w:r>
    </w:p>
    <w:p w14:paraId="5022CDC7" w14:textId="77777777" w:rsidR="006E2E60" w:rsidRDefault="006E2E60" w:rsidP="006E2E60"/>
    <w:p w14:paraId="623D1F70" w14:textId="77777777" w:rsidR="006E2E60" w:rsidRDefault="006E2E60" w:rsidP="006E2E60">
      <w:r>
        <w:t xml:space="preserve">        return </w:t>
      </w:r>
      <w:proofErr w:type="spellStart"/>
      <w:proofErr w:type="gramStart"/>
      <w:r>
        <w:t>groupedExpenses</w:t>
      </w:r>
      <w:proofErr w:type="spellEnd"/>
      <w:r>
        <w:t>;</w:t>
      </w:r>
      <w:proofErr w:type="gramEnd"/>
    </w:p>
    <w:p w14:paraId="5DEBE4DA" w14:textId="77777777" w:rsidR="006E2E60" w:rsidRDefault="006E2E60" w:rsidP="006E2E60">
      <w:r>
        <w:t xml:space="preserve">      })</w:t>
      </w:r>
    </w:p>
    <w:p w14:paraId="3DB75EE1" w14:textId="77777777" w:rsidR="006E2E60" w:rsidRDefault="006E2E60" w:rsidP="006E2E60">
      <w:r>
        <w:t xml:space="preserve">    );</w:t>
      </w:r>
    </w:p>
    <w:p w14:paraId="3EBFB5DB" w14:textId="77777777" w:rsidR="006E2E60" w:rsidRDefault="006E2E60" w:rsidP="006E2E60">
      <w:r>
        <w:t xml:space="preserve">  }</w:t>
      </w:r>
    </w:p>
    <w:p w14:paraId="5BB05D69" w14:textId="77777777" w:rsidR="006E2E60" w:rsidRDefault="006E2E60" w:rsidP="006E2E60">
      <w:r>
        <w:t>}</w:t>
      </w:r>
    </w:p>
    <w:p w14:paraId="17FC7098" w14:textId="77777777" w:rsidR="006E2E60" w:rsidRDefault="006E2E60" w:rsidP="006E2E60">
      <w:r>
        <w:t>```</w:t>
      </w:r>
    </w:p>
    <w:p w14:paraId="4A783CD4" w14:textId="77777777" w:rsidR="006E2E60" w:rsidRDefault="006E2E60" w:rsidP="006E2E60"/>
    <w:p w14:paraId="1911962D" w14:textId="1764E131" w:rsidR="006E2E60" w:rsidRDefault="006E2E60" w:rsidP="00B4545D">
      <w:pPr>
        <w:shd w:val="clear" w:color="auto" w:fill="C5E0B3" w:themeFill="accent6" w:themeFillTint="66"/>
      </w:pPr>
      <w:r>
        <w:t>In the above code:</w:t>
      </w:r>
    </w:p>
    <w:p w14:paraId="68E87651" w14:textId="403824FF" w:rsidR="006E2E60" w:rsidRDefault="006E2E60" w:rsidP="00B4545D">
      <w:pPr>
        <w:shd w:val="clear" w:color="auto" w:fill="C5E0B3" w:themeFill="accent6" w:themeFillTint="66"/>
      </w:pPr>
      <w:r>
        <w:t>1. We inject the `Storage` service from Ionic into the `</w:t>
      </w:r>
      <w:proofErr w:type="spellStart"/>
      <w:r>
        <w:t>ExpenseService</w:t>
      </w:r>
      <w:proofErr w:type="spellEnd"/>
      <w:r>
        <w:t>` class through the constructor.</w:t>
      </w:r>
    </w:p>
    <w:p w14:paraId="32C87571" w14:textId="46B4C87D" w:rsidR="006E2E60" w:rsidRDefault="006E2E60" w:rsidP="00B4545D">
      <w:pPr>
        <w:shd w:val="clear" w:color="auto" w:fill="C5E0B3" w:themeFill="accent6" w:themeFillTint="66"/>
      </w:pPr>
      <w:r>
        <w:t>2. The `</w:t>
      </w:r>
      <w:proofErr w:type="spellStart"/>
      <w:r>
        <w:t>getExpensesByCategory</w:t>
      </w:r>
      <w:proofErr w:type="spellEnd"/>
      <w:r>
        <w:t>()` function retrieves all expenses from storage using `</w:t>
      </w:r>
      <w:proofErr w:type="spellStart"/>
      <w:r>
        <w:t>this.storage.get</w:t>
      </w:r>
      <w:proofErr w:type="spellEnd"/>
      <w:r>
        <w:t xml:space="preserve">('expenses')`. It returns a promise, so we convert it into an observable using `from()` from the </w:t>
      </w:r>
      <w:proofErr w:type="spellStart"/>
      <w:r>
        <w:t>RxJS</w:t>
      </w:r>
      <w:proofErr w:type="spellEnd"/>
      <w:r>
        <w:t xml:space="preserve"> library.</w:t>
      </w:r>
    </w:p>
    <w:p w14:paraId="08394FBB" w14:textId="69682C39" w:rsidR="006E2E60" w:rsidRDefault="006E2E60" w:rsidP="00B4545D">
      <w:pPr>
        <w:shd w:val="clear" w:color="auto" w:fill="C5E0B3" w:themeFill="accent6" w:themeFillTint="66"/>
      </w:pPr>
      <w:r>
        <w:t>3. We then use the `map()` operator to transform the array of expenses into a `Map&lt;string, Expense[]&gt;` object where each key is an expense category and each value is an array of expenses.</w:t>
      </w:r>
    </w:p>
    <w:p w14:paraId="389056C0" w14:textId="078F3A3B" w:rsidR="006E2E60" w:rsidRDefault="006E2E60" w:rsidP="00B4545D">
      <w:pPr>
        <w:shd w:val="clear" w:color="auto" w:fill="C5E0B3" w:themeFill="accent6" w:themeFillTint="66"/>
      </w:pPr>
      <w:r>
        <w:lastRenderedPageBreak/>
        <w:t>4. Inside the `map()` function, we iterate over the expenses and group them by category using a `Map`. If a category already exists in the map, we append the expense to the existing array. Otherwise, we create a new entry in the map with the category as the key and an array containing the expense.</w:t>
      </w:r>
    </w:p>
    <w:p w14:paraId="00C861AC" w14:textId="77777777" w:rsidR="00B4545D" w:rsidRDefault="006E2E60" w:rsidP="00B4545D">
      <w:pPr>
        <w:shd w:val="clear" w:color="auto" w:fill="C5E0B3" w:themeFill="accent6" w:themeFillTint="66"/>
      </w:pPr>
      <w:r>
        <w:t>5. Finally, we return the resultant `</w:t>
      </w:r>
      <w:proofErr w:type="spellStart"/>
      <w:r>
        <w:t>groupedExpenses</w:t>
      </w:r>
      <w:proofErr w:type="spellEnd"/>
      <w:r>
        <w:t>` map as an observable.</w:t>
      </w:r>
    </w:p>
    <w:p w14:paraId="1D8A6431" w14:textId="77777777" w:rsidR="000E625C" w:rsidRDefault="000E625C" w:rsidP="000E625C">
      <w:r>
        <w:t>&lt;ion-header&gt;</w:t>
      </w:r>
    </w:p>
    <w:p w14:paraId="613278C0" w14:textId="77777777" w:rsidR="000E625C" w:rsidRDefault="000E625C" w:rsidP="000E625C">
      <w:r>
        <w:t xml:space="preserve">  &lt;ion-toolbar&gt;</w:t>
      </w:r>
    </w:p>
    <w:p w14:paraId="684F4C7E" w14:textId="77777777" w:rsidR="000E625C" w:rsidRDefault="000E625C" w:rsidP="000E625C">
      <w:r>
        <w:t xml:space="preserve">    &lt;ion-title&gt;Question 2&lt;/ion-title&gt;</w:t>
      </w:r>
    </w:p>
    <w:p w14:paraId="45366972" w14:textId="77777777" w:rsidR="000E625C" w:rsidRDefault="000E625C" w:rsidP="000E625C">
      <w:r>
        <w:t xml:space="preserve">  &lt;/ion-toolbar&gt;</w:t>
      </w:r>
    </w:p>
    <w:p w14:paraId="537814ED" w14:textId="77777777" w:rsidR="000E625C" w:rsidRDefault="000E625C" w:rsidP="000E625C">
      <w:r>
        <w:t>&lt;/ion-header&gt;</w:t>
      </w:r>
    </w:p>
    <w:p w14:paraId="40C7B21F" w14:textId="77777777" w:rsidR="000E625C" w:rsidRDefault="000E625C" w:rsidP="000E625C"/>
    <w:p w14:paraId="480929ED" w14:textId="77777777" w:rsidR="000E625C" w:rsidRDefault="000E625C" w:rsidP="000E625C">
      <w:r>
        <w:t>&lt;ion-content&gt;</w:t>
      </w:r>
    </w:p>
    <w:p w14:paraId="229A3AB2" w14:textId="77777777" w:rsidR="000E625C" w:rsidRDefault="000E625C" w:rsidP="000E625C">
      <w:r>
        <w:t xml:space="preserve">  &lt;ion-</w:t>
      </w:r>
      <w:proofErr w:type="spellStart"/>
      <w:r>
        <w:t>searchbar</w:t>
      </w:r>
      <w:proofErr w:type="spellEnd"/>
      <w:r>
        <w:t xml:space="preserve"> [(</w:t>
      </w:r>
      <w:proofErr w:type="spellStart"/>
      <w:r>
        <w:t>ngModel</w:t>
      </w:r>
      <w:proofErr w:type="spellEnd"/>
      <w:r>
        <w:t>)]="</w:t>
      </w:r>
      <w:proofErr w:type="spellStart"/>
      <w:r>
        <w:t>searchText</w:t>
      </w:r>
      <w:proofErr w:type="spellEnd"/>
      <w:r>
        <w:t>" (</w:t>
      </w:r>
      <w:proofErr w:type="spellStart"/>
      <w:r>
        <w:t>ionChange</w:t>
      </w:r>
      <w:proofErr w:type="spellEnd"/>
      <w:r>
        <w:t>)="</w:t>
      </w:r>
      <w:proofErr w:type="spellStart"/>
      <w:r>
        <w:t>filterExpenses</w:t>
      </w:r>
      <w:proofErr w:type="spellEnd"/>
      <w:r>
        <w:t>()"&gt;&lt;/ion-</w:t>
      </w:r>
      <w:proofErr w:type="spellStart"/>
      <w:r>
        <w:t>searchbar</w:t>
      </w:r>
      <w:proofErr w:type="spellEnd"/>
      <w:r>
        <w:t>&gt;</w:t>
      </w:r>
    </w:p>
    <w:p w14:paraId="11CA9117" w14:textId="77777777" w:rsidR="000E625C" w:rsidRDefault="000E625C" w:rsidP="000E625C"/>
    <w:p w14:paraId="232CCB57" w14:textId="77777777" w:rsidR="000E625C" w:rsidRDefault="000E625C" w:rsidP="000E625C">
      <w:r>
        <w:t xml:space="preserve">  &lt;ion-list&gt;</w:t>
      </w:r>
    </w:p>
    <w:p w14:paraId="088193FD" w14:textId="77777777" w:rsidR="000E625C" w:rsidRDefault="000E625C" w:rsidP="000E625C">
      <w:r>
        <w:t xml:space="preserve">    &lt;ion-item *</w:t>
      </w:r>
      <w:proofErr w:type="spellStart"/>
      <w:r>
        <w:t>ngFor</w:t>
      </w:r>
      <w:proofErr w:type="spellEnd"/>
      <w:r>
        <w:t xml:space="preserve">="let expense of </w:t>
      </w:r>
      <w:proofErr w:type="spellStart"/>
      <w:r>
        <w:t>filteredExpenses</w:t>
      </w:r>
      <w:proofErr w:type="spellEnd"/>
      <w:r>
        <w:t>"&gt;</w:t>
      </w:r>
    </w:p>
    <w:p w14:paraId="6E16FA0B" w14:textId="77777777" w:rsidR="000E625C" w:rsidRDefault="000E625C" w:rsidP="000E625C">
      <w:r>
        <w:t xml:space="preserve">      &lt;ion-label&gt;{{ </w:t>
      </w:r>
      <w:proofErr w:type="spellStart"/>
      <w:r>
        <w:t>expense.title</w:t>
      </w:r>
      <w:proofErr w:type="spellEnd"/>
      <w:r>
        <w:t xml:space="preserve"> }}&lt;/ion-label&gt;</w:t>
      </w:r>
    </w:p>
    <w:p w14:paraId="02836D7D" w14:textId="77777777" w:rsidR="000E625C" w:rsidRDefault="000E625C" w:rsidP="000E625C">
      <w:r>
        <w:t xml:space="preserve">      &lt;ion-label&gt;{{ </w:t>
      </w:r>
      <w:proofErr w:type="spellStart"/>
      <w:r>
        <w:t>expense.amount</w:t>
      </w:r>
      <w:proofErr w:type="spellEnd"/>
      <w:r>
        <w:t xml:space="preserve"> }}&lt;/ion-label&gt;</w:t>
      </w:r>
    </w:p>
    <w:p w14:paraId="070C00B2" w14:textId="77777777" w:rsidR="000E625C" w:rsidRDefault="000E625C" w:rsidP="000E625C">
      <w:r>
        <w:t xml:space="preserve">    &lt;/ion-item&gt;</w:t>
      </w:r>
    </w:p>
    <w:p w14:paraId="72836D8D" w14:textId="77777777" w:rsidR="000E625C" w:rsidRDefault="000E625C" w:rsidP="000E625C">
      <w:r>
        <w:t xml:space="preserve">  &lt;/ion-list&gt;</w:t>
      </w:r>
    </w:p>
    <w:p w14:paraId="63678B85" w14:textId="77777777" w:rsidR="008845D0" w:rsidRDefault="000E625C" w:rsidP="000E625C">
      <w:r>
        <w:t>&lt;/ion-content&gt;</w:t>
      </w:r>
    </w:p>
    <w:p w14:paraId="60D3F4A3" w14:textId="77777777" w:rsidR="00AF1E83" w:rsidRDefault="008845D0" w:rsidP="00AF1E83">
      <w:pPr>
        <w:shd w:val="clear" w:color="auto" w:fill="C5E0B3" w:themeFill="accent6" w:themeFillTint="66"/>
      </w:pPr>
      <w:r>
        <w:t>In the above code:</w:t>
      </w:r>
    </w:p>
    <w:p w14:paraId="349F95F3" w14:textId="49E49278" w:rsidR="008845D0" w:rsidRDefault="008845D0" w:rsidP="00AF1E83">
      <w:pPr>
        <w:pStyle w:val="ListParagraph"/>
        <w:numPr>
          <w:ilvl w:val="0"/>
          <w:numId w:val="3"/>
        </w:numPr>
        <w:shd w:val="clear" w:color="auto" w:fill="C5E0B3" w:themeFill="accent6" w:themeFillTint="66"/>
      </w:pPr>
      <w:r>
        <w:t>We have an ion-header component with a title displayed in an ion-toolbar.</w:t>
      </w:r>
    </w:p>
    <w:p w14:paraId="158AAD8B" w14:textId="78C55374" w:rsidR="008845D0" w:rsidRDefault="008845D0" w:rsidP="008845D0">
      <w:pPr>
        <w:pStyle w:val="ListParagraph"/>
        <w:numPr>
          <w:ilvl w:val="0"/>
          <w:numId w:val="3"/>
        </w:numPr>
        <w:shd w:val="clear" w:color="auto" w:fill="C5E0B3" w:themeFill="accent6" w:themeFillTint="66"/>
      </w:pPr>
      <w:r>
        <w:t>Inside the ion-content component, we have an ion-</w:t>
      </w:r>
      <w:proofErr w:type="spellStart"/>
      <w:r>
        <w:t>searchbar</w:t>
      </w:r>
      <w:proofErr w:type="spellEnd"/>
      <w:r>
        <w:t xml:space="preserve"> component. The [(</w:t>
      </w:r>
      <w:proofErr w:type="spellStart"/>
      <w:r>
        <w:t>ngModel</w:t>
      </w:r>
      <w:proofErr w:type="spellEnd"/>
      <w:r>
        <w:t xml:space="preserve">)] directive is used to bind the entered search text to the </w:t>
      </w:r>
      <w:proofErr w:type="spellStart"/>
      <w:r>
        <w:t>searchText</w:t>
      </w:r>
      <w:proofErr w:type="spellEnd"/>
      <w:r>
        <w:t xml:space="preserve"> property in the controller. The (</w:t>
      </w:r>
      <w:proofErr w:type="spellStart"/>
      <w:r>
        <w:t>ionChange</w:t>
      </w:r>
      <w:proofErr w:type="spellEnd"/>
      <w:r>
        <w:t xml:space="preserve">) event is triggered whenever the search text changes, and it calls the </w:t>
      </w:r>
      <w:proofErr w:type="spellStart"/>
      <w:r>
        <w:t>filterExpenses</w:t>
      </w:r>
      <w:proofErr w:type="spellEnd"/>
      <w:r>
        <w:t>() method in the controller.</w:t>
      </w:r>
    </w:p>
    <w:p w14:paraId="51F6203F" w14:textId="2C195D03" w:rsidR="008845D0" w:rsidRDefault="008845D0" w:rsidP="008845D0">
      <w:pPr>
        <w:pStyle w:val="ListParagraph"/>
        <w:numPr>
          <w:ilvl w:val="0"/>
          <w:numId w:val="3"/>
        </w:numPr>
        <w:shd w:val="clear" w:color="auto" w:fill="C5E0B3" w:themeFill="accent6" w:themeFillTint="66"/>
      </w:pPr>
      <w:r>
        <w:t>The main content is displayed in an ion-list component. We use *</w:t>
      </w:r>
      <w:proofErr w:type="spellStart"/>
      <w:r>
        <w:t>ngFor</w:t>
      </w:r>
      <w:proofErr w:type="spellEnd"/>
      <w:r>
        <w:t xml:space="preserve"> directive to iterate over the </w:t>
      </w:r>
      <w:proofErr w:type="spellStart"/>
      <w:r>
        <w:t>filteredExpenses</w:t>
      </w:r>
      <w:proofErr w:type="spellEnd"/>
      <w:r>
        <w:t xml:space="preserve"> array in the controller and generate an ion-item for each expense.</w:t>
      </w:r>
    </w:p>
    <w:p w14:paraId="2C973AF2" w14:textId="77777777" w:rsidR="008845D0" w:rsidRDefault="008845D0" w:rsidP="008845D0">
      <w:pPr>
        <w:pStyle w:val="ListParagraph"/>
        <w:numPr>
          <w:ilvl w:val="0"/>
          <w:numId w:val="3"/>
        </w:numPr>
        <w:shd w:val="clear" w:color="auto" w:fill="C5E0B3" w:themeFill="accent6" w:themeFillTint="66"/>
      </w:pPr>
      <w:r>
        <w:t>Inside each ion-item, we display the title and amount properties of the expense using ion-label components. You can adjust the displayed properties as needed based on your Expense object structure.</w:t>
      </w:r>
    </w:p>
    <w:p w14:paraId="2FF8892C" w14:textId="77777777" w:rsidR="008845D0" w:rsidRDefault="008845D0">
      <w:r>
        <w:br w:type="page"/>
      </w:r>
    </w:p>
    <w:p w14:paraId="7E74FDD4" w14:textId="77777777" w:rsidR="003120CF" w:rsidRDefault="003120CF" w:rsidP="003120CF">
      <w:r>
        <w:lastRenderedPageBreak/>
        <w:t>```typescript</w:t>
      </w:r>
    </w:p>
    <w:p w14:paraId="693AB81B" w14:textId="77777777" w:rsidR="003120CF" w:rsidRDefault="003120CF" w:rsidP="003120CF">
      <w:r>
        <w:t>import { Component } from '@angular/core</w:t>
      </w:r>
      <w:proofErr w:type="gramStart"/>
      <w:r>
        <w:t>';</w:t>
      </w:r>
      <w:proofErr w:type="gramEnd"/>
    </w:p>
    <w:p w14:paraId="0CB5DB06" w14:textId="77777777" w:rsidR="003120CF" w:rsidRDefault="003120CF" w:rsidP="003120CF">
      <w:r>
        <w:t xml:space="preserve">import { </w:t>
      </w:r>
      <w:proofErr w:type="spellStart"/>
      <w:r>
        <w:t>FormBuilder</w:t>
      </w:r>
      <w:proofErr w:type="spellEnd"/>
      <w:r>
        <w:t xml:space="preserve">, </w:t>
      </w:r>
      <w:proofErr w:type="spellStart"/>
      <w:r>
        <w:t>FormGroup</w:t>
      </w:r>
      <w:proofErr w:type="spellEnd"/>
      <w:r>
        <w:t>, Validators } from '@angular/</w:t>
      </w:r>
      <w:proofErr w:type="gramStart"/>
      <w:r>
        <w:t>forms';</w:t>
      </w:r>
      <w:proofErr w:type="gramEnd"/>
    </w:p>
    <w:p w14:paraId="37A02848" w14:textId="77777777" w:rsidR="003120CF" w:rsidRDefault="003120CF" w:rsidP="003120CF">
      <w:r>
        <w:t xml:space="preserve">import { </w:t>
      </w:r>
      <w:proofErr w:type="spellStart"/>
      <w:r>
        <w:t>ExpenseService</w:t>
      </w:r>
      <w:proofErr w:type="spellEnd"/>
      <w:r>
        <w:t xml:space="preserve"> } from 'path/to/</w:t>
      </w:r>
      <w:proofErr w:type="spellStart"/>
      <w:r>
        <w:t>expense.service</w:t>
      </w:r>
      <w:proofErr w:type="spellEnd"/>
      <w:proofErr w:type="gramStart"/>
      <w:r>
        <w:t>';</w:t>
      </w:r>
      <w:proofErr w:type="gramEnd"/>
    </w:p>
    <w:p w14:paraId="1636275A" w14:textId="77777777" w:rsidR="003120CF" w:rsidRDefault="003120CF" w:rsidP="003120CF">
      <w:r>
        <w:t xml:space="preserve">import { </w:t>
      </w:r>
      <w:proofErr w:type="spellStart"/>
      <w:r>
        <w:t>ToastController</w:t>
      </w:r>
      <w:proofErr w:type="spellEnd"/>
      <w:r>
        <w:t xml:space="preserve"> } from '@ionic/angular</w:t>
      </w:r>
      <w:proofErr w:type="gramStart"/>
      <w:r>
        <w:t>';</w:t>
      </w:r>
      <w:proofErr w:type="gramEnd"/>
    </w:p>
    <w:p w14:paraId="36906F54" w14:textId="77777777" w:rsidR="003120CF" w:rsidRDefault="003120CF" w:rsidP="003120CF"/>
    <w:p w14:paraId="5E0BB5DE" w14:textId="77777777" w:rsidR="003120CF" w:rsidRDefault="003120CF" w:rsidP="003120CF">
      <w:r>
        <w:t>@Component({</w:t>
      </w:r>
    </w:p>
    <w:p w14:paraId="024CE303" w14:textId="77777777" w:rsidR="003120CF" w:rsidRDefault="003120CF" w:rsidP="003120CF">
      <w:r>
        <w:t xml:space="preserve">  selector: 'app-</w:t>
      </w:r>
      <w:proofErr w:type="spellStart"/>
      <w:r>
        <w:t>question3</w:t>
      </w:r>
      <w:proofErr w:type="spellEnd"/>
      <w:r>
        <w:t>',</w:t>
      </w:r>
    </w:p>
    <w:p w14:paraId="5AADAA01" w14:textId="77777777" w:rsidR="003120CF" w:rsidRDefault="003120CF" w:rsidP="003120CF">
      <w:r>
        <w:t xml:space="preserve">  </w:t>
      </w:r>
      <w:proofErr w:type="spellStart"/>
      <w:r>
        <w:t>templateUrl</w:t>
      </w:r>
      <w:proofErr w:type="spellEnd"/>
      <w:r>
        <w:t>: './question3.page.html',</w:t>
      </w:r>
    </w:p>
    <w:p w14:paraId="535FBFE2" w14:textId="77777777" w:rsidR="003120CF" w:rsidRDefault="003120CF" w:rsidP="003120CF">
      <w:r>
        <w:t xml:space="preserve">  </w:t>
      </w:r>
      <w:proofErr w:type="spellStart"/>
      <w:r>
        <w:t>styleUrls</w:t>
      </w:r>
      <w:proofErr w:type="spellEnd"/>
      <w:r>
        <w:t>: ['./</w:t>
      </w:r>
      <w:proofErr w:type="spellStart"/>
      <w:r>
        <w:t>question3.page.scss</w:t>
      </w:r>
      <w:proofErr w:type="spellEnd"/>
      <w:r>
        <w:t>'],</w:t>
      </w:r>
    </w:p>
    <w:p w14:paraId="1B511194" w14:textId="77777777" w:rsidR="003120CF" w:rsidRDefault="003120CF" w:rsidP="003120CF">
      <w:r>
        <w:t>})</w:t>
      </w:r>
    </w:p>
    <w:p w14:paraId="101C1164" w14:textId="77777777" w:rsidR="003120CF" w:rsidRDefault="003120CF" w:rsidP="003120CF">
      <w:r>
        <w:t xml:space="preserve">export class </w:t>
      </w:r>
      <w:proofErr w:type="spellStart"/>
      <w:r>
        <w:t>Question3Page</w:t>
      </w:r>
      <w:proofErr w:type="spellEnd"/>
      <w:r>
        <w:t xml:space="preserve"> {</w:t>
      </w:r>
    </w:p>
    <w:p w14:paraId="1FD3ECC4" w14:textId="77777777" w:rsidR="003120CF" w:rsidRDefault="003120CF" w:rsidP="003120CF">
      <w:r>
        <w:t xml:space="preserve">  </w:t>
      </w:r>
      <w:proofErr w:type="spellStart"/>
      <w:r>
        <w:t>expenseForm</w:t>
      </w:r>
      <w:proofErr w:type="spellEnd"/>
      <w:r>
        <w:t xml:space="preserve">: </w:t>
      </w:r>
      <w:proofErr w:type="spellStart"/>
      <w:proofErr w:type="gramStart"/>
      <w:r>
        <w:t>FormGroup</w:t>
      </w:r>
      <w:proofErr w:type="spellEnd"/>
      <w:r>
        <w:t>;</w:t>
      </w:r>
      <w:proofErr w:type="gramEnd"/>
    </w:p>
    <w:p w14:paraId="202EE0F7" w14:textId="77777777" w:rsidR="003120CF" w:rsidRDefault="003120CF" w:rsidP="003120CF"/>
    <w:p w14:paraId="41791B54" w14:textId="77777777" w:rsidR="003120CF" w:rsidRDefault="003120CF" w:rsidP="003120CF">
      <w:r>
        <w:t xml:space="preserve">  constructor(</w:t>
      </w:r>
    </w:p>
    <w:p w14:paraId="5E1A36D0" w14:textId="77777777" w:rsidR="003120CF" w:rsidRDefault="003120CF" w:rsidP="003120CF">
      <w:r>
        <w:t xml:space="preserve">    private </w:t>
      </w:r>
      <w:proofErr w:type="spellStart"/>
      <w:r>
        <w:t>formBuilder</w:t>
      </w:r>
      <w:proofErr w:type="spellEnd"/>
      <w:r>
        <w:t xml:space="preserve">: </w:t>
      </w:r>
      <w:proofErr w:type="spellStart"/>
      <w:r>
        <w:t>FormBuilder</w:t>
      </w:r>
      <w:proofErr w:type="spellEnd"/>
      <w:r>
        <w:t>,</w:t>
      </w:r>
    </w:p>
    <w:p w14:paraId="2EB5A67A" w14:textId="77777777" w:rsidR="003120CF" w:rsidRDefault="003120CF" w:rsidP="003120CF">
      <w:r>
        <w:t xml:space="preserve">    private </w:t>
      </w:r>
      <w:proofErr w:type="spellStart"/>
      <w:r>
        <w:t>expenseService</w:t>
      </w:r>
      <w:proofErr w:type="spellEnd"/>
      <w:r>
        <w:t xml:space="preserve">: </w:t>
      </w:r>
      <w:proofErr w:type="spellStart"/>
      <w:r>
        <w:t>ExpenseService</w:t>
      </w:r>
      <w:proofErr w:type="spellEnd"/>
      <w:r>
        <w:t>,</w:t>
      </w:r>
    </w:p>
    <w:p w14:paraId="09C052CB" w14:textId="77777777" w:rsidR="003120CF" w:rsidRDefault="003120CF" w:rsidP="003120CF">
      <w:r>
        <w:t xml:space="preserve">    private </w:t>
      </w:r>
      <w:proofErr w:type="spellStart"/>
      <w:r>
        <w:t>toastController</w:t>
      </w:r>
      <w:proofErr w:type="spellEnd"/>
      <w:r>
        <w:t xml:space="preserve">: </w:t>
      </w:r>
      <w:proofErr w:type="spellStart"/>
      <w:r>
        <w:t>ToastController</w:t>
      </w:r>
      <w:proofErr w:type="spellEnd"/>
    </w:p>
    <w:p w14:paraId="3234D943" w14:textId="77777777" w:rsidR="003120CF" w:rsidRDefault="003120CF" w:rsidP="003120CF">
      <w:r>
        <w:t xml:space="preserve">  ) {</w:t>
      </w:r>
    </w:p>
    <w:p w14:paraId="307FBCED" w14:textId="77777777" w:rsidR="003120CF" w:rsidRDefault="003120CF" w:rsidP="003120CF">
      <w:r>
        <w:t xml:space="preserve">    </w:t>
      </w:r>
      <w:proofErr w:type="spellStart"/>
      <w:r>
        <w:t>this.expenseForm</w:t>
      </w:r>
      <w:proofErr w:type="spellEnd"/>
      <w:r>
        <w:t xml:space="preserve"> = </w:t>
      </w:r>
      <w:proofErr w:type="spellStart"/>
      <w:r>
        <w:t>this.formBuilder.group</w:t>
      </w:r>
      <w:proofErr w:type="spellEnd"/>
      <w:r>
        <w:t>({</w:t>
      </w:r>
    </w:p>
    <w:p w14:paraId="2F7FA4EB" w14:textId="77777777" w:rsidR="003120CF" w:rsidRDefault="003120CF" w:rsidP="003120CF">
      <w:r>
        <w:t xml:space="preserve">      title: ['', </w:t>
      </w:r>
      <w:proofErr w:type="spellStart"/>
      <w:r>
        <w:t>Validators.required</w:t>
      </w:r>
      <w:proofErr w:type="spellEnd"/>
      <w:r>
        <w:t>],</w:t>
      </w:r>
    </w:p>
    <w:p w14:paraId="4EE69686" w14:textId="77777777" w:rsidR="003120CF" w:rsidRDefault="003120CF" w:rsidP="003120CF">
      <w:r>
        <w:t xml:space="preserve">      amount: ['', [</w:t>
      </w:r>
      <w:proofErr w:type="spellStart"/>
      <w:r>
        <w:t>Validators.required</w:t>
      </w:r>
      <w:proofErr w:type="spellEnd"/>
      <w:r>
        <w:t xml:space="preserve">, </w:t>
      </w:r>
      <w:proofErr w:type="spellStart"/>
      <w:r>
        <w:t>Validators.min</w:t>
      </w:r>
      <w:proofErr w:type="spellEnd"/>
      <w:r>
        <w:t>(1)]],</w:t>
      </w:r>
    </w:p>
    <w:p w14:paraId="7F2973A2" w14:textId="77777777" w:rsidR="003120CF" w:rsidRDefault="003120CF" w:rsidP="003120CF">
      <w:r>
        <w:t xml:space="preserve">      category: ['', </w:t>
      </w:r>
      <w:proofErr w:type="spellStart"/>
      <w:r>
        <w:t>Validators.required</w:t>
      </w:r>
      <w:proofErr w:type="spellEnd"/>
      <w:r>
        <w:t>],</w:t>
      </w:r>
    </w:p>
    <w:p w14:paraId="74460FB3" w14:textId="77777777" w:rsidR="003120CF" w:rsidRDefault="003120CF" w:rsidP="003120CF">
      <w:r>
        <w:t xml:space="preserve">    });</w:t>
      </w:r>
    </w:p>
    <w:p w14:paraId="3ED53DFD" w14:textId="77777777" w:rsidR="003120CF" w:rsidRDefault="003120CF" w:rsidP="003120CF">
      <w:r>
        <w:t xml:space="preserve">  }</w:t>
      </w:r>
    </w:p>
    <w:p w14:paraId="15B7E569" w14:textId="77777777" w:rsidR="003120CF" w:rsidRDefault="003120CF" w:rsidP="003120CF"/>
    <w:p w14:paraId="4AE8A018" w14:textId="77777777" w:rsidR="003120CF" w:rsidRDefault="003120CF" w:rsidP="003120CF">
      <w:r>
        <w:t xml:space="preserve">  async </w:t>
      </w:r>
      <w:proofErr w:type="spellStart"/>
      <w:r>
        <w:t>addExpense</w:t>
      </w:r>
      <w:proofErr w:type="spellEnd"/>
      <w:r>
        <w:t>() {</w:t>
      </w:r>
    </w:p>
    <w:p w14:paraId="5952A656" w14:textId="77777777" w:rsidR="003120CF" w:rsidRDefault="003120CF" w:rsidP="003120CF">
      <w:r>
        <w:t xml:space="preserve">    if (</w:t>
      </w:r>
      <w:proofErr w:type="spellStart"/>
      <w:r>
        <w:t>this.expenseForm.valid</w:t>
      </w:r>
      <w:proofErr w:type="spellEnd"/>
      <w:r>
        <w:t>) {</w:t>
      </w:r>
    </w:p>
    <w:p w14:paraId="52C4277A" w14:textId="77777777" w:rsidR="003120CF" w:rsidRDefault="003120CF" w:rsidP="003120CF">
      <w:r>
        <w:t xml:space="preserve">      </w:t>
      </w:r>
      <w:proofErr w:type="spellStart"/>
      <w:r>
        <w:t>const</w:t>
      </w:r>
      <w:proofErr w:type="spellEnd"/>
      <w:r>
        <w:t xml:space="preserve"> expense = {</w:t>
      </w:r>
    </w:p>
    <w:p w14:paraId="4A2B6549" w14:textId="77777777" w:rsidR="003120CF" w:rsidRDefault="003120CF" w:rsidP="003120CF">
      <w:r>
        <w:t xml:space="preserve">        title: </w:t>
      </w:r>
      <w:proofErr w:type="spellStart"/>
      <w:r>
        <w:t>this.expenseForm.value.title</w:t>
      </w:r>
      <w:proofErr w:type="spellEnd"/>
      <w:r>
        <w:t>,</w:t>
      </w:r>
    </w:p>
    <w:p w14:paraId="7DD985EC" w14:textId="77777777" w:rsidR="003120CF" w:rsidRDefault="003120CF" w:rsidP="003120CF">
      <w:r>
        <w:lastRenderedPageBreak/>
        <w:t xml:space="preserve">        amount: </w:t>
      </w:r>
      <w:proofErr w:type="spellStart"/>
      <w:r>
        <w:t>this.expenseForm.value.amount</w:t>
      </w:r>
      <w:proofErr w:type="spellEnd"/>
      <w:r>
        <w:t>,</w:t>
      </w:r>
    </w:p>
    <w:p w14:paraId="1CF397DC" w14:textId="77777777" w:rsidR="003120CF" w:rsidRDefault="003120CF" w:rsidP="003120CF">
      <w:r>
        <w:t xml:space="preserve">        category: </w:t>
      </w:r>
      <w:proofErr w:type="spellStart"/>
      <w:r>
        <w:t>this.expenseForm.value.category</w:t>
      </w:r>
      <w:proofErr w:type="spellEnd"/>
      <w:r>
        <w:t>,</w:t>
      </w:r>
    </w:p>
    <w:p w14:paraId="4815A6C4" w14:textId="77777777" w:rsidR="003120CF" w:rsidRDefault="003120CF" w:rsidP="003120CF">
      <w:r>
        <w:t xml:space="preserve">      };</w:t>
      </w:r>
    </w:p>
    <w:p w14:paraId="01AB90DD" w14:textId="77777777" w:rsidR="003120CF" w:rsidRDefault="003120CF" w:rsidP="003120CF"/>
    <w:p w14:paraId="2DE111BA" w14:textId="77777777" w:rsidR="003120CF" w:rsidRDefault="003120CF" w:rsidP="003120CF">
      <w:r>
        <w:t xml:space="preserve">      </w:t>
      </w:r>
      <w:proofErr w:type="spellStart"/>
      <w:r>
        <w:t>this.expenseService.addExpense</w:t>
      </w:r>
      <w:proofErr w:type="spellEnd"/>
      <w:r>
        <w:t>(expense).subscribe(</w:t>
      </w:r>
    </w:p>
    <w:p w14:paraId="2E71E331" w14:textId="77777777" w:rsidR="003120CF" w:rsidRDefault="003120CF" w:rsidP="003120CF">
      <w:r>
        <w:t xml:space="preserve">        () =&gt; {</w:t>
      </w:r>
    </w:p>
    <w:p w14:paraId="62259861" w14:textId="77777777" w:rsidR="003120CF" w:rsidRDefault="003120CF" w:rsidP="003120CF">
      <w:r>
        <w:t xml:space="preserve">          </w:t>
      </w:r>
      <w:proofErr w:type="spellStart"/>
      <w:r>
        <w:t>this.expenseForm.reset</w:t>
      </w:r>
      <w:proofErr w:type="spellEnd"/>
      <w:r>
        <w:t>(</w:t>
      </w:r>
      <w:proofErr w:type="gramStart"/>
      <w:r>
        <w:t>);</w:t>
      </w:r>
      <w:proofErr w:type="gramEnd"/>
    </w:p>
    <w:p w14:paraId="5753A950" w14:textId="77777777" w:rsidR="003120CF" w:rsidRDefault="003120CF" w:rsidP="003120CF">
      <w:r>
        <w:t xml:space="preserve">          </w:t>
      </w:r>
      <w:proofErr w:type="spellStart"/>
      <w:r>
        <w:t>this.presentToast</w:t>
      </w:r>
      <w:proofErr w:type="spellEnd"/>
      <w:r>
        <w:t>('Expense added successfully'</w:t>
      </w:r>
      <w:proofErr w:type="gramStart"/>
      <w:r>
        <w:t>);</w:t>
      </w:r>
      <w:proofErr w:type="gramEnd"/>
    </w:p>
    <w:p w14:paraId="3F93475E" w14:textId="77777777" w:rsidR="003120CF" w:rsidRDefault="003120CF" w:rsidP="003120CF">
      <w:r>
        <w:t xml:space="preserve">        },</w:t>
      </w:r>
    </w:p>
    <w:p w14:paraId="1025AACE" w14:textId="77777777" w:rsidR="003120CF" w:rsidRDefault="003120CF" w:rsidP="003120CF">
      <w:r>
        <w:t xml:space="preserve">        (error) =&gt; {</w:t>
      </w:r>
    </w:p>
    <w:p w14:paraId="10166985" w14:textId="77777777" w:rsidR="003120CF" w:rsidRDefault="003120CF" w:rsidP="003120CF">
      <w:r>
        <w:t xml:space="preserve">          </w:t>
      </w:r>
      <w:proofErr w:type="spellStart"/>
      <w:r>
        <w:t>console.error</w:t>
      </w:r>
      <w:proofErr w:type="spellEnd"/>
      <w:r>
        <w:t>('Error adding expense:', error</w:t>
      </w:r>
      <w:proofErr w:type="gramStart"/>
      <w:r>
        <w:t>);</w:t>
      </w:r>
      <w:proofErr w:type="gramEnd"/>
    </w:p>
    <w:p w14:paraId="46DACE23" w14:textId="77777777" w:rsidR="003120CF" w:rsidRDefault="003120CF" w:rsidP="003120CF">
      <w:r>
        <w:t xml:space="preserve">          </w:t>
      </w:r>
      <w:proofErr w:type="spellStart"/>
      <w:r>
        <w:t>this.presentToast</w:t>
      </w:r>
      <w:proofErr w:type="spellEnd"/>
      <w:r>
        <w:t>('Error adding expense. Please try again.'</w:t>
      </w:r>
      <w:proofErr w:type="gramStart"/>
      <w:r>
        <w:t>);</w:t>
      </w:r>
      <w:proofErr w:type="gramEnd"/>
    </w:p>
    <w:p w14:paraId="5322DEBE" w14:textId="77777777" w:rsidR="003120CF" w:rsidRDefault="003120CF" w:rsidP="003120CF">
      <w:r>
        <w:t xml:space="preserve">        }</w:t>
      </w:r>
    </w:p>
    <w:p w14:paraId="7BC80A8B" w14:textId="77777777" w:rsidR="003120CF" w:rsidRDefault="003120CF" w:rsidP="003120CF">
      <w:r>
        <w:t xml:space="preserve">      );</w:t>
      </w:r>
    </w:p>
    <w:p w14:paraId="44496970" w14:textId="77777777" w:rsidR="003120CF" w:rsidRDefault="003120CF" w:rsidP="003120CF">
      <w:r>
        <w:t xml:space="preserve">    }</w:t>
      </w:r>
    </w:p>
    <w:p w14:paraId="4F5EB9BD" w14:textId="77777777" w:rsidR="003120CF" w:rsidRDefault="003120CF" w:rsidP="003120CF">
      <w:r>
        <w:t xml:space="preserve">  }</w:t>
      </w:r>
    </w:p>
    <w:p w14:paraId="00086F84" w14:textId="77777777" w:rsidR="003120CF" w:rsidRDefault="003120CF" w:rsidP="003120CF"/>
    <w:p w14:paraId="5EAAC4FD" w14:textId="77777777" w:rsidR="003120CF" w:rsidRDefault="003120CF" w:rsidP="003120CF">
      <w:r>
        <w:t xml:space="preserve">  async </w:t>
      </w:r>
      <w:proofErr w:type="spellStart"/>
      <w:r>
        <w:t>presentToast</w:t>
      </w:r>
      <w:proofErr w:type="spellEnd"/>
      <w:r>
        <w:t>(message: string) {</w:t>
      </w:r>
    </w:p>
    <w:p w14:paraId="5853F3EE" w14:textId="77777777" w:rsidR="003120CF" w:rsidRDefault="003120CF" w:rsidP="003120CF">
      <w:r>
        <w:t xml:space="preserve">    </w:t>
      </w:r>
      <w:proofErr w:type="spellStart"/>
      <w:r>
        <w:t>const</w:t>
      </w:r>
      <w:proofErr w:type="spellEnd"/>
      <w:r>
        <w:t xml:space="preserve"> toast = await </w:t>
      </w:r>
      <w:proofErr w:type="spellStart"/>
      <w:r>
        <w:t>this.toastController.create</w:t>
      </w:r>
      <w:proofErr w:type="spellEnd"/>
      <w:r>
        <w:t>({</w:t>
      </w:r>
    </w:p>
    <w:p w14:paraId="27C1C6A8" w14:textId="77777777" w:rsidR="003120CF" w:rsidRDefault="003120CF" w:rsidP="003120CF">
      <w:r>
        <w:t xml:space="preserve">      message: message,</w:t>
      </w:r>
    </w:p>
    <w:p w14:paraId="4FEEE2A9" w14:textId="77777777" w:rsidR="003120CF" w:rsidRDefault="003120CF" w:rsidP="003120CF">
      <w:r>
        <w:t xml:space="preserve">      duration: 2000,</w:t>
      </w:r>
    </w:p>
    <w:p w14:paraId="1A7A601D" w14:textId="77777777" w:rsidR="003120CF" w:rsidRDefault="003120CF" w:rsidP="003120CF">
      <w:r>
        <w:t xml:space="preserve">      position: 'bottom',</w:t>
      </w:r>
    </w:p>
    <w:p w14:paraId="63C5EF88" w14:textId="77777777" w:rsidR="003120CF" w:rsidRDefault="003120CF" w:rsidP="003120CF">
      <w:r>
        <w:t xml:space="preserve">    });</w:t>
      </w:r>
    </w:p>
    <w:p w14:paraId="3B831AAF" w14:textId="77777777" w:rsidR="003120CF" w:rsidRDefault="003120CF" w:rsidP="003120CF">
      <w:r>
        <w:t xml:space="preserve">    </w:t>
      </w:r>
      <w:proofErr w:type="spellStart"/>
      <w:r>
        <w:t>toast.present</w:t>
      </w:r>
      <w:proofErr w:type="spellEnd"/>
      <w:r>
        <w:t>(</w:t>
      </w:r>
      <w:proofErr w:type="gramStart"/>
      <w:r>
        <w:t>);</w:t>
      </w:r>
      <w:proofErr w:type="gramEnd"/>
    </w:p>
    <w:p w14:paraId="2FA38317" w14:textId="77777777" w:rsidR="003120CF" w:rsidRDefault="003120CF" w:rsidP="003120CF">
      <w:r>
        <w:t xml:space="preserve">  }</w:t>
      </w:r>
    </w:p>
    <w:p w14:paraId="2EE8E931" w14:textId="77777777" w:rsidR="003120CF" w:rsidRDefault="003120CF" w:rsidP="003120CF">
      <w:r>
        <w:t>}</w:t>
      </w:r>
    </w:p>
    <w:p w14:paraId="3846BC7E" w14:textId="77777777" w:rsidR="003120CF" w:rsidRDefault="003120CF" w:rsidP="003120CF">
      <w:r>
        <w:t>```</w:t>
      </w:r>
    </w:p>
    <w:p w14:paraId="0CB9F063" w14:textId="4F670B6F" w:rsidR="003120CF" w:rsidRDefault="003120CF">
      <w:r>
        <w:br w:type="page"/>
      </w:r>
    </w:p>
    <w:p w14:paraId="61623609" w14:textId="2B0296C4" w:rsidR="003120CF" w:rsidRDefault="003120CF" w:rsidP="003120CF">
      <w:pPr>
        <w:shd w:val="clear" w:color="auto" w:fill="C5E0B3" w:themeFill="accent6" w:themeFillTint="66"/>
      </w:pPr>
      <w:r>
        <w:lastRenderedPageBreak/>
        <w:t>In the above code:</w:t>
      </w:r>
    </w:p>
    <w:p w14:paraId="509FE47C" w14:textId="4859CFCC" w:rsidR="003120CF" w:rsidRDefault="003120CF" w:rsidP="003120CF">
      <w:pPr>
        <w:shd w:val="clear" w:color="auto" w:fill="C5E0B3" w:themeFill="accent6" w:themeFillTint="66"/>
      </w:pPr>
      <w:r>
        <w:t>1. We import the necessary modules, including `</w:t>
      </w:r>
      <w:proofErr w:type="spellStart"/>
      <w:r>
        <w:t>FormBuilder</w:t>
      </w:r>
      <w:proofErr w:type="spellEnd"/>
      <w:r>
        <w:t>` and `</w:t>
      </w:r>
      <w:proofErr w:type="spellStart"/>
      <w:r>
        <w:t>FormGroup</w:t>
      </w:r>
      <w:proofErr w:type="spellEnd"/>
      <w:r>
        <w:t>` from `@angular/forms`, `</w:t>
      </w:r>
      <w:proofErr w:type="spellStart"/>
      <w:r>
        <w:t>ExpenseService</w:t>
      </w:r>
      <w:proofErr w:type="spellEnd"/>
      <w:r>
        <w:t>` from the appropriate path, and `</w:t>
      </w:r>
      <w:proofErr w:type="spellStart"/>
      <w:r>
        <w:t>ToastController</w:t>
      </w:r>
      <w:proofErr w:type="spellEnd"/>
      <w:r>
        <w:t>` from `@ionic/angular`.</w:t>
      </w:r>
    </w:p>
    <w:p w14:paraId="159DA6B3" w14:textId="7A4B191A" w:rsidR="003120CF" w:rsidRDefault="003120CF" w:rsidP="003120CF">
      <w:pPr>
        <w:shd w:val="clear" w:color="auto" w:fill="C5E0B3" w:themeFill="accent6" w:themeFillTint="66"/>
      </w:pPr>
      <w:r>
        <w:t>2. The `</w:t>
      </w:r>
      <w:proofErr w:type="spellStart"/>
      <w:r>
        <w:t>expenseForm</w:t>
      </w:r>
      <w:proofErr w:type="spellEnd"/>
      <w:r>
        <w:t>` property is declared as a `</w:t>
      </w:r>
      <w:proofErr w:type="spellStart"/>
      <w:r>
        <w:t>FormGroup</w:t>
      </w:r>
      <w:proofErr w:type="spellEnd"/>
      <w:r>
        <w:t>` to handle the reactive form with validation. We use the `</w:t>
      </w:r>
      <w:proofErr w:type="spellStart"/>
      <w:r>
        <w:t>formBuilder</w:t>
      </w:r>
      <w:proofErr w:type="spellEnd"/>
      <w:r>
        <w:t>` to create the form group and define the form controls with their initial values and validation rules.</w:t>
      </w:r>
    </w:p>
    <w:p w14:paraId="0D8CC0D7" w14:textId="5AA4CE1B" w:rsidR="003120CF" w:rsidRDefault="003120CF" w:rsidP="003120CF">
      <w:pPr>
        <w:shd w:val="clear" w:color="auto" w:fill="C5E0B3" w:themeFill="accent6" w:themeFillTint="66"/>
      </w:pPr>
      <w:r>
        <w:t>3. The `</w:t>
      </w:r>
      <w:proofErr w:type="spellStart"/>
      <w:r>
        <w:t>addExpense</w:t>
      </w:r>
      <w:proofErr w:type="spellEnd"/>
      <w:r>
        <w:t>()` function is defined to handle the addition of expenses. It checks if the form is valid and then retrieves the entered form values to create an `expense` object. It calls the `</w:t>
      </w:r>
      <w:proofErr w:type="spellStart"/>
      <w:r>
        <w:t>addExpense</w:t>
      </w:r>
      <w:proofErr w:type="spellEnd"/>
      <w:r>
        <w:t>()` method from the `</w:t>
      </w:r>
      <w:proofErr w:type="spellStart"/>
      <w:r>
        <w:t>ExpenseService</w:t>
      </w:r>
      <w:proofErr w:type="spellEnd"/>
      <w:r>
        <w:t>` and subscribes to the observable returned by it. If the addition is successful, the form is reset and a toast message is displayed. If there's an error, an error message is logged, and an error toast is presented.</w:t>
      </w:r>
    </w:p>
    <w:p w14:paraId="6BCEA8F5" w14:textId="77777777" w:rsidR="003120CF" w:rsidRDefault="003120CF" w:rsidP="003120CF">
      <w:pPr>
        <w:shd w:val="clear" w:color="auto" w:fill="C5E0B3" w:themeFill="accent6" w:themeFillTint="66"/>
      </w:pPr>
      <w:r>
        <w:t>4. The `</w:t>
      </w:r>
      <w:proofErr w:type="spellStart"/>
      <w:r>
        <w:t>presentToast</w:t>
      </w:r>
      <w:proofErr w:type="spellEnd"/>
      <w:r>
        <w:t>()` function is defined to create and display toast messages to the user. It uses the `</w:t>
      </w:r>
      <w:proofErr w:type="spellStart"/>
      <w:r>
        <w:t>toastController</w:t>
      </w:r>
      <w:proofErr w:type="spellEnd"/>
      <w:r>
        <w:t>` to create a toast with the provided message, duration, and position.</w:t>
      </w:r>
    </w:p>
    <w:p w14:paraId="4E1B8ED3" w14:textId="116EF191" w:rsidR="00A24839" w:rsidRDefault="00A24839" w:rsidP="003120CF">
      <w:r>
        <w:br w:type="page"/>
      </w:r>
    </w:p>
    <w:p w14:paraId="241D8DF7" w14:textId="7BC38886" w:rsidR="00C97089" w:rsidRDefault="00C97089" w:rsidP="00C97089">
      <w:pPr>
        <w:pStyle w:val="Heading1"/>
      </w:pPr>
      <w:bookmarkStart w:id="2" w:name="_Toc138256033"/>
      <w:r>
        <w:lastRenderedPageBreak/>
        <w:t>Integrate Ionic and Chart.js:</w:t>
      </w:r>
      <w:bookmarkEnd w:id="2"/>
    </w:p>
    <w:p w14:paraId="05183845" w14:textId="77777777" w:rsidR="00C97089" w:rsidRDefault="00C97089" w:rsidP="00C97089"/>
    <w:p w14:paraId="1BC10462" w14:textId="4EFAC07C" w:rsidR="00C97089" w:rsidRDefault="00C97089" w:rsidP="00C97089">
      <w:r>
        <w:t xml:space="preserve">1. Install Chart.js: In your Ionic project directory, install Chart.js using </w:t>
      </w:r>
      <w:proofErr w:type="spellStart"/>
      <w:r>
        <w:t>npm</w:t>
      </w:r>
      <w:proofErr w:type="spellEnd"/>
      <w:r>
        <w:t xml:space="preserve"> by running</w:t>
      </w:r>
    </w:p>
    <w:p w14:paraId="0D337115" w14:textId="7657A77B" w:rsidR="00C97089" w:rsidRDefault="00C97089" w:rsidP="00C97089">
      <w:r>
        <w:t xml:space="preserve"> `</w:t>
      </w:r>
      <w:proofErr w:type="spellStart"/>
      <w:r>
        <w:t>npm</w:t>
      </w:r>
      <w:proofErr w:type="spellEnd"/>
      <w:r>
        <w:t xml:space="preserve"> install chart.js`.</w:t>
      </w:r>
    </w:p>
    <w:p w14:paraId="0985E715" w14:textId="77777777" w:rsidR="00C97089" w:rsidRDefault="00C97089" w:rsidP="00C97089"/>
    <w:p w14:paraId="70FEC9CC" w14:textId="01F35320" w:rsidR="00C97089" w:rsidRDefault="00C97089" w:rsidP="00C97089">
      <w:r>
        <w:t xml:space="preserve">2. Create a page/component: Generate a new page or component in Ionic where you want to display the chart. You can use the Ionic CLI to create a new page by running `ionic generate page </w:t>
      </w:r>
      <w:proofErr w:type="spellStart"/>
      <w:r>
        <w:t>ChartPage</w:t>
      </w:r>
      <w:proofErr w:type="spellEnd"/>
      <w:r>
        <w:t>`.</w:t>
      </w:r>
    </w:p>
    <w:p w14:paraId="799087A6" w14:textId="77777777" w:rsidR="00C97089" w:rsidRDefault="00C97089" w:rsidP="00C97089"/>
    <w:p w14:paraId="38B0E4EA" w14:textId="21629317" w:rsidR="00C97089" w:rsidRDefault="00C97089" w:rsidP="00C97089">
      <w:r>
        <w:t>3. Import Chart.js: In the component file (e.g., `chart-</w:t>
      </w:r>
      <w:proofErr w:type="spellStart"/>
      <w:r>
        <w:t>page.ts</w:t>
      </w:r>
      <w:proofErr w:type="spellEnd"/>
      <w:r>
        <w:t>`), import Chart.js using the following line:</w:t>
      </w:r>
    </w:p>
    <w:p w14:paraId="754AB75A" w14:textId="77777777" w:rsidR="00C97089" w:rsidRDefault="00C97089" w:rsidP="00C97089"/>
    <w:p w14:paraId="4E68E970" w14:textId="77777777" w:rsidR="00C97089" w:rsidRDefault="00C97089" w:rsidP="00C97089">
      <w:r>
        <w:t xml:space="preserve">   ```typescript</w:t>
      </w:r>
    </w:p>
    <w:p w14:paraId="29D03D57" w14:textId="77777777" w:rsidR="00C97089" w:rsidRDefault="00C97089" w:rsidP="00C97089">
      <w:r>
        <w:t xml:space="preserve">   import Chart from 'chart.js</w:t>
      </w:r>
      <w:proofErr w:type="gramStart"/>
      <w:r>
        <w:t>';</w:t>
      </w:r>
      <w:proofErr w:type="gramEnd"/>
    </w:p>
    <w:p w14:paraId="34CDE94E" w14:textId="77777777" w:rsidR="00C97089" w:rsidRDefault="00C97089" w:rsidP="00C97089">
      <w:r>
        <w:t xml:space="preserve">   ```</w:t>
      </w:r>
    </w:p>
    <w:p w14:paraId="5A7C1FBD" w14:textId="77777777" w:rsidR="00C97089" w:rsidRDefault="00C97089" w:rsidP="00C97089"/>
    <w:p w14:paraId="66DA7DA9" w14:textId="008E4C62" w:rsidR="00C97089" w:rsidRDefault="00C97089" w:rsidP="00C97089">
      <w:r>
        <w:t>4. Create a canvas element: In the HTML template file (e.g., `chart-page.html`), add a canvas element where the chart will be rendered. Give it an `id` so that we can reference it in the component file.</w:t>
      </w:r>
    </w:p>
    <w:p w14:paraId="67139ABA" w14:textId="77777777" w:rsidR="00C97089" w:rsidRDefault="00C97089" w:rsidP="00C97089"/>
    <w:p w14:paraId="7623C5B5" w14:textId="77777777" w:rsidR="00C97089" w:rsidRDefault="00C97089" w:rsidP="00C97089">
      <w:r>
        <w:t xml:space="preserve">   ```html</w:t>
      </w:r>
    </w:p>
    <w:p w14:paraId="55649F6C" w14:textId="77777777" w:rsidR="00C97089" w:rsidRDefault="00C97089" w:rsidP="00C97089">
      <w:r>
        <w:t xml:space="preserve">   &lt;ion-content&gt;</w:t>
      </w:r>
    </w:p>
    <w:p w14:paraId="1044D704" w14:textId="77777777" w:rsidR="00C97089" w:rsidRDefault="00C97089" w:rsidP="00C97089">
      <w:r>
        <w:t xml:space="preserve">     &lt;canvas id="</w:t>
      </w:r>
      <w:proofErr w:type="spellStart"/>
      <w:r>
        <w:t>myChart</w:t>
      </w:r>
      <w:proofErr w:type="spellEnd"/>
      <w:r>
        <w:t>"&gt;&lt;/canvas&gt;</w:t>
      </w:r>
    </w:p>
    <w:p w14:paraId="3BF973B1" w14:textId="77777777" w:rsidR="00C97089" w:rsidRDefault="00C97089" w:rsidP="00C97089">
      <w:r>
        <w:t xml:space="preserve">   &lt;/ion-content&gt;</w:t>
      </w:r>
    </w:p>
    <w:p w14:paraId="6BD832D4" w14:textId="77777777" w:rsidR="00C97089" w:rsidRDefault="00C97089" w:rsidP="00C97089">
      <w:r>
        <w:t xml:space="preserve">   ```</w:t>
      </w:r>
    </w:p>
    <w:p w14:paraId="6022CD93" w14:textId="77777777" w:rsidR="00C97089" w:rsidRDefault="00C97089" w:rsidP="00C97089"/>
    <w:p w14:paraId="3235633C" w14:textId="337117A2" w:rsidR="00C97089" w:rsidRDefault="00C97089" w:rsidP="00C97089">
      <w:r>
        <w:t>5. Initialize Chart.js: In the component file (`chart-</w:t>
      </w:r>
      <w:proofErr w:type="spellStart"/>
      <w:r>
        <w:t>page.ts</w:t>
      </w:r>
      <w:proofErr w:type="spellEnd"/>
      <w:r>
        <w:t>`), initialize the chart by getting the canvas element and creating a new Chart instance.</w:t>
      </w:r>
    </w:p>
    <w:p w14:paraId="452CBEAD" w14:textId="77777777" w:rsidR="00C97089" w:rsidRDefault="00C97089" w:rsidP="00C97089"/>
    <w:p w14:paraId="609BD06E" w14:textId="77777777" w:rsidR="00C97089" w:rsidRDefault="00C97089" w:rsidP="00C97089">
      <w:r>
        <w:t xml:space="preserve">   ```typescript</w:t>
      </w:r>
    </w:p>
    <w:p w14:paraId="54980724" w14:textId="77777777" w:rsidR="00C97089" w:rsidRDefault="00C97089" w:rsidP="00C97089">
      <w:r>
        <w:t xml:space="preserve">   import { Component, </w:t>
      </w:r>
      <w:proofErr w:type="spellStart"/>
      <w:r>
        <w:t>OnInit</w:t>
      </w:r>
      <w:proofErr w:type="spellEnd"/>
      <w:r>
        <w:t xml:space="preserve"> } from '@angular/core</w:t>
      </w:r>
      <w:proofErr w:type="gramStart"/>
      <w:r>
        <w:t>';</w:t>
      </w:r>
      <w:proofErr w:type="gramEnd"/>
    </w:p>
    <w:p w14:paraId="6756E198" w14:textId="77777777" w:rsidR="00C97089" w:rsidRDefault="00C97089" w:rsidP="00C97089">
      <w:r>
        <w:t xml:space="preserve">   import Chart from 'chart.js</w:t>
      </w:r>
      <w:proofErr w:type="gramStart"/>
      <w:r>
        <w:t>';</w:t>
      </w:r>
      <w:proofErr w:type="gramEnd"/>
    </w:p>
    <w:p w14:paraId="0B19652E" w14:textId="77777777" w:rsidR="00C97089" w:rsidRDefault="00C97089" w:rsidP="00C97089"/>
    <w:p w14:paraId="684B4AD5" w14:textId="77777777" w:rsidR="00C97089" w:rsidRDefault="00C97089" w:rsidP="00C97089">
      <w:r>
        <w:lastRenderedPageBreak/>
        <w:t xml:space="preserve">   @Component({</w:t>
      </w:r>
    </w:p>
    <w:p w14:paraId="2B82C544" w14:textId="77777777" w:rsidR="00C97089" w:rsidRDefault="00C97089" w:rsidP="00C97089">
      <w:r>
        <w:t xml:space="preserve">     selector: 'app-chart-page',</w:t>
      </w:r>
    </w:p>
    <w:p w14:paraId="52D68D28" w14:textId="77777777" w:rsidR="00C97089" w:rsidRDefault="00C97089" w:rsidP="00C97089">
      <w:r>
        <w:t xml:space="preserve">     </w:t>
      </w:r>
      <w:proofErr w:type="spellStart"/>
      <w:r>
        <w:t>templateUrl</w:t>
      </w:r>
      <w:proofErr w:type="spellEnd"/>
      <w:r>
        <w:t>: './chart-page.html',</w:t>
      </w:r>
    </w:p>
    <w:p w14:paraId="0BF20E01" w14:textId="77777777" w:rsidR="00C97089" w:rsidRDefault="00C97089" w:rsidP="00C97089">
      <w:r>
        <w:t xml:space="preserve">     </w:t>
      </w:r>
      <w:proofErr w:type="spellStart"/>
      <w:r>
        <w:t>styleUrls</w:t>
      </w:r>
      <w:proofErr w:type="spellEnd"/>
      <w:r>
        <w:t>: ['./chart-</w:t>
      </w:r>
      <w:proofErr w:type="spellStart"/>
      <w:r>
        <w:t>page.scss</w:t>
      </w:r>
      <w:proofErr w:type="spellEnd"/>
      <w:r>
        <w:t>'],</w:t>
      </w:r>
    </w:p>
    <w:p w14:paraId="600FE100" w14:textId="77777777" w:rsidR="00C97089" w:rsidRDefault="00C97089" w:rsidP="00C97089">
      <w:r>
        <w:t xml:space="preserve">   })</w:t>
      </w:r>
    </w:p>
    <w:p w14:paraId="5C37B662" w14:textId="77777777" w:rsidR="00C97089" w:rsidRDefault="00C97089" w:rsidP="00C97089">
      <w:r>
        <w:t xml:space="preserve">   export class </w:t>
      </w:r>
      <w:proofErr w:type="spellStart"/>
      <w:r>
        <w:t>ChartPage</w:t>
      </w:r>
      <w:proofErr w:type="spellEnd"/>
      <w:r>
        <w:t xml:space="preserve"> implements </w:t>
      </w:r>
      <w:proofErr w:type="spellStart"/>
      <w:r>
        <w:t>OnInit</w:t>
      </w:r>
      <w:proofErr w:type="spellEnd"/>
      <w:r>
        <w:t xml:space="preserve"> {</w:t>
      </w:r>
    </w:p>
    <w:p w14:paraId="605CB154" w14:textId="77777777" w:rsidR="00C97089" w:rsidRDefault="00C97089" w:rsidP="00C97089">
      <w:r>
        <w:t xml:space="preserve">     constructor() {}</w:t>
      </w:r>
    </w:p>
    <w:p w14:paraId="5F0BDAA6" w14:textId="77777777" w:rsidR="00C97089" w:rsidRDefault="00C97089" w:rsidP="00C97089"/>
    <w:p w14:paraId="64D00B29" w14:textId="77777777" w:rsidR="00C97089" w:rsidRDefault="00C97089" w:rsidP="00C97089">
      <w:r>
        <w:t xml:space="preserve">     </w:t>
      </w:r>
      <w:proofErr w:type="spellStart"/>
      <w:r>
        <w:t>ngOnInit</w:t>
      </w:r>
      <w:proofErr w:type="spellEnd"/>
      <w:r>
        <w:t>() {</w:t>
      </w:r>
    </w:p>
    <w:p w14:paraId="1C492393" w14:textId="77777777" w:rsidR="00C97089" w:rsidRDefault="00C97089" w:rsidP="00C97089">
      <w:r>
        <w:t xml:space="preserve">       </w:t>
      </w:r>
      <w:proofErr w:type="spellStart"/>
      <w:r>
        <w:t>const</w:t>
      </w:r>
      <w:proofErr w:type="spellEnd"/>
      <w:r>
        <w:t xml:space="preserve"> canvas = </w:t>
      </w:r>
      <w:proofErr w:type="spellStart"/>
      <w:r>
        <w:t>document.getElementById</w:t>
      </w:r>
      <w:proofErr w:type="spellEnd"/>
      <w:r>
        <w:t>('</w:t>
      </w:r>
      <w:proofErr w:type="spellStart"/>
      <w:r>
        <w:t>myChart</w:t>
      </w:r>
      <w:proofErr w:type="spellEnd"/>
      <w:r>
        <w:t xml:space="preserve">') as </w:t>
      </w:r>
      <w:proofErr w:type="spellStart"/>
      <w:proofErr w:type="gramStart"/>
      <w:r>
        <w:t>HTMLCanvasElement</w:t>
      </w:r>
      <w:proofErr w:type="spellEnd"/>
      <w:r>
        <w:t>;</w:t>
      </w:r>
      <w:proofErr w:type="gramEnd"/>
    </w:p>
    <w:p w14:paraId="3CE685A9" w14:textId="77777777" w:rsidR="00C97089" w:rsidRDefault="00C97089" w:rsidP="00C97089">
      <w:r>
        <w:t xml:space="preserve">     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ctx</w:t>
      </w:r>
      <w:proofErr w:type="spellEnd"/>
      <w:r>
        <w:t xml:space="preserve"> = </w:t>
      </w:r>
      <w:proofErr w:type="spellStart"/>
      <w:r>
        <w:t>canvas.getContext</w:t>
      </w:r>
      <w:proofErr w:type="spellEnd"/>
      <w:r>
        <w:t>('</w:t>
      </w:r>
      <w:proofErr w:type="spellStart"/>
      <w:r>
        <w:t>2d</w:t>
      </w:r>
      <w:proofErr w:type="spellEnd"/>
      <w:r>
        <w:t>'</w:t>
      </w:r>
      <w:proofErr w:type="gramStart"/>
      <w:r>
        <w:t>);</w:t>
      </w:r>
      <w:proofErr w:type="gramEnd"/>
    </w:p>
    <w:p w14:paraId="72A27444" w14:textId="77777777" w:rsidR="00C97089" w:rsidRDefault="00C97089" w:rsidP="00C97089">
      <w:r>
        <w:t xml:space="preserve">       </w:t>
      </w:r>
      <w:proofErr w:type="spellStart"/>
      <w:r>
        <w:t>const</w:t>
      </w:r>
      <w:proofErr w:type="spellEnd"/>
      <w:r>
        <w:t xml:space="preserve"> chart = new Chart(</w:t>
      </w:r>
      <w:proofErr w:type="spellStart"/>
      <w:r>
        <w:t>ctx</w:t>
      </w:r>
      <w:proofErr w:type="spellEnd"/>
      <w:r>
        <w:t>, {</w:t>
      </w:r>
    </w:p>
    <w:p w14:paraId="5D5346AB" w14:textId="77777777" w:rsidR="00C97089" w:rsidRDefault="00C97089" w:rsidP="00C97089">
      <w:r>
        <w:t xml:space="preserve">         type: 'bar', // Set the chart type according to your needs</w:t>
      </w:r>
    </w:p>
    <w:p w14:paraId="5ECAF299" w14:textId="77777777" w:rsidR="00C97089" w:rsidRDefault="00C97089" w:rsidP="00C97089">
      <w:r>
        <w:t xml:space="preserve">         data: {</w:t>
      </w:r>
    </w:p>
    <w:p w14:paraId="5356C545" w14:textId="387C6DAD" w:rsidR="00C97089" w:rsidRDefault="00C97089" w:rsidP="00C97089">
      <w:r>
        <w:t xml:space="preserve">           // Provide the data for your chart</w:t>
      </w:r>
    </w:p>
    <w:p w14:paraId="42DADAEE" w14:textId="77777777" w:rsidR="00C97089" w:rsidRDefault="00C97089" w:rsidP="00C97089">
      <w:r>
        <w:t xml:space="preserve">         },</w:t>
      </w:r>
    </w:p>
    <w:p w14:paraId="610DC7C2" w14:textId="77777777" w:rsidR="00C97089" w:rsidRDefault="00C97089" w:rsidP="00C97089">
      <w:r>
        <w:t xml:space="preserve">         options: {</w:t>
      </w:r>
    </w:p>
    <w:p w14:paraId="68B53B82" w14:textId="77777777" w:rsidR="00C97089" w:rsidRDefault="00C97089" w:rsidP="00C97089">
      <w:r>
        <w:t xml:space="preserve">           // Configure the options for your chart (e.g., title, axes, tooltips)</w:t>
      </w:r>
    </w:p>
    <w:p w14:paraId="0BB8E8DC" w14:textId="77777777" w:rsidR="00C97089" w:rsidRDefault="00C97089" w:rsidP="00C97089">
      <w:r>
        <w:t xml:space="preserve">         },</w:t>
      </w:r>
    </w:p>
    <w:p w14:paraId="4FC9F259" w14:textId="77777777" w:rsidR="00C97089" w:rsidRDefault="00C97089" w:rsidP="00C97089">
      <w:r>
        <w:t xml:space="preserve">       });</w:t>
      </w:r>
    </w:p>
    <w:p w14:paraId="581647CE" w14:textId="18886695" w:rsidR="00C97089" w:rsidRDefault="00C97089" w:rsidP="00C97089">
      <w:r>
        <w:t xml:space="preserve">     }</w:t>
      </w:r>
    </w:p>
    <w:p w14:paraId="0D2A2B0C" w14:textId="77777777" w:rsidR="00C97089" w:rsidRDefault="00C97089" w:rsidP="00C97089"/>
    <w:p w14:paraId="35BFD71D" w14:textId="4D564D61" w:rsidR="00DF1602" w:rsidRDefault="00C97089" w:rsidP="00C97089">
      <w:r>
        <w:t>6. Display the page: N</w:t>
      </w:r>
      <w:r w:rsidRPr="00C97089">
        <w:t>avigate to the page where you want to display the chart. You can do this by updating the app-</w:t>
      </w:r>
      <w:proofErr w:type="spellStart"/>
      <w:r w:rsidRPr="00C97089">
        <w:t>routing.module.ts</w:t>
      </w:r>
      <w:proofErr w:type="spellEnd"/>
      <w:r w:rsidRPr="00C97089">
        <w:t xml:space="preserve"> file to include a route for your page and navigating to it using </w:t>
      </w:r>
      <w:proofErr w:type="spellStart"/>
      <w:r w:rsidRPr="00C97089">
        <w:t>Ionic's</w:t>
      </w:r>
      <w:proofErr w:type="spellEnd"/>
      <w:r w:rsidRPr="00C97089">
        <w:t xml:space="preserve"> navigation system.</w:t>
      </w:r>
    </w:p>
    <w:p w14:paraId="29156CB2" w14:textId="77777777" w:rsidR="00C97089" w:rsidRDefault="00C97089" w:rsidP="00C97089"/>
    <w:p w14:paraId="7841D655" w14:textId="32F0C859" w:rsidR="00C97089" w:rsidRDefault="00C97089" w:rsidP="00C97089">
      <w:r>
        <w:t>Links:</w:t>
      </w:r>
    </w:p>
    <w:p w14:paraId="4EC8600C" w14:textId="2251C499" w:rsidR="00C97089" w:rsidRDefault="00C97089" w:rsidP="00C97089">
      <w:r>
        <w:t>Chart.js:</w:t>
      </w:r>
    </w:p>
    <w:p w14:paraId="4E010448" w14:textId="4EE45F47" w:rsidR="00C97089" w:rsidRDefault="00000000" w:rsidP="00C97089">
      <w:hyperlink r:id="rId9" w:history="1">
        <w:r w:rsidR="00C97089" w:rsidRPr="00633F75">
          <w:rPr>
            <w:rStyle w:val="Hyperlink"/>
          </w:rPr>
          <w:t>https://www.chartjs.org/docs/latest/</w:t>
        </w:r>
      </w:hyperlink>
    </w:p>
    <w:p w14:paraId="63D8170D" w14:textId="77777777" w:rsidR="00C97089" w:rsidRDefault="00C97089" w:rsidP="00C97089"/>
    <w:p w14:paraId="6910A8C3" w14:textId="584F667A" w:rsidR="00C97089" w:rsidRDefault="00C97089" w:rsidP="00C97089">
      <w:pPr>
        <w:pStyle w:val="Heading2"/>
      </w:pPr>
      <w:bookmarkStart w:id="3" w:name="_Toc138256034"/>
      <w:r>
        <w:lastRenderedPageBreak/>
        <w:t>With a separate chart data file:</w:t>
      </w:r>
      <w:bookmarkEnd w:id="3"/>
    </w:p>
    <w:p w14:paraId="125738B3" w14:textId="77777777" w:rsidR="00C97089" w:rsidRDefault="00C97089" w:rsidP="00C97089">
      <w:r>
        <w:t xml:space="preserve">import { Component, </w:t>
      </w:r>
      <w:proofErr w:type="spellStart"/>
      <w:r>
        <w:t>OnInit</w:t>
      </w:r>
      <w:proofErr w:type="spellEnd"/>
      <w:r>
        <w:t xml:space="preserve"> } from '@angular/core</w:t>
      </w:r>
      <w:proofErr w:type="gramStart"/>
      <w:r>
        <w:t>';</w:t>
      </w:r>
      <w:proofErr w:type="gramEnd"/>
    </w:p>
    <w:p w14:paraId="3726EA6B" w14:textId="77777777" w:rsidR="00C97089" w:rsidRDefault="00C97089" w:rsidP="00C97089">
      <w:r>
        <w:t>import Chart from 'chart.js</w:t>
      </w:r>
      <w:proofErr w:type="gramStart"/>
      <w:r>
        <w:t>';</w:t>
      </w:r>
      <w:proofErr w:type="gramEnd"/>
    </w:p>
    <w:p w14:paraId="6AFBD7F8" w14:textId="77777777" w:rsidR="00C97089" w:rsidRDefault="00C97089" w:rsidP="00C97089">
      <w:r>
        <w:t xml:space="preserve">import { </w:t>
      </w:r>
      <w:proofErr w:type="spellStart"/>
      <w:r>
        <w:t>chartData</w:t>
      </w:r>
      <w:proofErr w:type="spellEnd"/>
      <w:r>
        <w:t xml:space="preserve"> } from './chart-data</w:t>
      </w:r>
      <w:proofErr w:type="gramStart"/>
      <w:r>
        <w:t>';</w:t>
      </w:r>
      <w:proofErr w:type="gramEnd"/>
    </w:p>
    <w:p w14:paraId="5A9941C6" w14:textId="77777777" w:rsidR="00C97089" w:rsidRDefault="00C97089" w:rsidP="00C97089"/>
    <w:p w14:paraId="447D2C5C" w14:textId="77777777" w:rsidR="00C97089" w:rsidRDefault="00C97089" w:rsidP="00C97089">
      <w:r>
        <w:t>@Component({</w:t>
      </w:r>
    </w:p>
    <w:p w14:paraId="111BA0B0" w14:textId="77777777" w:rsidR="00C97089" w:rsidRDefault="00C97089" w:rsidP="00C97089">
      <w:r>
        <w:t xml:space="preserve">  selector: 'app-chart-page',</w:t>
      </w:r>
    </w:p>
    <w:p w14:paraId="6BF03C8D" w14:textId="77777777" w:rsidR="00C97089" w:rsidRDefault="00C97089" w:rsidP="00C97089">
      <w:r>
        <w:t xml:space="preserve">  </w:t>
      </w:r>
      <w:proofErr w:type="spellStart"/>
      <w:r>
        <w:t>templateUrl</w:t>
      </w:r>
      <w:proofErr w:type="spellEnd"/>
      <w:r>
        <w:t>: './chart-page.html',</w:t>
      </w:r>
    </w:p>
    <w:p w14:paraId="7A4FEB66" w14:textId="77777777" w:rsidR="00C97089" w:rsidRDefault="00C97089" w:rsidP="00C97089">
      <w:r>
        <w:t xml:space="preserve">  </w:t>
      </w:r>
      <w:proofErr w:type="spellStart"/>
      <w:r>
        <w:t>styleUrls</w:t>
      </w:r>
      <w:proofErr w:type="spellEnd"/>
      <w:r>
        <w:t>: ['./chart-</w:t>
      </w:r>
      <w:proofErr w:type="spellStart"/>
      <w:r>
        <w:t>page.scss</w:t>
      </w:r>
      <w:proofErr w:type="spellEnd"/>
      <w:r>
        <w:t>'],</w:t>
      </w:r>
    </w:p>
    <w:p w14:paraId="6706A3C2" w14:textId="77777777" w:rsidR="00C97089" w:rsidRDefault="00C97089" w:rsidP="00C97089">
      <w:r>
        <w:t>})</w:t>
      </w:r>
    </w:p>
    <w:p w14:paraId="04C5457D" w14:textId="77777777" w:rsidR="00C97089" w:rsidRDefault="00C97089" w:rsidP="00C97089">
      <w:r>
        <w:t xml:space="preserve">export class </w:t>
      </w:r>
      <w:proofErr w:type="spellStart"/>
      <w:r>
        <w:t>ChartPage</w:t>
      </w:r>
      <w:proofErr w:type="spellEnd"/>
      <w:r>
        <w:t xml:space="preserve"> implements </w:t>
      </w:r>
      <w:proofErr w:type="spellStart"/>
      <w:r>
        <w:t>OnInit</w:t>
      </w:r>
      <w:proofErr w:type="spellEnd"/>
      <w:r>
        <w:t xml:space="preserve"> {</w:t>
      </w:r>
    </w:p>
    <w:p w14:paraId="1F077121" w14:textId="77777777" w:rsidR="00C97089" w:rsidRDefault="00C97089" w:rsidP="00C97089">
      <w:r>
        <w:t xml:space="preserve">  constructor() {}</w:t>
      </w:r>
    </w:p>
    <w:p w14:paraId="7B8BB29C" w14:textId="77777777" w:rsidR="00C97089" w:rsidRDefault="00C97089" w:rsidP="00C97089"/>
    <w:p w14:paraId="395010A5" w14:textId="77777777" w:rsidR="00C97089" w:rsidRDefault="00C97089" w:rsidP="00C97089">
      <w:r>
        <w:t xml:space="preserve">  </w:t>
      </w:r>
      <w:proofErr w:type="spellStart"/>
      <w:r>
        <w:t>ngOnInit</w:t>
      </w:r>
      <w:proofErr w:type="spellEnd"/>
      <w:r>
        <w:t>() {</w:t>
      </w:r>
    </w:p>
    <w:p w14:paraId="4F9B5B17" w14:textId="77777777" w:rsidR="00C97089" w:rsidRDefault="00C97089" w:rsidP="00C97089">
      <w:r>
        <w:t xml:space="preserve">    </w:t>
      </w:r>
      <w:proofErr w:type="spellStart"/>
      <w:r>
        <w:t>const</w:t>
      </w:r>
      <w:proofErr w:type="spellEnd"/>
      <w:r>
        <w:t xml:space="preserve"> canvas = </w:t>
      </w:r>
      <w:proofErr w:type="spellStart"/>
      <w:r>
        <w:t>document.getElementById</w:t>
      </w:r>
      <w:proofErr w:type="spellEnd"/>
      <w:r>
        <w:t>('</w:t>
      </w:r>
      <w:proofErr w:type="spellStart"/>
      <w:r>
        <w:t>myChart</w:t>
      </w:r>
      <w:proofErr w:type="spellEnd"/>
      <w:r>
        <w:t xml:space="preserve">') as </w:t>
      </w:r>
      <w:proofErr w:type="spellStart"/>
      <w:proofErr w:type="gramStart"/>
      <w:r>
        <w:t>HTMLCanvasElement</w:t>
      </w:r>
      <w:proofErr w:type="spellEnd"/>
      <w:r>
        <w:t>;</w:t>
      </w:r>
      <w:proofErr w:type="gramEnd"/>
    </w:p>
    <w:p w14:paraId="16025055" w14:textId="77777777" w:rsidR="00C97089" w:rsidRDefault="00C97089" w:rsidP="00C97089">
      <w:r>
        <w:t xml:space="preserve">  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ctx</w:t>
      </w:r>
      <w:proofErr w:type="spellEnd"/>
      <w:r>
        <w:t xml:space="preserve"> = </w:t>
      </w:r>
      <w:proofErr w:type="spellStart"/>
      <w:r>
        <w:t>canvas.getContext</w:t>
      </w:r>
      <w:proofErr w:type="spellEnd"/>
      <w:r>
        <w:t>('</w:t>
      </w:r>
      <w:proofErr w:type="spellStart"/>
      <w:r>
        <w:t>2d</w:t>
      </w:r>
      <w:proofErr w:type="spellEnd"/>
      <w:r>
        <w:t>'</w:t>
      </w:r>
      <w:proofErr w:type="gramStart"/>
      <w:r>
        <w:t>);</w:t>
      </w:r>
      <w:proofErr w:type="gramEnd"/>
    </w:p>
    <w:p w14:paraId="71D09196" w14:textId="77777777" w:rsidR="00C97089" w:rsidRDefault="00C97089" w:rsidP="00C97089">
      <w:r>
        <w:t xml:space="preserve">    </w:t>
      </w:r>
      <w:proofErr w:type="spellStart"/>
      <w:r>
        <w:t>const</w:t>
      </w:r>
      <w:proofErr w:type="spellEnd"/>
      <w:r>
        <w:t xml:space="preserve"> chart = new Chart(</w:t>
      </w:r>
      <w:proofErr w:type="spellStart"/>
      <w:r>
        <w:t>ctx</w:t>
      </w:r>
      <w:proofErr w:type="spellEnd"/>
      <w:r>
        <w:t>, {</w:t>
      </w:r>
    </w:p>
    <w:p w14:paraId="696E16FC" w14:textId="77777777" w:rsidR="00C97089" w:rsidRDefault="00C97089" w:rsidP="00C97089">
      <w:r>
        <w:t xml:space="preserve">      type: 'bar',</w:t>
      </w:r>
    </w:p>
    <w:p w14:paraId="3F74A62D" w14:textId="77777777" w:rsidR="00C97089" w:rsidRDefault="00C97089" w:rsidP="00C97089">
      <w:r>
        <w:t xml:space="preserve">      data: </w:t>
      </w:r>
      <w:proofErr w:type="spellStart"/>
      <w:r>
        <w:t>chartData</w:t>
      </w:r>
      <w:proofErr w:type="spellEnd"/>
      <w:r>
        <w:t>,</w:t>
      </w:r>
    </w:p>
    <w:p w14:paraId="7917E403" w14:textId="77777777" w:rsidR="00C97089" w:rsidRDefault="00C97089" w:rsidP="00C97089">
      <w:r>
        <w:t xml:space="preserve">      options: {</w:t>
      </w:r>
    </w:p>
    <w:p w14:paraId="249334DD" w14:textId="77777777" w:rsidR="00C97089" w:rsidRDefault="00C97089" w:rsidP="00C97089">
      <w:r>
        <w:t xml:space="preserve">        // Configure the options for your chart</w:t>
      </w:r>
    </w:p>
    <w:p w14:paraId="3E5FB9CF" w14:textId="77777777" w:rsidR="00C97089" w:rsidRDefault="00C97089" w:rsidP="00C97089">
      <w:r>
        <w:t xml:space="preserve">      },</w:t>
      </w:r>
    </w:p>
    <w:p w14:paraId="79680486" w14:textId="77777777" w:rsidR="00C97089" w:rsidRDefault="00C97089" w:rsidP="00C97089">
      <w:r>
        <w:t xml:space="preserve">    });</w:t>
      </w:r>
    </w:p>
    <w:p w14:paraId="26829014" w14:textId="77777777" w:rsidR="00C97089" w:rsidRDefault="00C97089" w:rsidP="00C97089">
      <w:r>
        <w:t xml:space="preserve">  }</w:t>
      </w:r>
    </w:p>
    <w:p w14:paraId="23F67C5A" w14:textId="79DE0B6E" w:rsidR="00C97089" w:rsidRDefault="00C97089" w:rsidP="00C97089">
      <w:r>
        <w:t>}</w:t>
      </w:r>
    </w:p>
    <w:p w14:paraId="5ED3FA25" w14:textId="77777777" w:rsidR="001E6112" w:rsidRDefault="001E6112" w:rsidP="00C97089"/>
    <w:p w14:paraId="29ADE9D3" w14:textId="64BE4293" w:rsidR="001E6112" w:rsidRDefault="001E6112" w:rsidP="001E6112">
      <w:pPr>
        <w:pStyle w:val="Heading2"/>
      </w:pPr>
      <w:bookmarkStart w:id="4" w:name="_Toc138256035"/>
      <w:r>
        <w:t>Multiple different charts with same data:</w:t>
      </w:r>
      <w:bookmarkEnd w:id="4"/>
    </w:p>
    <w:p w14:paraId="7787CE8A" w14:textId="77777777" w:rsidR="001E6112" w:rsidRDefault="001E6112" w:rsidP="001E6112"/>
    <w:p w14:paraId="42A1C2DB" w14:textId="0B53B3DF" w:rsidR="001E6112" w:rsidRDefault="001E6112" w:rsidP="001E6112">
      <w:r>
        <w:t>Html:</w:t>
      </w:r>
    </w:p>
    <w:p w14:paraId="78B332C6" w14:textId="77777777" w:rsidR="001E6112" w:rsidRDefault="001E6112" w:rsidP="001E6112">
      <w:r>
        <w:t>&lt;ion-header&gt;</w:t>
      </w:r>
    </w:p>
    <w:p w14:paraId="0DAFCC2C" w14:textId="77777777" w:rsidR="001E6112" w:rsidRDefault="001E6112" w:rsidP="001E6112">
      <w:r>
        <w:t xml:space="preserve">  &lt;ion-toolbar&gt;</w:t>
      </w:r>
    </w:p>
    <w:p w14:paraId="2C385960" w14:textId="77777777" w:rsidR="001E6112" w:rsidRDefault="001E6112" w:rsidP="001E6112">
      <w:r>
        <w:lastRenderedPageBreak/>
        <w:t xml:space="preserve">    &lt;ion-title&gt;</w:t>
      </w:r>
    </w:p>
    <w:p w14:paraId="08C983DB" w14:textId="77777777" w:rsidR="001E6112" w:rsidRDefault="001E6112" w:rsidP="001E6112">
      <w:r>
        <w:t xml:space="preserve">      Chart Page</w:t>
      </w:r>
    </w:p>
    <w:p w14:paraId="35D42314" w14:textId="77777777" w:rsidR="001E6112" w:rsidRDefault="001E6112" w:rsidP="001E6112">
      <w:r>
        <w:t xml:space="preserve">    &lt;/ion-title&gt;</w:t>
      </w:r>
    </w:p>
    <w:p w14:paraId="26528AC9" w14:textId="77777777" w:rsidR="001E6112" w:rsidRDefault="001E6112" w:rsidP="001E6112">
      <w:r>
        <w:t xml:space="preserve">  &lt;/ion-toolbar&gt;</w:t>
      </w:r>
    </w:p>
    <w:p w14:paraId="47A316AA" w14:textId="77777777" w:rsidR="001E6112" w:rsidRDefault="001E6112" w:rsidP="001E6112">
      <w:r>
        <w:t>&lt;/ion-header&gt;</w:t>
      </w:r>
    </w:p>
    <w:p w14:paraId="56A942D6" w14:textId="77777777" w:rsidR="001E6112" w:rsidRDefault="001E6112" w:rsidP="001E6112"/>
    <w:p w14:paraId="3675E5BB" w14:textId="77777777" w:rsidR="001E6112" w:rsidRDefault="001E6112" w:rsidP="001E6112">
      <w:r>
        <w:t>&lt;ion-content&gt;</w:t>
      </w:r>
    </w:p>
    <w:p w14:paraId="63FB168A" w14:textId="1A5E7B28" w:rsidR="001E6112" w:rsidRDefault="001E6112" w:rsidP="001E6112">
      <w:r>
        <w:t xml:space="preserve">  &lt;ion-segment [(</w:t>
      </w:r>
      <w:proofErr w:type="spellStart"/>
      <w:r>
        <w:t>ngModel</w:t>
      </w:r>
      <w:proofErr w:type="spellEnd"/>
      <w:r>
        <w:t>)]="</w:t>
      </w:r>
      <w:proofErr w:type="spellStart"/>
      <w:r>
        <w:t>selectedChart</w:t>
      </w:r>
      <w:proofErr w:type="spellEnd"/>
      <w:r>
        <w:t>" (</w:t>
      </w:r>
      <w:proofErr w:type="spellStart"/>
      <w:r>
        <w:t>ionChange</w:t>
      </w:r>
      <w:proofErr w:type="spellEnd"/>
      <w:r>
        <w:t>)= “</w:t>
      </w:r>
      <w:proofErr w:type="spellStart"/>
      <w:r>
        <w:t>renderChart</w:t>
      </w:r>
      <w:proofErr w:type="spellEnd"/>
      <w:r>
        <w:t>()”&gt;</w:t>
      </w:r>
    </w:p>
    <w:p w14:paraId="329CA3A5" w14:textId="77777777" w:rsidR="001E6112" w:rsidRDefault="001E6112" w:rsidP="001E6112">
      <w:r>
        <w:t xml:space="preserve">    &lt;ion-segment-button value="bar"&gt;</w:t>
      </w:r>
    </w:p>
    <w:p w14:paraId="3E3EBFEB" w14:textId="77777777" w:rsidR="001E6112" w:rsidRDefault="001E6112" w:rsidP="001E6112">
      <w:r>
        <w:t xml:space="preserve">      Bar Chart</w:t>
      </w:r>
    </w:p>
    <w:p w14:paraId="08555F16" w14:textId="77777777" w:rsidR="001E6112" w:rsidRDefault="001E6112" w:rsidP="001E6112">
      <w:r>
        <w:t xml:space="preserve">    &lt;/ion-segment-button&gt;</w:t>
      </w:r>
    </w:p>
    <w:p w14:paraId="4E2D71C2" w14:textId="77777777" w:rsidR="001E6112" w:rsidRDefault="001E6112" w:rsidP="001E6112">
      <w:r>
        <w:t xml:space="preserve">    &lt;ion-segment-button value="line"&gt;</w:t>
      </w:r>
    </w:p>
    <w:p w14:paraId="4072041B" w14:textId="77777777" w:rsidR="001E6112" w:rsidRDefault="001E6112" w:rsidP="001E6112">
      <w:r>
        <w:t xml:space="preserve">      Line Chart</w:t>
      </w:r>
    </w:p>
    <w:p w14:paraId="71145779" w14:textId="77777777" w:rsidR="001E6112" w:rsidRDefault="001E6112" w:rsidP="001E6112">
      <w:r>
        <w:t xml:space="preserve">    &lt;/ion-segment-button&gt;</w:t>
      </w:r>
    </w:p>
    <w:p w14:paraId="346CAABA" w14:textId="77777777" w:rsidR="001E6112" w:rsidRDefault="001E6112" w:rsidP="001E6112">
      <w:r>
        <w:t xml:space="preserve">    &lt;ion-segment-button value="pie"&gt;</w:t>
      </w:r>
    </w:p>
    <w:p w14:paraId="47DE7F75" w14:textId="77777777" w:rsidR="001E6112" w:rsidRDefault="001E6112" w:rsidP="001E6112">
      <w:r>
        <w:t xml:space="preserve">      Pie Chart</w:t>
      </w:r>
    </w:p>
    <w:p w14:paraId="3DCC75D5" w14:textId="77777777" w:rsidR="001E6112" w:rsidRDefault="001E6112" w:rsidP="001E6112">
      <w:r>
        <w:t xml:space="preserve">    &lt;/ion-segment-button&gt;</w:t>
      </w:r>
    </w:p>
    <w:p w14:paraId="67D14D69" w14:textId="77777777" w:rsidR="001E6112" w:rsidRDefault="001E6112" w:rsidP="001E6112">
      <w:r>
        <w:t xml:space="preserve">  &lt;/ion-segment&gt;</w:t>
      </w:r>
    </w:p>
    <w:p w14:paraId="63939799" w14:textId="77777777" w:rsidR="001E6112" w:rsidRDefault="001E6112" w:rsidP="001E6112"/>
    <w:p w14:paraId="302BBC59" w14:textId="77777777" w:rsidR="001E6112" w:rsidRDefault="001E6112" w:rsidP="001E6112">
      <w:r>
        <w:t xml:space="preserve">  &lt;canvas id="</w:t>
      </w:r>
      <w:proofErr w:type="spellStart"/>
      <w:r>
        <w:t>myChart</w:t>
      </w:r>
      <w:proofErr w:type="spellEnd"/>
      <w:r>
        <w:t>"&gt;&lt;/canvas&gt;</w:t>
      </w:r>
    </w:p>
    <w:p w14:paraId="10C8775C" w14:textId="18E56E2A" w:rsidR="001E6112" w:rsidRDefault="001E6112" w:rsidP="001E6112">
      <w:r>
        <w:t>&lt;/ion-content&gt;</w:t>
      </w:r>
    </w:p>
    <w:p w14:paraId="42142DDE" w14:textId="77777777" w:rsidR="001E6112" w:rsidRDefault="001E6112" w:rsidP="001E6112"/>
    <w:p w14:paraId="2CA7109E" w14:textId="3EDD324E" w:rsidR="001E6112" w:rsidRDefault="001E6112" w:rsidP="001E6112">
      <w:r>
        <w:t>Typescript:</w:t>
      </w:r>
    </w:p>
    <w:p w14:paraId="3E2073BC" w14:textId="77777777" w:rsidR="001E6112" w:rsidRDefault="001E6112" w:rsidP="001E6112">
      <w:r>
        <w:t xml:space="preserve">import { Component, </w:t>
      </w:r>
      <w:proofErr w:type="spellStart"/>
      <w:r>
        <w:t>OnInit</w:t>
      </w:r>
      <w:proofErr w:type="spellEnd"/>
      <w:r>
        <w:t xml:space="preserve"> } from '@angular/core</w:t>
      </w:r>
      <w:proofErr w:type="gramStart"/>
      <w:r>
        <w:t>';</w:t>
      </w:r>
      <w:proofErr w:type="gramEnd"/>
    </w:p>
    <w:p w14:paraId="7E04B767" w14:textId="77777777" w:rsidR="001E6112" w:rsidRDefault="001E6112" w:rsidP="001E6112">
      <w:r>
        <w:t>import Chart from 'chart.js</w:t>
      </w:r>
      <w:proofErr w:type="gramStart"/>
      <w:r>
        <w:t>';</w:t>
      </w:r>
      <w:proofErr w:type="gramEnd"/>
    </w:p>
    <w:p w14:paraId="15FCEEE5" w14:textId="77777777" w:rsidR="001E6112" w:rsidRDefault="001E6112" w:rsidP="001E6112">
      <w:r>
        <w:t xml:space="preserve">import { </w:t>
      </w:r>
      <w:proofErr w:type="spellStart"/>
      <w:r>
        <w:t>chartData</w:t>
      </w:r>
      <w:proofErr w:type="spellEnd"/>
      <w:r>
        <w:t xml:space="preserve"> } from './chart-data</w:t>
      </w:r>
      <w:proofErr w:type="gramStart"/>
      <w:r>
        <w:t>';</w:t>
      </w:r>
      <w:proofErr w:type="gramEnd"/>
    </w:p>
    <w:p w14:paraId="23658010" w14:textId="77777777" w:rsidR="001E6112" w:rsidRDefault="001E6112" w:rsidP="001E6112"/>
    <w:p w14:paraId="07EEBA7C" w14:textId="77777777" w:rsidR="001E6112" w:rsidRDefault="001E6112" w:rsidP="001E6112">
      <w:r>
        <w:t>@Component({</w:t>
      </w:r>
    </w:p>
    <w:p w14:paraId="6C74E443" w14:textId="77777777" w:rsidR="001E6112" w:rsidRDefault="001E6112" w:rsidP="001E6112">
      <w:r>
        <w:t xml:space="preserve">  selector: 'app-chart-page',</w:t>
      </w:r>
    </w:p>
    <w:p w14:paraId="5B65C78A" w14:textId="77777777" w:rsidR="001E6112" w:rsidRDefault="001E6112" w:rsidP="001E6112">
      <w:r>
        <w:t xml:space="preserve">  </w:t>
      </w:r>
      <w:proofErr w:type="spellStart"/>
      <w:r>
        <w:t>templateUrl</w:t>
      </w:r>
      <w:proofErr w:type="spellEnd"/>
      <w:r>
        <w:t>: './chart-page.html',</w:t>
      </w:r>
    </w:p>
    <w:p w14:paraId="6AA4D3DE" w14:textId="77777777" w:rsidR="001E6112" w:rsidRDefault="001E6112" w:rsidP="001E6112">
      <w:r>
        <w:lastRenderedPageBreak/>
        <w:t xml:space="preserve">  </w:t>
      </w:r>
      <w:proofErr w:type="spellStart"/>
      <w:r>
        <w:t>styleUrls</w:t>
      </w:r>
      <w:proofErr w:type="spellEnd"/>
      <w:r>
        <w:t>: ['./chart-</w:t>
      </w:r>
      <w:proofErr w:type="spellStart"/>
      <w:r>
        <w:t>page.scss</w:t>
      </w:r>
      <w:proofErr w:type="spellEnd"/>
      <w:r>
        <w:t>'],</w:t>
      </w:r>
    </w:p>
    <w:p w14:paraId="5060EA94" w14:textId="77777777" w:rsidR="001E6112" w:rsidRDefault="001E6112" w:rsidP="001E6112">
      <w:r>
        <w:t>})</w:t>
      </w:r>
    </w:p>
    <w:p w14:paraId="3113FE11" w14:textId="77777777" w:rsidR="001E6112" w:rsidRDefault="001E6112" w:rsidP="001E6112">
      <w:r>
        <w:t xml:space="preserve">export class </w:t>
      </w:r>
      <w:proofErr w:type="spellStart"/>
      <w:r>
        <w:t>ChartPage</w:t>
      </w:r>
      <w:proofErr w:type="spellEnd"/>
      <w:r>
        <w:t xml:space="preserve"> implements </w:t>
      </w:r>
      <w:proofErr w:type="spellStart"/>
      <w:r>
        <w:t>OnInit</w:t>
      </w:r>
      <w:proofErr w:type="spellEnd"/>
      <w:r>
        <w:t xml:space="preserve"> {</w:t>
      </w:r>
    </w:p>
    <w:p w14:paraId="6706A4E5" w14:textId="77777777" w:rsidR="001E6112" w:rsidRDefault="001E6112" w:rsidP="001E6112">
      <w:r>
        <w:t xml:space="preserve">  </w:t>
      </w:r>
      <w:proofErr w:type="spellStart"/>
      <w:r>
        <w:t>selectedChart</w:t>
      </w:r>
      <w:proofErr w:type="spellEnd"/>
      <w:r>
        <w:t xml:space="preserve"> = 'bar</w:t>
      </w:r>
      <w:proofErr w:type="gramStart"/>
      <w:r>
        <w:t>';</w:t>
      </w:r>
      <w:proofErr w:type="gramEnd"/>
    </w:p>
    <w:p w14:paraId="04F0D36A" w14:textId="77777777" w:rsidR="001E6112" w:rsidRDefault="001E6112" w:rsidP="001E6112"/>
    <w:p w14:paraId="25EB4467" w14:textId="77777777" w:rsidR="001E6112" w:rsidRDefault="001E6112" w:rsidP="001E6112">
      <w:r>
        <w:t xml:space="preserve">  constructor() {}</w:t>
      </w:r>
    </w:p>
    <w:p w14:paraId="4DABF46A" w14:textId="77777777" w:rsidR="001E6112" w:rsidRDefault="001E6112" w:rsidP="001E6112"/>
    <w:p w14:paraId="58CC6DE8" w14:textId="77777777" w:rsidR="001E6112" w:rsidRDefault="001E6112" w:rsidP="001E6112">
      <w:r>
        <w:t xml:space="preserve">  </w:t>
      </w:r>
      <w:proofErr w:type="spellStart"/>
      <w:r>
        <w:t>ngOnInit</w:t>
      </w:r>
      <w:proofErr w:type="spellEnd"/>
      <w:r>
        <w:t>() {</w:t>
      </w:r>
    </w:p>
    <w:p w14:paraId="35A15099" w14:textId="77777777" w:rsidR="001E6112" w:rsidRDefault="001E6112" w:rsidP="001E6112">
      <w:r>
        <w:t xml:space="preserve">    </w:t>
      </w:r>
      <w:proofErr w:type="spellStart"/>
      <w:r>
        <w:t>this.renderChart</w:t>
      </w:r>
      <w:proofErr w:type="spellEnd"/>
      <w:r>
        <w:t>(</w:t>
      </w:r>
      <w:proofErr w:type="gramStart"/>
      <w:r>
        <w:t>);</w:t>
      </w:r>
      <w:proofErr w:type="gramEnd"/>
    </w:p>
    <w:p w14:paraId="089DC5F7" w14:textId="77777777" w:rsidR="001E6112" w:rsidRDefault="001E6112" w:rsidP="001E6112">
      <w:r>
        <w:t xml:space="preserve">  }</w:t>
      </w:r>
    </w:p>
    <w:p w14:paraId="27C05A0A" w14:textId="77777777" w:rsidR="001E6112" w:rsidRDefault="001E6112" w:rsidP="001E6112"/>
    <w:p w14:paraId="194B0C26" w14:textId="77777777" w:rsidR="001E6112" w:rsidRDefault="001E6112" w:rsidP="001E6112">
      <w:r>
        <w:t xml:space="preserve">  </w:t>
      </w:r>
      <w:proofErr w:type="spellStart"/>
      <w:r>
        <w:t>renderChart</w:t>
      </w:r>
      <w:proofErr w:type="spellEnd"/>
      <w:r>
        <w:t>() {</w:t>
      </w:r>
    </w:p>
    <w:p w14:paraId="6F1DD176" w14:textId="77777777" w:rsidR="001E6112" w:rsidRDefault="001E6112" w:rsidP="001E6112">
      <w:r>
        <w:t xml:space="preserve">    </w:t>
      </w:r>
      <w:proofErr w:type="spellStart"/>
      <w:r>
        <w:t>const</w:t>
      </w:r>
      <w:proofErr w:type="spellEnd"/>
      <w:r>
        <w:t xml:space="preserve"> canvas = </w:t>
      </w:r>
      <w:proofErr w:type="spellStart"/>
      <w:r>
        <w:t>document.getElementById</w:t>
      </w:r>
      <w:proofErr w:type="spellEnd"/>
      <w:r>
        <w:t>('</w:t>
      </w:r>
      <w:proofErr w:type="spellStart"/>
      <w:r>
        <w:t>myChart</w:t>
      </w:r>
      <w:proofErr w:type="spellEnd"/>
      <w:r>
        <w:t xml:space="preserve">') as </w:t>
      </w:r>
      <w:proofErr w:type="spellStart"/>
      <w:proofErr w:type="gramStart"/>
      <w:r>
        <w:t>HTMLCanvasElement</w:t>
      </w:r>
      <w:proofErr w:type="spellEnd"/>
      <w:r>
        <w:t>;</w:t>
      </w:r>
      <w:proofErr w:type="gramEnd"/>
    </w:p>
    <w:p w14:paraId="65F99CE4" w14:textId="77777777" w:rsidR="001E6112" w:rsidRDefault="001E6112" w:rsidP="001E6112">
      <w:r>
        <w:t xml:space="preserve">  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ctx</w:t>
      </w:r>
      <w:proofErr w:type="spellEnd"/>
      <w:r>
        <w:t xml:space="preserve"> = </w:t>
      </w:r>
      <w:proofErr w:type="spellStart"/>
      <w:r>
        <w:t>canvas.getContext</w:t>
      </w:r>
      <w:proofErr w:type="spellEnd"/>
      <w:r>
        <w:t>('</w:t>
      </w:r>
      <w:proofErr w:type="spellStart"/>
      <w:r>
        <w:t>2d</w:t>
      </w:r>
      <w:proofErr w:type="spellEnd"/>
      <w:r>
        <w:t>'</w:t>
      </w:r>
      <w:proofErr w:type="gramStart"/>
      <w:r>
        <w:t>);</w:t>
      </w:r>
      <w:proofErr w:type="gramEnd"/>
    </w:p>
    <w:p w14:paraId="3404CEF0" w14:textId="77777777" w:rsidR="001E6112" w:rsidRDefault="001E6112" w:rsidP="001E6112"/>
    <w:p w14:paraId="59697758" w14:textId="77777777" w:rsidR="001E6112" w:rsidRDefault="001E6112" w:rsidP="001E6112">
      <w:r>
        <w:t xml:space="preserve">    // Render the selected chart</w:t>
      </w:r>
    </w:p>
    <w:p w14:paraId="3E14555E" w14:textId="77777777" w:rsidR="001E6112" w:rsidRDefault="001E6112" w:rsidP="001E6112">
      <w:r>
        <w:t xml:space="preserve">    if (</w:t>
      </w:r>
      <w:proofErr w:type="spellStart"/>
      <w:r>
        <w:t>this.selectedChart</w:t>
      </w:r>
      <w:proofErr w:type="spellEnd"/>
      <w:r>
        <w:t xml:space="preserve"> === 'bar') {</w:t>
      </w:r>
    </w:p>
    <w:p w14:paraId="2D1BCE4B" w14:textId="77777777" w:rsidR="001E6112" w:rsidRDefault="001E6112" w:rsidP="001E6112">
      <w:r>
        <w:t xml:space="preserve">      </w:t>
      </w:r>
      <w:proofErr w:type="spellStart"/>
      <w:r>
        <w:t>window.myChart</w:t>
      </w:r>
      <w:proofErr w:type="spellEnd"/>
      <w:r>
        <w:t xml:space="preserve"> = new Chart(</w:t>
      </w:r>
      <w:proofErr w:type="spellStart"/>
      <w:r>
        <w:t>ctx</w:t>
      </w:r>
      <w:proofErr w:type="spellEnd"/>
      <w:r>
        <w:t>, {</w:t>
      </w:r>
    </w:p>
    <w:p w14:paraId="1EC5D03D" w14:textId="77777777" w:rsidR="001E6112" w:rsidRDefault="001E6112" w:rsidP="001E6112">
      <w:r>
        <w:t xml:space="preserve">        type: 'bar',</w:t>
      </w:r>
    </w:p>
    <w:p w14:paraId="25D28875" w14:textId="77777777" w:rsidR="001E6112" w:rsidRDefault="001E6112" w:rsidP="001E6112">
      <w:r>
        <w:t xml:space="preserve">        data: </w:t>
      </w:r>
      <w:proofErr w:type="spellStart"/>
      <w:r>
        <w:t>chartData</w:t>
      </w:r>
      <w:proofErr w:type="spellEnd"/>
      <w:r>
        <w:t>,</w:t>
      </w:r>
    </w:p>
    <w:p w14:paraId="18C9B13F" w14:textId="77777777" w:rsidR="001E6112" w:rsidRDefault="001E6112" w:rsidP="001E6112">
      <w:r>
        <w:t xml:space="preserve">        options: {</w:t>
      </w:r>
    </w:p>
    <w:p w14:paraId="0CA16EF8" w14:textId="77777777" w:rsidR="001E6112" w:rsidRDefault="001E6112" w:rsidP="001E6112">
      <w:r>
        <w:t xml:space="preserve">          // Configure options for the bar chart</w:t>
      </w:r>
    </w:p>
    <w:p w14:paraId="282AD299" w14:textId="77777777" w:rsidR="001E6112" w:rsidRDefault="001E6112" w:rsidP="001E6112">
      <w:r>
        <w:t xml:space="preserve">        },</w:t>
      </w:r>
    </w:p>
    <w:p w14:paraId="0DDDFB65" w14:textId="77777777" w:rsidR="001E6112" w:rsidRDefault="001E6112" w:rsidP="001E6112">
      <w:r>
        <w:t xml:space="preserve">      });</w:t>
      </w:r>
    </w:p>
    <w:p w14:paraId="180213EE" w14:textId="77777777" w:rsidR="001E6112" w:rsidRDefault="001E6112" w:rsidP="001E6112">
      <w:r>
        <w:t xml:space="preserve">    } else if (</w:t>
      </w:r>
      <w:proofErr w:type="spellStart"/>
      <w:r>
        <w:t>this.selectedChart</w:t>
      </w:r>
      <w:proofErr w:type="spellEnd"/>
      <w:r>
        <w:t xml:space="preserve"> === 'line') {</w:t>
      </w:r>
    </w:p>
    <w:p w14:paraId="22C35AD1" w14:textId="77777777" w:rsidR="001E6112" w:rsidRDefault="001E6112" w:rsidP="001E6112">
      <w:r>
        <w:t xml:space="preserve">      </w:t>
      </w:r>
      <w:proofErr w:type="spellStart"/>
      <w:r>
        <w:t>window.myChart</w:t>
      </w:r>
      <w:proofErr w:type="spellEnd"/>
      <w:r>
        <w:t xml:space="preserve"> = new Chart(</w:t>
      </w:r>
      <w:proofErr w:type="spellStart"/>
      <w:r>
        <w:t>ctx</w:t>
      </w:r>
      <w:proofErr w:type="spellEnd"/>
      <w:r>
        <w:t>, {</w:t>
      </w:r>
    </w:p>
    <w:p w14:paraId="3B7FD719" w14:textId="77777777" w:rsidR="001E6112" w:rsidRDefault="001E6112" w:rsidP="001E6112">
      <w:r>
        <w:t xml:space="preserve">        type: 'line',</w:t>
      </w:r>
    </w:p>
    <w:p w14:paraId="326BA563" w14:textId="77777777" w:rsidR="001E6112" w:rsidRDefault="001E6112" w:rsidP="001E6112">
      <w:r>
        <w:t xml:space="preserve">        data: </w:t>
      </w:r>
      <w:proofErr w:type="spellStart"/>
      <w:r>
        <w:t>chartData</w:t>
      </w:r>
      <w:proofErr w:type="spellEnd"/>
      <w:r>
        <w:t>,</w:t>
      </w:r>
    </w:p>
    <w:p w14:paraId="66B48F7E" w14:textId="77777777" w:rsidR="001E6112" w:rsidRDefault="001E6112" w:rsidP="001E6112">
      <w:r>
        <w:t xml:space="preserve">        options: {</w:t>
      </w:r>
    </w:p>
    <w:p w14:paraId="37F1CE62" w14:textId="77777777" w:rsidR="001E6112" w:rsidRDefault="001E6112" w:rsidP="001E6112">
      <w:r>
        <w:t xml:space="preserve">          // Configure options for the line chart</w:t>
      </w:r>
    </w:p>
    <w:p w14:paraId="528757DF" w14:textId="77777777" w:rsidR="001E6112" w:rsidRDefault="001E6112" w:rsidP="001E6112">
      <w:r>
        <w:lastRenderedPageBreak/>
        <w:t xml:space="preserve">        },</w:t>
      </w:r>
    </w:p>
    <w:p w14:paraId="2D42F0C9" w14:textId="77777777" w:rsidR="001E6112" w:rsidRDefault="001E6112" w:rsidP="001E6112">
      <w:r>
        <w:t xml:space="preserve">      });</w:t>
      </w:r>
    </w:p>
    <w:p w14:paraId="7C1C22A3" w14:textId="77777777" w:rsidR="001E6112" w:rsidRDefault="001E6112" w:rsidP="001E6112">
      <w:r>
        <w:t xml:space="preserve">    } else if (</w:t>
      </w:r>
      <w:proofErr w:type="spellStart"/>
      <w:r>
        <w:t>this.selectedChart</w:t>
      </w:r>
      <w:proofErr w:type="spellEnd"/>
      <w:r>
        <w:t xml:space="preserve"> === 'pie') {</w:t>
      </w:r>
    </w:p>
    <w:p w14:paraId="5E69BC54" w14:textId="77777777" w:rsidR="001E6112" w:rsidRDefault="001E6112" w:rsidP="001E6112">
      <w:r>
        <w:t xml:space="preserve">      </w:t>
      </w:r>
      <w:proofErr w:type="spellStart"/>
      <w:r>
        <w:t>window.myChart</w:t>
      </w:r>
      <w:proofErr w:type="spellEnd"/>
      <w:r>
        <w:t xml:space="preserve"> = new Chart(</w:t>
      </w:r>
      <w:proofErr w:type="spellStart"/>
      <w:r>
        <w:t>ctx</w:t>
      </w:r>
      <w:proofErr w:type="spellEnd"/>
      <w:r>
        <w:t>, {</w:t>
      </w:r>
    </w:p>
    <w:p w14:paraId="196AB8C3" w14:textId="77777777" w:rsidR="001E6112" w:rsidRDefault="001E6112" w:rsidP="001E6112">
      <w:r>
        <w:t xml:space="preserve">        type: 'pie',</w:t>
      </w:r>
    </w:p>
    <w:p w14:paraId="2E3EC6F1" w14:textId="77777777" w:rsidR="001E6112" w:rsidRDefault="001E6112" w:rsidP="001E6112">
      <w:r>
        <w:t xml:space="preserve">        data: </w:t>
      </w:r>
      <w:proofErr w:type="spellStart"/>
      <w:r>
        <w:t>chartData</w:t>
      </w:r>
      <w:proofErr w:type="spellEnd"/>
      <w:r>
        <w:t>,</w:t>
      </w:r>
    </w:p>
    <w:p w14:paraId="3962C492" w14:textId="77777777" w:rsidR="001E6112" w:rsidRDefault="001E6112" w:rsidP="001E6112">
      <w:r>
        <w:t xml:space="preserve">        options: {</w:t>
      </w:r>
    </w:p>
    <w:p w14:paraId="1D1BF7A6" w14:textId="77777777" w:rsidR="001E6112" w:rsidRDefault="001E6112" w:rsidP="001E6112">
      <w:r>
        <w:t xml:space="preserve">          // Configure options for the pie chart</w:t>
      </w:r>
    </w:p>
    <w:p w14:paraId="54F85047" w14:textId="77777777" w:rsidR="001E6112" w:rsidRDefault="001E6112" w:rsidP="001E6112">
      <w:r>
        <w:t xml:space="preserve">        },</w:t>
      </w:r>
    </w:p>
    <w:p w14:paraId="5155ACA0" w14:textId="56DCCCF7" w:rsidR="00816557" w:rsidRDefault="001E6112" w:rsidP="001E6112">
      <w:r>
        <w:t xml:space="preserve">      });</w:t>
      </w:r>
    </w:p>
    <w:p w14:paraId="6FB0087A" w14:textId="77777777" w:rsidR="00816557" w:rsidRDefault="00816557">
      <w:r>
        <w:br w:type="page"/>
      </w:r>
    </w:p>
    <w:p w14:paraId="4704CBFA" w14:textId="0E611805" w:rsidR="001E6112" w:rsidRDefault="002F21AA" w:rsidP="002F21AA">
      <w:pPr>
        <w:pStyle w:val="Heading2"/>
      </w:pPr>
      <w:bookmarkStart w:id="5" w:name="_Toc138256036"/>
      <w:r>
        <w:lastRenderedPageBreak/>
        <w:t>Downloading chart to PDF:</w:t>
      </w:r>
      <w:bookmarkEnd w:id="5"/>
    </w:p>
    <w:p w14:paraId="529B6467" w14:textId="77777777" w:rsidR="002F21AA" w:rsidRDefault="002F21AA" w:rsidP="002F21AA"/>
    <w:p w14:paraId="5AF13D27" w14:textId="4E6A05FC" w:rsidR="002F21AA" w:rsidRDefault="002F21AA" w:rsidP="002F21AA">
      <w:pPr>
        <w:pStyle w:val="ListParagraph"/>
        <w:numPr>
          <w:ilvl w:val="0"/>
          <w:numId w:val="2"/>
        </w:numPr>
      </w:pPr>
      <w:proofErr w:type="spellStart"/>
      <w:r w:rsidRPr="002F21AA">
        <w:t>npm</w:t>
      </w:r>
      <w:proofErr w:type="spellEnd"/>
      <w:r w:rsidRPr="002F21AA">
        <w:t xml:space="preserve"> install </w:t>
      </w:r>
      <w:proofErr w:type="spellStart"/>
      <w:r w:rsidRPr="002F21AA">
        <w:t>html2canvas</w:t>
      </w:r>
      <w:proofErr w:type="spellEnd"/>
      <w:r w:rsidRPr="002F21AA">
        <w:t xml:space="preserve"> </w:t>
      </w:r>
      <w:proofErr w:type="spellStart"/>
      <w:r w:rsidRPr="002F21AA">
        <w:t>jspdf</w:t>
      </w:r>
      <w:proofErr w:type="spellEnd"/>
    </w:p>
    <w:p w14:paraId="3345414B" w14:textId="77777777" w:rsidR="002F21AA" w:rsidRDefault="002F21AA" w:rsidP="002F21AA">
      <w:pPr>
        <w:pStyle w:val="ListParagraph"/>
      </w:pPr>
    </w:p>
    <w:p w14:paraId="1A805765" w14:textId="77777777" w:rsidR="002F21AA" w:rsidRDefault="002F21AA" w:rsidP="002F21AA">
      <w:pPr>
        <w:pStyle w:val="ListParagraph"/>
        <w:numPr>
          <w:ilvl w:val="0"/>
          <w:numId w:val="2"/>
        </w:numPr>
      </w:pPr>
      <w:r>
        <w:t xml:space="preserve">import { Component, </w:t>
      </w:r>
      <w:proofErr w:type="spellStart"/>
      <w:r>
        <w:t>OnInit</w:t>
      </w:r>
      <w:proofErr w:type="spellEnd"/>
      <w:r>
        <w:t xml:space="preserve"> } from '@angular/core</w:t>
      </w:r>
      <w:proofErr w:type="gramStart"/>
      <w:r>
        <w:t>';</w:t>
      </w:r>
      <w:proofErr w:type="gramEnd"/>
    </w:p>
    <w:p w14:paraId="48A57D3B" w14:textId="77777777" w:rsidR="002F21AA" w:rsidRDefault="002F21AA" w:rsidP="002F21AA">
      <w:pPr>
        <w:pStyle w:val="ListParagraph"/>
      </w:pPr>
      <w:r>
        <w:t>import Chart from 'chart.js</w:t>
      </w:r>
      <w:proofErr w:type="gramStart"/>
      <w:r>
        <w:t>';</w:t>
      </w:r>
      <w:proofErr w:type="gramEnd"/>
    </w:p>
    <w:p w14:paraId="0FC21B7A" w14:textId="77777777" w:rsidR="002F21AA" w:rsidRDefault="002F21AA" w:rsidP="002F21AA">
      <w:pPr>
        <w:pStyle w:val="ListParagraph"/>
      </w:pPr>
      <w:r>
        <w:t xml:space="preserve">import { </w:t>
      </w:r>
      <w:proofErr w:type="spellStart"/>
      <w:r>
        <w:t>chartData</w:t>
      </w:r>
      <w:proofErr w:type="spellEnd"/>
      <w:r>
        <w:t xml:space="preserve"> } from './chart-data</w:t>
      </w:r>
      <w:proofErr w:type="gramStart"/>
      <w:r>
        <w:t>';</w:t>
      </w:r>
      <w:proofErr w:type="gramEnd"/>
    </w:p>
    <w:p w14:paraId="24A4BF09" w14:textId="77777777" w:rsidR="002F21AA" w:rsidRDefault="002F21AA" w:rsidP="002F21AA">
      <w:pPr>
        <w:pStyle w:val="ListParagraph"/>
      </w:pPr>
      <w:r>
        <w:t xml:space="preserve">import </w:t>
      </w:r>
      <w:proofErr w:type="spellStart"/>
      <w:r>
        <w:t>html2canvas</w:t>
      </w:r>
      <w:proofErr w:type="spellEnd"/>
      <w:r>
        <w:t xml:space="preserve"> from '</w:t>
      </w:r>
      <w:proofErr w:type="spellStart"/>
      <w:r>
        <w:t>html2canvas</w:t>
      </w:r>
      <w:proofErr w:type="spellEnd"/>
      <w:proofErr w:type="gramStart"/>
      <w:r>
        <w:t>';</w:t>
      </w:r>
      <w:proofErr w:type="gramEnd"/>
    </w:p>
    <w:p w14:paraId="7BAFE09B" w14:textId="5F417A15" w:rsidR="002F21AA" w:rsidRDefault="002F21AA" w:rsidP="002F21AA">
      <w:pPr>
        <w:pStyle w:val="ListParagraph"/>
      </w:pPr>
      <w:r>
        <w:t xml:space="preserve">import </w:t>
      </w:r>
      <w:proofErr w:type="spellStart"/>
      <w:r>
        <w:t>jsPDF</w:t>
      </w:r>
      <w:proofErr w:type="spellEnd"/>
      <w:r>
        <w:t xml:space="preserve"> from '</w:t>
      </w:r>
      <w:proofErr w:type="spellStart"/>
      <w:r>
        <w:t>jspdf</w:t>
      </w:r>
      <w:proofErr w:type="spellEnd"/>
      <w:proofErr w:type="gramStart"/>
      <w:r>
        <w:t>';</w:t>
      </w:r>
      <w:proofErr w:type="gramEnd"/>
    </w:p>
    <w:p w14:paraId="4C2F43FC" w14:textId="77777777" w:rsidR="002F21AA" w:rsidRDefault="002F21AA" w:rsidP="002F21AA">
      <w:pPr>
        <w:pStyle w:val="ListParagraph"/>
      </w:pPr>
    </w:p>
    <w:p w14:paraId="334299E7" w14:textId="77777777" w:rsidR="002F21AA" w:rsidRDefault="002F21AA" w:rsidP="002F21AA">
      <w:pPr>
        <w:pStyle w:val="ListParagraph"/>
        <w:numPr>
          <w:ilvl w:val="0"/>
          <w:numId w:val="2"/>
        </w:numPr>
      </w:pPr>
      <w:r>
        <w:t xml:space="preserve">function </w:t>
      </w:r>
      <w:proofErr w:type="spellStart"/>
      <w:r>
        <w:t>openPDF</w:t>
      </w:r>
      <w:proofErr w:type="spellEnd"/>
      <w:r>
        <w:t>(</w:t>
      </w:r>
      <w:proofErr w:type="spellStart"/>
      <w:r>
        <w:t>contentDataUrl</w:t>
      </w:r>
      <w:proofErr w:type="spellEnd"/>
      <w:r>
        <w:t xml:space="preserve">: string, </w:t>
      </w:r>
      <w:proofErr w:type="spellStart"/>
      <w:r>
        <w:t>fileWidth</w:t>
      </w:r>
      <w:proofErr w:type="spellEnd"/>
      <w:r>
        <w:t xml:space="preserve">: number, </w:t>
      </w:r>
      <w:proofErr w:type="spellStart"/>
      <w:r>
        <w:t>fileHeight</w:t>
      </w:r>
      <w:proofErr w:type="spellEnd"/>
      <w:r>
        <w:t>: number) {</w:t>
      </w:r>
    </w:p>
    <w:p w14:paraId="1D16F814" w14:textId="77777777" w:rsidR="002F21AA" w:rsidRDefault="002F21AA" w:rsidP="002F21AA">
      <w:pPr>
        <w:pStyle w:val="ListParagraph"/>
      </w:pPr>
      <w:r>
        <w:t xml:space="preserve">  </w:t>
      </w:r>
      <w:proofErr w:type="spellStart"/>
      <w:r>
        <w:t>const</w:t>
      </w:r>
      <w:proofErr w:type="spellEnd"/>
      <w:r>
        <w:t xml:space="preserve"> PDF = new </w:t>
      </w:r>
      <w:proofErr w:type="spellStart"/>
      <w:r>
        <w:t>jsPDF</w:t>
      </w:r>
      <w:proofErr w:type="spellEnd"/>
      <w:r>
        <w:t>({</w:t>
      </w:r>
    </w:p>
    <w:p w14:paraId="1537E3D8" w14:textId="77777777" w:rsidR="002F21AA" w:rsidRDefault="002F21AA" w:rsidP="002F21AA">
      <w:pPr>
        <w:pStyle w:val="ListParagraph"/>
      </w:pPr>
      <w:r>
        <w:t xml:space="preserve">    orientation: 'portrait',</w:t>
      </w:r>
    </w:p>
    <w:p w14:paraId="1C2CA160" w14:textId="77777777" w:rsidR="002F21AA" w:rsidRDefault="002F21AA" w:rsidP="002F21AA">
      <w:pPr>
        <w:pStyle w:val="ListParagraph"/>
      </w:pPr>
      <w:r>
        <w:t xml:space="preserve">    unit: 'mm',</w:t>
      </w:r>
    </w:p>
    <w:p w14:paraId="7737936C" w14:textId="1650476E" w:rsidR="002F21AA" w:rsidRDefault="002F21AA" w:rsidP="002F21AA">
      <w:pPr>
        <w:pStyle w:val="ListParagraph"/>
      </w:pPr>
      <w:r>
        <w:t xml:space="preserve">    format: '</w:t>
      </w:r>
      <w:proofErr w:type="spellStart"/>
      <w:r>
        <w:t>a4</w:t>
      </w:r>
      <w:proofErr w:type="spellEnd"/>
      <w:r>
        <w:t>',</w:t>
      </w:r>
    </w:p>
    <w:p w14:paraId="2A1F953D" w14:textId="77777777" w:rsidR="002F21AA" w:rsidRDefault="002F21AA" w:rsidP="002F21AA">
      <w:pPr>
        <w:pStyle w:val="ListParagraph"/>
      </w:pPr>
      <w:r>
        <w:t xml:space="preserve">  });</w:t>
      </w:r>
    </w:p>
    <w:p w14:paraId="18AD1A82" w14:textId="77777777" w:rsidR="002F21AA" w:rsidRDefault="002F21AA" w:rsidP="002F21AA">
      <w:pPr>
        <w:pStyle w:val="ListParagraph"/>
      </w:pPr>
    </w:p>
    <w:p w14:paraId="43DE9C6E" w14:textId="0D609E23" w:rsidR="002F21AA" w:rsidRDefault="002F21AA" w:rsidP="002F21AA">
      <w:pPr>
        <w:pStyle w:val="ListParagraph"/>
      </w:pPr>
      <w:r>
        <w:t xml:space="preserve">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topPosition</w:t>
      </w:r>
      <w:proofErr w:type="spellEnd"/>
      <w:r>
        <w:t xml:space="preserve"> = </w:t>
      </w:r>
      <w:proofErr w:type="gramStart"/>
      <w:r>
        <w:t>10;</w:t>
      </w:r>
      <w:proofErr w:type="gramEnd"/>
    </w:p>
    <w:p w14:paraId="4E24126F" w14:textId="77777777" w:rsidR="002F21AA" w:rsidRDefault="002F21AA" w:rsidP="002F21AA">
      <w:pPr>
        <w:pStyle w:val="ListParagraph"/>
      </w:pPr>
      <w:r>
        <w:t xml:space="preserve">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leftPosition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58E40A6F" w14:textId="77777777" w:rsidR="002F21AA" w:rsidRDefault="002F21AA" w:rsidP="002F21AA">
      <w:pPr>
        <w:pStyle w:val="ListParagraph"/>
      </w:pPr>
    </w:p>
    <w:p w14:paraId="3F71238F" w14:textId="77777777" w:rsidR="002F21AA" w:rsidRDefault="002F21AA" w:rsidP="002F21AA">
      <w:pPr>
        <w:pStyle w:val="ListParagraph"/>
      </w:pPr>
      <w:r>
        <w:t xml:space="preserve">  </w:t>
      </w:r>
      <w:proofErr w:type="spellStart"/>
      <w:r>
        <w:t>PDF.addImage</w:t>
      </w:r>
      <w:proofErr w:type="spellEnd"/>
      <w:r>
        <w:t>(</w:t>
      </w:r>
      <w:proofErr w:type="spellStart"/>
      <w:r>
        <w:t>contentDataUrl</w:t>
      </w:r>
      <w:proofErr w:type="spellEnd"/>
      <w:r>
        <w:t xml:space="preserve">, 'PNG', </w:t>
      </w:r>
      <w:proofErr w:type="spellStart"/>
      <w:r>
        <w:t>leftPosition</w:t>
      </w:r>
      <w:proofErr w:type="spellEnd"/>
      <w:r>
        <w:t xml:space="preserve">, </w:t>
      </w:r>
      <w:proofErr w:type="spellStart"/>
      <w:r>
        <w:t>topPosition</w:t>
      </w:r>
      <w:proofErr w:type="spellEnd"/>
      <w:r>
        <w:t xml:space="preserve">, </w:t>
      </w:r>
      <w:proofErr w:type="spellStart"/>
      <w:r>
        <w:t>fileWidth</w:t>
      </w:r>
      <w:proofErr w:type="spellEnd"/>
      <w:r>
        <w:t xml:space="preserve">, </w:t>
      </w:r>
      <w:proofErr w:type="spellStart"/>
      <w:r>
        <w:t>fileHeight</w:t>
      </w:r>
      <w:proofErr w:type="spellEnd"/>
      <w:proofErr w:type="gramStart"/>
      <w:r>
        <w:t>);</w:t>
      </w:r>
      <w:proofErr w:type="gramEnd"/>
    </w:p>
    <w:p w14:paraId="726DF99E" w14:textId="77777777" w:rsidR="002F21AA" w:rsidRDefault="002F21AA" w:rsidP="002F21AA">
      <w:pPr>
        <w:pStyle w:val="ListParagraph"/>
      </w:pPr>
      <w:r>
        <w:t xml:space="preserve">  </w:t>
      </w:r>
      <w:proofErr w:type="spellStart"/>
      <w:r>
        <w:t>PDF.save</w:t>
      </w:r>
      <w:proofErr w:type="spellEnd"/>
      <w:r>
        <w:t>('Graph.pdf'</w:t>
      </w:r>
      <w:proofErr w:type="gramStart"/>
      <w:r>
        <w:t>);</w:t>
      </w:r>
      <w:proofErr w:type="gramEnd"/>
    </w:p>
    <w:p w14:paraId="491FB51B" w14:textId="000E05FB" w:rsidR="002F21AA" w:rsidRDefault="002F21AA" w:rsidP="002F21AA">
      <w:pPr>
        <w:pStyle w:val="ListParagraph"/>
      </w:pPr>
      <w:r>
        <w:t>}</w:t>
      </w:r>
    </w:p>
    <w:p w14:paraId="23B354C5" w14:textId="77777777" w:rsidR="00515F8E" w:rsidRDefault="00515F8E" w:rsidP="002F21AA">
      <w:pPr>
        <w:pStyle w:val="ListParagraph"/>
      </w:pPr>
    </w:p>
    <w:p w14:paraId="7B25B8B8" w14:textId="50D6F450" w:rsidR="00515F8E" w:rsidRDefault="00515F8E" w:rsidP="002F21AA">
      <w:pPr>
        <w:pStyle w:val="ListParagraph"/>
      </w:pPr>
      <w:r>
        <w:t>OR</w:t>
      </w:r>
    </w:p>
    <w:p w14:paraId="591F4A62" w14:textId="77777777" w:rsidR="00515F8E" w:rsidRDefault="00515F8E" w:rsidP="002F21AA">
      <w:pPr>
        <w:pStyle w:val="ListParagraph"/>
      </w:pPr>
    </w:p>
    <w:p w14:paraId="4059125A" w14:textId="77777777" w:rsidR="00515F8E" w:rsidRDefault="00515F8E" w:rsidP="00515F8E">
      <w:pPr>
        <w:pStyle w:val="ListParagraph"/>
      </w:pPr>
      <w:r>
        <w:t xml:space="preserve">  </w:t>
      </w:r>
      <w:proofErr w:type="spellStart"/>
      <w:r>
        <w:t>downloadChart</w:t>
      </w:r>
      <w:proofErr w:type="spellEnd"/>
      <w:r>
        <w:t>() {</w:t>
      </w:r>
    </w:p>
    <w:p w14:paraId="3421DB24" w14:textId="77777777" w:rsidR="00515F8E" w:rsidRDefault="00515F8E" w:rsidP="00515F8E">
      <w:pPr>
        <w:pStyle w:val="ListParagraph"/>
      </w:pPr>
      <w:r>
        <w:t xml:space="preserve">    </w:t>
      </w:r>
      <w:proofErr w:type="spellStart"/>
      <w:r>
        <w:t>const</w:t>
      </w:r>
      <w:proofErr w:type="spellEnd"/>
      <w:r>
        <w:t xml:space="preserve"> doc = new </w:t>
      </w:r>
      <w:proofErr w:type="spellStart"/>
      <w:r>
        <w:t>jsPDF</w:t>
      </w:r>
      <w:proofErr w:type="spellEnd"/>
      <w:r>
        <w:t>(</w:t>
      </w:r>
      <w:proofErr w:type="gramStart"/>
      <w:r>
        <w:t>);</w:t>
      </w:r>
      <w:proofErr w:type="gramEnd"/>
    </w:p>
    <w:p w14:paraId="11E0C2C2" w14:textId="77777777" w:rsidR="00515F8E" w:rsidRDefault="00515F8E" w:rsidP="00515F8E">
      <w:pPr>
        <w:pStyle w:val="ListParagraph"/>
      </w:pPr>
      <w:r>
        <w:t xml:space="preserve">    if (</w:t>
      </w:r>
      <w:proofErr w:type="spellStart"/>
      <w:r>
        <w:t>this.barChartCanvas</w:t>
      </w:r>
      <w:proofErr w:type="spellEnd"/>
      <w:r>
        <w:t xml:space="preserve"> &amp;&amp; </w:t>
      </w:r>
      <w:proofErr w:type="spellStart"/>
      <w:r>
        <w:t>this.lineChartCanvas</w:t>
      </w:r>
      <w:proofErr w:type="spellEnd"/>
      <w:r>
        <w:t>) {</w:t>
      </w:r>
    </w:p>
    <w:p w14:paraId="769C354F" w14:textId="77777777" w:rsidR="00515F8E" w:rsidRDefault="00515F8E" w:rsidP="00515F8E">
      <w:pPr>
        <w:pStyle w:val="ListParagraph"/>
      </w:pPr>
      <w:r>
        <w:t xml:space="preserve">    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barChartImageURI</w:t>
      </w:r>
      <w:proofErr w:type="spellEnd"/>
      <w:r>
        <w:t xml:space="preserve"> = </w:t>
      </w:r>
      <w:proofErr w:type="spellStart"/>
      <w:r>
        <w:t>this.barChartCanvas.nativeElement.toDataURL</w:t>
      </w:r>
      <w:proofErr w:type="spellEnd"/>
      <w:r>
        <w:t>('image/</w:t>
      </w:r>
      <w:proofErr w:type="spellStart"/>
      <w:r>
        <w:t>png</w:t>
      </w:r>
      <w:proofErr w:type="spellEnd"/>
      <w:r>
        <w:t>'</w:t>
      </w:r>
      <w:proofErr w:type="gramStart"/>
      <w:r>
        <w:t>);</w:t>
      </w:r>
      <w:proofErr w:type="gramEnd"/>
    </w:p>
    <w:p w14:paraId="61B617AD" w14:textId="77777777" w:rsidR="00515F8E" w:rsidRDefault="00515F8E" w:rsidP="00515F8E">
      <w:pPr>
        <w:pStyle w:val="ListParagraph"/>
      </w:pPr>
      <w:r>
        <w:t xml:space="preserve">    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lineChartImageURI</w:t>
      </w:r>
      <w:proofErr w:type="spellEnd"/>
      <w:r>
        <w:t xml:space="preserve"> = </w:t>
      </w:r>
      <w:proofErr w:type="spellStart"/>
      <w:r>
        <w:t>this.lineChartCanvas.nativeElement.toDataURL</w:t>
      </w:r>
      <w:proofErr w:type="spellEnd"/>
      <w:r>
        <w:t>('image/</w:t>
      </w:r>
      <w:proofErr w:type="spellStart"/>
      <w:r>
        <w:t>png</w:t>
      </w:r>
      <w:proofErr w:type="spellEnd"/>
      <w:r>
        <w:t>'</w:t>
      </w:r>
      <w:proofErr w:type="gramStart"/>
      <w:r>
        <w:t>);</w:t>
      </w:r>
      <w:proofErr w:type="gramEnd"/>
    </w:p>
    <w:p w14:paraId="21B72AFB" w14:textId="77777777" w:rsidR="00515F8E" w:rsidRDefault="00515F8E" w:rsidP="00515F8E">
      <w:pPr>
        <w:pStyle w:val="ListParagraph"/>
      </w:pPr>
      <w:r>
        <w:t xml:space="preserve">      </w:t>
      </w:r>
      <w:proofErr w:type="spellStart"/>
      <w:r>
        <w:t>doc.addImage</w:t>
      </w:r>
      <w:proofErr w:type="spellEnd"/>
      <w:r>
        <w:t>(</w:t>
      </w:r>
      <w:proofErr w:type="spellStart"/>
      <w:r>
        <w:t>barChartImageURI</w:t>
      </w:r>
      <w:proofErr w:type="spellEnd"/>
      <w:r>
        <w:t>, 'PNG', 10, 10, 190, 100</w:t>
      </w:r>
      <w:proofErr w:type="gramStart"/>
      <w:r>
        <w:t>);</w:t>
      </w:r>
      <w:proofErr w:type="gramEnd"/>
    </w:p>
    <w:p w14:paraId="0AF89E94" w14:textId="77777777" w:rsidR="00515F8E" w:rsidRDefault="00515F8E" w:rsidP="00515F8E">
      <w:pPr>
        <w:pStyle w:val="ListParagraph"/>
      </w:pPr>
      <w:r>
        <w:t xml:space="preserve">      </w:t>
      </w:r>
      <w:proofErr w:type="spellStart"/>
      <w:r>
        <w:t>doc.addPage</w:t>
      </w:r>
      <w:proofErr w:type="spellEnd"/>
      <w:r>
        <w:t>(</w:t>
      </w:r>
      <w:proofErr w:type="gramStart"/>
      <w:r>
        <w:t>);</w:t>
      </w:r>
      <w:proofErr w:type="gramEnd"/>
    </w:p>
    <w:p w14:paraId="7EE83A80" w14:textId="77777777" w:rsidR="00515F8E" w:rsidRDefault="00515F8E" w:rsidP="00515F8E">
      <w:pPr>
        <w:pStyle w:val="ListParagraph"/>
      </w:pPr>
      <w:r>
        <w:t xml:space="preserve">      </w:t>
      </w:r>
      <w:proofErr w:type="spellStart"/>
      <w:r>
        <w:t>doc.addImage</w:t>
      </w:r>
      <w:proofErr w:type="spellEnd"/>
      <w:r>
        <w:t>(</w:t>
      </w:r>
      <w:proofErr w:type="spellStart"/>
      <w:r>
        <w:t>lineChartImageURI</w:t>
      </w:r>
      <w:proofErr w:type="spellEnd"/>
      <w:r>
        <w:t>, 'PNG', 10, 10, 190, 100</w:t>
      </w:r>
      <w:proofErr w:type="gramStart"/>
      <w:r>
        <w:t>);</w:t>
      </w:r>
      <w:proofErr w:type="gramEnd"/>
    </w:p>
    <w:p w14:paraId="2E193D2F" w14:textId="77777777" w:rsidR="00515F8E" w:rsidRDefault="00515F8E" w:rsidP="00515F8E">
      <w:pPr>
        <w:pStyle w:val="ListParagraph"/>
      </w:pPr>
      <w:r>
        <w:t xml:space="preserve">      </w:t>
      </w:r>
      <w:proofErr w:type="spellStart"/>
      <w:r>
        <w:t>doc.save</w:t>
      </w:r>
      <w:proofErr w:type="spellEnd"/>
      <w:r>
        <w:t>('charts.pdf'</w:t>
      </w:r>
      <w:proofErr w:type="gramStart"/>
      <w:r>
        <w:t>);</w:t>
      </w:r>
      <w:proofErr w:type="gramEnd"/>
    </w:p>
    <w:p w14:paraId="194CF125" w14:textId="77777777" w:rsidR="00515F8E" w:rsidRDefault="00515F8E" w:rsidP="00515F8E">
      <w:pPr>
        <w:pStyle w:val="ListParagraph"/>
      </w:pPr>
      <w:r>
        <w:t xml:space="preserve">    }</w:t>
      </w:r>
    </w:p>
    <w:p w14:paraId="5556CC53" w14:textId="37CBCD57" w:rsidR="00515F8E" w:rsidRDefault="00515F8E" w:rsidP="00515F8E">
      <w:pPr>
        <w:pStyle w:val="ListParagraph"/>
      </w:pPr>
      <w:r>
        <w:t xml:space="preserve">  }</w:t>
      </w:r>
    </w:p>
    <w:p w14:paraId="52FA7B95" w14:textId="77777777" w:rsidR="002F21AA" w:rsidRDefault="002F21AA" w:rsidP="002F21AA">
      <w:pPr>
        <w:pStyle w:val="ListParagraph"/>
      </w:pPr>
    </w:p>
    <w:p w14:paraId="090F3354" w14:textId="77777777" w:rsidR="002F21AA" w:rsidRDefault="002F21AA" w:rsidP="002F21AA">
      <w:pPr>
        <w:pStyle w:val="ListParagraph"/>
        <w:numPr>
          <w:ilvl w:val="0"/>
          <w:numId w:val="2"/>
        </w:numPr>
      </w:pPr>
      <w:r>
        <w:t>&lt;ion-content&gt;</w:t>
      </w:r>
    </w:p>
    <w:p w14:paraId="2730C23B" w14:textId="77777777" w:rsidR="002F21AA" w:rsidRDefault="002F21AA" w:rsidP="002F21AA">
      <w:pPr>
        <w:pStyle w:val="ListParagraph"/>
      </w:pPr>
      <w:r>
        <w:t xml:space="preserve">  &lt;!-- Chart and other elements --&gt;</w:t>
      </w:r>
    </w:p>
    <w:p w14:paraId="14982B6D" w14:textId="77777777" w:rsidR="002F21AA" w:rsidRDefault="002F21AA" w:rsidP="002F21AA">
      <w:pPr>
        <w:pStyle w:val="ListParagraph"/>
      </w:pPr>
    </w:p>
    <w:p w14:paraId="2CC6ADD8" w14:textId="77777777" w:rsidR="002F21AA" w:rsidRDefault="002F21AA" w:rsidP="002F21AA">
      <w:pPr>
        <w:pStyle w:val="ListParagraph"/>
      </w:pPr>
      <w:r>
        <w:t xml:space="preserve">  &lt;ion-button (click)="</w:t>
      </w:r>
      <w:proofErr w:type="spellStart"/>
      <w:r>
        <w:t>downloadChartAsPDF</w:t>
      </w:r>
      <w:proofErr w:type="spellEnd"/>
      <w:r>
        <w:t>()"&gt;Download as PDF&lt;/ion-button&gt;</w:t>
      </w:r>
    </w:p>
    <w:p w14:paraId="1891F111" w14:textId="7C6C0573" w:rsidR="0053641B" w:rsidRDefault="002F21AA" w:rsidP="002F21AA">
      <w:pPr>
        <w:pStyle w:val="ListParagraph"/>
      </w:pPr>
      <w:r>
        <w:t>&lt;/ion-content&gt;</w:t>
      </w:r>
    </w:p>
    <w:p w14:paraId="0D7E001D" w14:textId="6FD94888" w:rsidR="0053641B" w:rsidRDefault="005A2748" w:rsidP="0053641B">
      <w:pPr>
        <w:pStyle w:val="Heading1"/>
      </w:pPr>
      <w:bookmarkStart w:id="6" w:name="_Toc138256037"/>
      <w:r>
        <w:lastRenderedPageBreak/>
        <w:t xml:space="preserve">Reporting </w:t>
      </w:r>
      <w:r w:rsidR="0053641B">
        <w:t>Example</w:t>
      </w:r>
      <w:bookmarkEnd w:id="6"/>
    </w:p>
    <w:p w14:paraId="23C6C6EB" w14:textId="6AD69189" w:rsidR="005A2748" w:rsidRDefault="005A2748" w:rsidP="005A2748">
      <w:r>
        <w:t>`</w:t>
      </w:r>
      <w:proofErr w:type="spellStart"/>
      <w:r>
        <w:t>home.page.ts</w:t>
      </w:r>
      <w:proofErr w:type="spellEnd"/>
      <w:r>
        <w:t>`</w:t>
      </w:r>
    </w:p>
    <w:p w14:paraId="1BC9DF98" w14:textId="77777777" w:rsidR="005A2748" w:rsidRDefault="005A2748" w:rsidP="005A2748">
      <w:r>
        <w:t>```typescript</w:t>
      </w:r>
    </w:p>
    <w:p w14:paraId="2A9382DE" w14:textId="77777777" w:rsidR="005A2748" w:rsidRDefault="005A2748" w:rsidP="005A2748">
      <w:r>
        <w:t>import { Component } from '@angular/core</w:t>
      </w:r>
      <w:proofErr w:type="gramStart"/>
      <w:r>
        <w:t>';</w:t>
      </w:r>
      <w:proofErr w:type="gramEnd"/>
    </w:p>
    <w:p w14:paraId="78103E69" w14:textId="77777777" w:rsidR="005A2748" w:rsidRDefault="005A2748" w:rsidP="005A2748">
      <w:r>
        <w:t xml:space="preserve">import { </w:t>
      </w:r>
      <w:proofErr w:type="spellStart"/>
      <w:r>
        <w:t>ActionSheetController</w:t>
      </w:r>
      <w:proofErr w:type="spellEnd"/>
      <w:r>
        <w:t xml:space="preserve"> } from '@ionic/angular</w:t>
      </w:r>
      <w:proofErr w:type="gramStart"/>
      <w:r>
        <w:t>';</w:t>
      </w:r>
      <w:proofErr w:type="gramEnd"/>
    </w:p>
    <w:p w14:paraId="22373217" w14:textId="77777777" w:rsidR="005A2748" w:rsidRDefault="005A2748" w:rsidP="005A2748">
      <w:r>
        <w:t xml:space="preserve">import { </w:t>
      </w:r>
      <w:proofErr w:type="spellStart"/>
      <w:r>
        <w:t>ProductData</w:t>
      </w:r>
      <w:proofErr w:type="spellEnd"/>
      <w:r>
        <w:t xml:space="preserve"> } from '../</w:t>
      </w:r>
      <w:proofErr w:type="spellStart"/>
      <w:r>
        <w:t>productData</w:t>
      </w:r>
      <w:proofErr w:type="spellEnd"/>
      <w:proofErr w:type="gramStart"/>
      <w:r>
        <w:t>';</w:t>
      </w:r>
      <w:proofErr w:type="gramEnd"/>
    </w:p>
    <w:p w14:paraId="3A895E38" w14:textId="77777777" w:rsidR="005A2748" w:rsidRDefault="005A2748" w:rsidP="005A2748"/>
    <w:p w14:paraId="42F05738" w14:textId="77777777" w:rsidR="005A2748" w:rsidRDefault="005A2748" w:rsidP="005A2748">
      <w:r>
        <w:t>@Component({</w:t>
      </w:r>
    </w:p>
    <w:p w14:paraId="194EE71F" w14:textId="77777777" w:rsidR="005A2748" w:rsidRDefault="005A2748" w:rsidP="005A2748">
      <w:r>
        <w:t xml:space="preserve">  selector: 'app-home',</w:t>
      </w:r>
    </w:p>
    <w:p w14:paraId="030559B2" w14:textId="77777777" w:rsidR="005A2748" w:rsidRDefault="005A2748" w:rsidP="005A2748">
      <w:r>
        <w:t xml:space="preserve">  </w:t>
      </w:r>
      <w:proofErr w:type="spellStart"/>
      <w:r>
        <w:t>templateUrl</w:t>
      </w:r>
      <w:proofErr w:type="spellEnd"/>
      <w:r>
        <w:t>: 'home.page.html',</w:t>
      </w:r>
    </w:p>
    <w:p w14:paraId="7F4EB570" w14:textId="77777777" w:rsidR="005A2748" w:rsidRDefault="005A2748" w:rsidP="005A2748">
      <w:r>
        <w:t xml:space="preserve">  </w:t>
      </w:r>
      <w:proofErr w:type="spellStart"/>
      <w:r>
        <w:t>styleUrls</w:t>
      </w:r>
      <w:proofErr w:type="spellEnd"/>
      <w:r>
        <w:t>: ['</w:t>
      </w:r>
      <w:proofErr w:type="spellStart"/>
      <w:r>
        <w:t>home.page.scss</w:t>
      </w:r>
      <w:proofErr w:type="spellEnd"/>
      <w:r>
        <w:t>'],</w:t>
      </w:r>
    </w:p>
    <w:p w14:paraId="0993773D" w14:textId="77777777" w:rsidR="005A2748" w:rsidRDefault="005A2748" w:rsidP="005A2748">
      <w:r>
        <w:t>})</w:t>
      </w:r>
    </w:p>
    <w:p w14:paraId="795218C7" w14:textId="77777777" w:rsidR="005A2748" w:rsidRDefault="005A2748" w:rsidP="005A2748">
      <w:r>
        <w:t xml:space="preserve">export class </w:t>
      </w:r>
      <w:proofErr w:type="spellStart"/>
      <w:r>
        <w:t>HomePage</w:t>
      </w:r>
      <w:proofErr w:type="spellEnd"/>
      <w:r>
        <w:t xml:space="preserve"> {</w:t>
      </w:r>
    </w:p>
    <w:p w14:paraId="5D8D7E48" w14:textId="77777777" w:rsidR="005A2748" w:rsidRDefault="005A2748" w:rsidP="005A2748">
      <w:r>
        <w:t xml:space="preserve">  products: string[] = [</w:t>
      </w:r>
      <w:proofErr w:type="gramStart"/>
      <w:r>
        <w:t>];</w:t>
      </w:r>
      <w:proofErr w:type="gramEnd"/>
    </w:p>
    <w:p w14:paraId="183270E4" w14:textId="77777777" w:rsidR="005A2748" w:rsidRDefault="005A2748" w:rsidP="005A2748">
      <w:r>
        <w:t xml:space="preserve">  values: number[] = [</w:t>
      </w:r>
      <w:proofErr w:type="gramStart"/>
      <w:r>
        <w:t>];</w:t>
      </w:r>
      <w:proofErr w:type="gramEnd"/>
    </w:p>
    <w:p w14:paraId="6221A169" w14:textId="77777777" w:rsidR="005A2748" w:rsidRDefault="005A2748" w:rsidP="005A2748"/>
    <w:p w14:paraId="3F3A1708" w14:textId="77777777" w:rsidR="005A2748" w:rsidRDefault="005A2748" w:rsidP="005A2748">
      <w:r>
        <w:t xml:space="preserve">  </w:t>
      </w:r>
      <w:proofErr w:type="spellStart"/>
      <w:r>
        <w:t>barChartData</w:t>
      </w:r>
      <w:proofErr w:type="spellEnd"/>
      <w:r>
        <w:t>: any[] = [</w:t>
      </w:r>
      <w:proofErr w:type="gramStart"/>
      <w:r>
        <w:t>];</w:t>
      </w:r>
      <w:proofErr w:type="gramEnd"/>
    </w:p>
    <w:p w14:paraId="3292583C" w14:textId="77777777" w:rsidR="005A2748" w:rsidRDefault="005A2748" w:rsidP="005A2748">
      <w:r>
        <w:t xml:space="preserve">  </w:t>
      </w:r>
      <w:proofErr w:type="spellStart"/>
      <w:r>
        <w:t>barChartLabels</w:t>
      </w:r>
      <w:proofErr w:type="spellEnd"/>
      <w:r>
        <w:t>: string[] = [</w:t>
      </w:r>
      <w:proofErr w:type="gramStart"/>
      <w:r>
        <w:t>];</w:t>
      </w:r>
      <w:proofErr w:type="gramEnd"/>
    </w:p>
    <w:p w14:paraId="334FD6D5" w14:textId="77777777" w:rsidR="005A2748" w:rsidRDefault="005A2748" w:rsidP="005A2748"/>
    <w:p w14:paraId="18F16579" w14:textId="77777777" w:rsidR="005A2748" w:rsidRDefault="005A2748" w:rsidP="005A2748">
      <w:r>
        <w:t xml:space="preserve">  constructor(private </w:t>
      </w:r>
      <w:proofErr w:type="spellStart"/>
      <w:r>
        <w:t>actionSheetController</w:t>
      </w:r>
      <w:proofErr w:type="spellEnd"/>
      <w:r>
        <w:t xml:space="preserve">: </w:t>
      </w:r>
      <w:proofErr w:type="spellStart"/>
      <w:r>
        <w:t>ActionSheetController</w:t>
      </w:r>
      <w:proofErr w:type="spellEnd"/>
      <w:r>
        <w:t>) {}</w:t>
      </w:r>
    </w:p>
    <w:p w14:paraId="7FCEA05B" w14:textId="77777777" w:rsidR="005A2748" w:rsidRDefault="005A2748" w:rsidP="005A2748"/>
    <w:p w14:paraId="34EAB540" w14:textId="77777777" w:rsidR="005A2748" w:rsidRDefault="005A2748" w:rsidP="005A2748">
      <w:r>
        <w:t xml:space="preserve">  async </w:t>
      </w:r>
      <w:proofErr w:type="spellStart"/>
      <w:r>
        <w:t>presentActionSheet</w:t>
      </w:r>
      <w:proofErr w:type="spellEnd"/>
      <w:r>
        <w:t>() {</w:t>
      </w:r>
    </w:p>
    <w:p w14:paraId="2B382B32" w14:textId="77777777" w:rsidR="005A2748" w:rsidRDefault="005A2748" w:rsidP="005A2748">
      <w:r>
        <w:t xml:space="preserve">  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actionSheet</w:t>
      </w:r>
      <w:proofErr w:type="spellEnd"/>
      <w:r>
        <w:t xml:space="preserve"> = await </w:t>
      </w:r>
      <w:proofErr w:type="spellStart"/>
      <w:r>
        <w:t>this.actionSheetController.create</w:t>
      </w:r>
      <w:proofErr w:type="spellEnd"/>
      <w:r>
        <w:t>({</w:t>
      </w:r>
    </w:p>
    <w:p w14:paraId="24DDF9ED" w14:textId="77777777" w:rsidR="005A2748" w:rsidRDefault="005A2748" w:rsidP="005A2748">
      <w:r>
        <w:t xml:space="preserve">      header: 'Data Action Sheet',</w:t>
      </w:r>
    </w:p>
    <w:p w14:paraId="72C9CDFD" w14:textId="77777777" w:rsidR="005A2748" w:rsidRDefault="005A2748" w:rsidP="005A2748">
      <w:r>
        <w:t xml:space="preserve">      buttons: [</w:t>
      </w:r>
    </w:p>
    <w:p w14:paraId="42F05B65" w14:textId="77777777" w:rsidR="005A2748" w:rsidRDefault="005A2748" w:rsidP="005A2748">
      <w:r>
        <w:t xml:space="preserve">        {</w:t>
      </w:r>
    </w:p>
    <w:p w14:paraId="19EF0E88" w14:textId="77777777" w:rsidR="005A2748" w:rsidRDefault="005A2748" w:rsidP="005A2748">
      <w:r>
        <w:t xml:space="preserve">          text: 'Show Data',</w:t>
      </w:r>
    </w:p>
    <w:p w14:paraId="030D2CE9" w14:textId="77777777" w:rsidR="005A2748" w:rsidRDefault="005A2748" w:rsidP="005A2748">
      <w:r>
        <w:t xml:space="preserve">          icon: 'analytics-outline',</w:t>
      </w:r>
    </w:p>
    <w:p w14:paraId="2B808E48" w14:textId="77777777" w:rsidR="005A2748" w:rsidRDefault="005A2748" w:rsidP="005A2748">
      <w:r>
        <w:t xml:space="preserve">          handler: () =&gt; {</w:t>
      </w:r>
    </w:p>
    <w:p w14:paraId="7DDF3D5E" w14:textId="77777777" w:rsidR="005A2748" w:rsidRDefault="005A2748" w:rsidP="005A2748">
      <w:r>
        <w:t xml:space="preserve">            </w:t>
      </w:r>
      <w:proofErr w:type="spellStart"/>
      <w:r>
        <w:t>this.generateReport</w:t>
      </w:r>
      <w:proofErr w:type="spellEnd"/>
      <w:r>
        <w:t>(</w:t>
      </w:r>
      <w:proofErr w:type="gramStart"/>
      <w:r>
        <w:t>);</w:t>
      </w:r>
      <w:proofErr w:type="gramEnd"/>
    </w:p>
    <w:p w14:paraId="78422E7D" w14:textId="77777777" w:rsidR="005A2748" w:rsidRDefault="005A2748" w:rsidP="005A2748">
      <w:r>
        <w:t xml:space="preserve">          }</w:t>
      </w:r>
    </w:p>
    <w:p w14:paraId="1DFE6E9E" w14:textId="77777777" w:rsidR="005A2748" w:rsidRDefault="005A2748" w:rsidP="005A2748">
      <w:r>
        <w:lastRenderedPageBreak/>
        <w:t xml:space="preserve">        },</w:t>
      </w:r>
    </w:p>
    <w:p w14:paraId="44E66AF4" w14:textId="77777777" w:rsidR="005A2748" w:rsidRDefault="005A2748" w:rsidP="005A2748">
      <w:r>
        <w:t xml:space="preserve">        {</w:t>
      </w:r>
    </w:p>
    <w:p w14:paraId="56A1FE63" w14:textId="77777777" w:rsidR="005A2748" w:rsidRDefault="005A2748" w:rsidP="005A2748">
      <w:r>
        <w:t xml:space="preserve">          text: 'Cancel',</w:t>
      </w:r>
    </w:p>
    <w:p w14:paraId="1FA8FD73" w14:textId="77777777" w:rsidR="005A2748" w:rsidRDefault="005A2748" w:rsidP="005A2748">
      <w:r>
        <w:t xml:space="preserve">          icon: 'close',</w:t>
      </w:r>
    </w:p>
    <w:p w14:paraId="310FE451" w14:textId="77777777" w:rsidR="005A2748" w:rsidRDefault="005A2748" w:rsidP="005A2748">
      <w:r>
        <w:t xml:space="preserve">          role: 'cancel'</w:t>
      </w:r>
    </w:p>
    <w:p w14:paraId="49B6D277" w14:textId="77777777" w:rsidR="005A2748" w:rsidRDefault="005A2748" w:rsidP="005A2748">
      <w:r>
        <w:t xml:space="preserve">        }</w:t>
      </w:r>
    </w:p>
    <w:p w14:paraId="05B4ED4F" w14:textId="77777777" w:rsidR="005A2748" w:rsidRDefault="005A2748" w:rsidP="005A2748">
      <w:r>
        <w:t xml:space="preserve">      ]</w:t>
      </w:r>
    </w:p>
    <w:p w14:paraId="0900AD85" w14:textId="77777777" w:rsidR="005A2748" w:rsidRDefault="005A2748" w:rsidP="005A2748">
      <w:r>
        <w:t xml:space="preserve">    });</w:t>
      </w:r>
    </w:p>
    <w:p w14:paraId="7A0D752B" w14:textId="77777777" w:rsidR="005A2748" w:rsidRDefault="005A2748" w:rsidP="005A2748"/>
    <w:p w14:paraId="7154F91D" w14:textId="77777777" w:rsidR="005A2748" w:rsidRDefault="005A2748" w:rsidP="005A2748">
      <w:r>
        <w:t xml:space="preserve">    await </w:t>
      </w:r>
      <w:proofErr w:type="spellStart"/>
      <w:r>
        <w:t>actionSheet.present</w:t>
      </w:r>
      <w:proofErr w:type="spellEnd"/>
      <w:r>
        <w:t>(</w:t>
      </w:r>
      <w:proofErr w:type="gramStart"/>
      <w:r>
        <w:t>);</w:t>
      </w:r>
      <w:proofErr w:type="gramEnd"/>
    </w:p>
    <w:p w14:paraId="63E5CF89" w14:textId="77777777" w:rsidR="005A2748" w:rsidRDefault="005A2748" w:rsidP="005A2748">
      <w:r>
        <w:t xml:space="preserve">  }</w:t>
      </w:r>
    </w:p>
    <w:p w14:paraId="02579A4F" w14:textId="77777777" w:rsidR="005A2748" w:rsidRDefault="005A2748" w:rsidP="005A2748"/>
    <w:p w14:paraId="75C76C83" w14:textId="77777777" w:rsidR="005A2748" w:rsidRDefault="005A2748" w:rsidP="005A2748">
      <w:r>
        <w:t xml:space="preserve">  </w:t>
      </w:r>
      <w:proofErr w:type="spellStart"/>
      <w:r>
        <w:t>generateReport</w:t>
      </w:r>
      <w:proofErr w:type="spellEnd"/>
      <w:r>
        <w:t>() {</w:t>
      </w:r>
    </w:p>
    <w:p w14:paraId="7E9AD70C" w14:textId="77777777" w:rsidR="005A2748" w:rsidRDefault="005A2748" w:rsidP="005A2748">
      <w:r>
        <w:t xml:space="preserve">    </w:t>
      </w:r>
      <w:proofErr w:type="spellStart"/>
      <w:r>
        <w:t>this.products</w:t>
      </w:r>
      <w:proofErr w:type="spellEnd"/>
      <w:r>
        <w:t xml:space="preserve"> = </w:t>
      </w:r>
      <w:proofErr w:type="spellStart"/>
      <w:r>
        <w:t>ProductData.map</w:t>
      </w:r>
      <w:proofErr w:type="spellEnd"/>
      <w:r>
        <w:t>((product) =&gt; product.name</w:t>
      </w:r>
      <w:proofErr w:type="gramStart"/>
      <w:r>
        <w:t>);</w:t>
      </w:r>
      <w:proofErr w:type="gramEnd"/>
    </w:p>
    <w:p w14:paraId="1538E910" w14:textId="77777777" w:rsidR="005A2748" w:rsidRDefault="005A2748" w:rsidP="005A2748">
      <w:r>
        <w:t xml:space="preserve">    </w:t>
      </w:r>
      <w:proofErr w:type="spellStart"/>
      <w:r>
        <w:t>this.values</w:t>
      </w:r>
      <w:proofErr w:type="spellEnd"/>
      <w:r>
        <w:t xml:space="preserve"> = </w:t>
      </w:r>
      <w:proofErr w:type="spellStart"/>
      <w:r>
        <w:t>ProductData.map</w:t>
      </w:r>
      <w:proofErr w:type="spellEnd"/>
      <w:r>
        <w:t xml:space="preserve">((product) =&gt; </w:t>
      </w:r>
      <w:proofErr w:type="spellStart"/>
      <w:r>
        <w:t>product.value</w:t>
      </w:r>
      <w:proofErr w:type="spellEnd"/>
      <w:proofErr w:type="gramStart"/>
      <w:r>
        <w:t>);</w:t>
      </w:r>
      <w:proofErr w:type="gramEnd"/>
    </w:p>
    <w:p w14:paraId="4351CE79" w14:textId="77777777" w:rsidR="005A2748" w:rsidRDefault="005A2748" w:rsidP="005A2748"/>
    <w:p w14:paraId="346AD29F" w14:textId="77777777" w:rsidR="005A2748" w:rsidRDefault="005A2748" w:rsidP="005A2748">
      <w:r>
        <w:t xml:space="preserve">    </w:t>
      </w:r>
      <w:proofErr w:type="spellStart"/>
      <w:r>
        <w:t>this.barChartData.push</w:t>
      </w:r>
      <w:proofErr w:type="spellEnd"/>
      <w:r>
        <w:t>({</w:t>
      </w:r>
    </w:p>
    <w:p w14:paraId="011EEF5D" w14:textId="77777777" w:rsidR="005A2748" w:rsidRDefault="005A2748" w:rsidP="005A2748">
      <w:r>
        <w:t xml:space="preserve">      data: </w:t>
      </w:r>
      <w:proofErr w:type="spellStart"/>
      <w:r>
        <w:t>this.values</w:t>
      </w:r>
      <w:proofErr w:type="spellEnd"/>
      <w:r>
        <w:t>,</w:t>
      </w:r>
    </w:p>
    <w:p w14:paraId="1AD16ED8" w14:textId="77777777" w:rsidR="005A2748" w:rsidRDefault="005A2748" w:rsidP="005A2748">
      <w:r>
        <w:t xml:space="preserve">      label: 'Sales',</w:t>
      </w:r>
    </w:p>
    <w:p w14:paraId="6F9626D0" w14:textId="77777777" w:rsidR="005A2748" w:rsidRDefault="005A2748" w:rsidP="005A2748">
      <w:r>
        <w:t xml:space="preserve">      </w:t>
      </w:r>
      <w:proofErr w:type="spellStart"/>
      <w:r>
        <w:t>backgroundColor</w:t>
      </w:r>
      <w:proofErr w:type="spellEnd"/>
      <w:r>
        <w:t>: '</w:t>
      </w:r>
      <w:proofErr w:type="spellStart"/>
      <w:r>
        <w:t>rgb</w:t>
      </w:r>
      <w:proofErr w:type="spellEnd"/>
      <w:r>
        <w:t>(0,183,255)'</w:t>
      </w:r>
    </w:p>
    <w:p w14:paraId="6E5BF6CD" w14:textId="77777777" w:rsidR="005A2748" w:rsidRDefault="005A2748" w:rsidP="005A2748">
      <w:r>
        <w:t xml:space="preserve">    });</w:t>
      </w:r>
    </w:p>
    <w:p w14:paraId="59181B05" w14:textId="77777777" w:rsidR="005A2748" w:rsidRDefault="005A2748" w:rsidP="005A2748"/>
    <w:p w14:paraId="0CD17519" w14:textId="77777777" w:rsidR="005A2748" w:rsidRDefault="005A2748" w:rsidP="005A2748">
      <w:r>
        <w:t xml:space="preserve">    </w:t>
      </w:r>
      <w:proofErr w:type="spellStart"/>
      <w:r>
        <w:t>this.barChartLabels</w:t>
      </w:r>
      <w:proofErr w:type="spellEnd"/>
      <w:r>
        <w:t xml:space="preserve"> = </w:t>
      </w:r>
      <w:proofErr w:type="spellStart"/>
      <w:r>
        <w:t>this.</w:t>
      </w:r>
      <w:proofErr w:type="gramStart"/>
      <w:r>
        <w:t>products</w:t>
      </w:r>
      <w:proofErr w:type="spellEnd"/>
      <w:r>
        <w:t>;</w:t>
      </w:r>
      <w:proofErr w:type="gramEnd"/>
    </w:p>
    <w:p w14:paraId="5A85F13C" w14:textId="77777777" w:rsidR="005A2748" w:rsidRDefault="005A2748" w:rsidP="005A2748"/>
    <w:p w14:paraId="5F846AA1" w14:textId="77777777" w:rsidR="005A2748" w:rsidRDefault="005A2748" w:rsidP="005A2748">
      <w:r>
        <w:t xml:space="preserve">    </w:t>
      </w:r>
      <w:proofErr w:type="spellStart"/>
      <w:r>
        <w:t>this.generateTable</w:t>
      </w:r>
      <w:proofErr w:type="spellEnd"/>
      <w:r>
        <w:t>(</w:t>
      </w:r>
      <w:proofErr w:type="gramStart"/>
      <w:r>
        <w:t>);</w:t>
      </w:r>
      <w:proofErr w:type="gramEnd"/>
    </w:p>
    <w:p w14:paraId="75FB888A" w14:textId="77777777" w:rsidR="005A2748" w:rsidRDefault="005A2748" w:rsidP="005A2748">
      <w:r>
        <w:t xml:space="preserve">  }</w:t>
      </w:r>
    </w:p>
    <w:p w14:paraId="4DB1FF1B" w14:textId="77777777" w:rsidR="005A2748" w:rsidRDefault="005A2748" w:rsidP="005A2748"/>
    <w:p w14:paraId="40949B15" w14:textId="77777777" w:rsidR="005A2748" w:rsidRDefault="005A2748" w:rsidP="005A2748">
      <w:r>
        <w:t xml:space="preserve">  </w:t>
      </w:r>
      <w:proofErr w:type="spellStart"/>
      <w:r>
        <w:t>generateTable</w:t>
      </w:r>
      <w:proofErr w:type="spellEnd"/>
      <w:r>
        <w:t>() {</w:t>
      </w:r>
    </w:p>
    <w:p w14:paraId="200E3A2A" w14:textId="77777777" w:rsidR="005A2748" w:rsidRDefault="005A2748" w:rsidP="005A2748">
      <w:r>
        <w:t xml:space="preserve">    // Function to generate the table based on the data</w:t>
      </w:r>
    </w:p>
    <w:p w14:paraId="3589E674" w14:textId="2F415115" w:rsidR="005A2748" w:rsidRDefault="005A2748" w:rsidP="005A2748">
      <w:r>
        <w:t xml:space="preserve">    // Not provided in the instructions, please implement accordingly</w:t>
      </w:r>
      <w:r>
        <w:t xml:space="preserve"> }}</w:t>
      </w:r>
    </w:p>
    <w:p w14:paraId="065AC81C" w14:textId="77777777" w:rsidR="005A2748" w:rsidRDefault="005A2748" w:rsidP="005A2748">
      <w:pPr>
        <w:shd w:val="clear" w:color="auto" w:fill="C5E0B3" w:themeFill="accent6" w:themeFillTint="66"/>
      </w:pPr>
      <w:r>
        <w:lastRenderedPageBreak/>
        <w:t>In the above code:</w:t>
      </w:r>
    </w:p>
    <w:p w14:paraId="2EA01AAF" w14:textId="77777777" w:rsidR="005A2748" w:rsidRDefault="005A2748" w:rsidP="005A2748">
      <w:pPr>
        <w:shd w:val="clear" w:color="auto" w:fill="C5E0B3" w:themeFill="accent6" w:themeFillTint="66"/>
      </w:pPr>
      <w:r>
        <w:t>1. The `</w:t>
      </w:r>
      <w:proofErr w:type="spellStart"/>
      <w:r>
        <w:t>presentActionSheet</w:t>
      </w:r>
      <w:proofErr w:type="spellEnd"/>
      <w:r>
        <w:t>()` function creates an action sheet controller using the `</w:t>
      </w:r>
      <w:proofErr w:type="spellStart"/>
      <w:r>
        <w:t>ActionSheetController</w:t>
      </w:r>
      <w:proofErr w:type="spellEnd"/>
      <w:r>
        <w:t>` from `@ionic/angular`. It sets the header to 'Data Action Sheet' and defines two buttons: 'Show Data' and 'Cancel'. The 'Show Data' button has an icon and a handler that calls the `</w:t>
      </w:r>
      <w:proofErr w:type="spellStart"/>
      <w:r>
        <w:t>generateReport</w:t>
      </w:r>
      <w:proofErr w:type="spellEnd"/>
      <w:r>
        <w:t>()` function. The 'Cancel' button has a cancel role. Finally, the action sheet is presented.</w:t>
      </w:r>
    </w:p>
    <w:p w14:paraId="76E22963" w14:textId="77777777" w:rsidR="005A2748" w:rsidRDefault="005A2748" w:rsidP="005A2748">
      <w:pPr>
        <w:shd w:val="clear" w:color="auto" w:fill="C5E0B3" w:themeFill="accent6" w:themeFillTint="66"/>
      </w:pPr>
      <w:r>
        <w:t>2. The `</w:t>
      </w:r>
      <w:proofErr w:type="spellStart"/>
      <w:r>
        <w:t>generateReport</w:t>
      </w:r>
      <w:proofErr w:type="spellEnd"/>
      <w:r>
        <w:t>()` function extracts the product names and values from the `</w:t>
      </w:r>
      <w:proofErr w:type="spellStart"/>
      <w:r>
        <w:t>ProductData</w:t>
      </w:r>
      <w:proofErr w:type="spellEnd"/>
      <w:r>
        <w:t>` array. It assigns the names to the `products` array and the values to the `values` array. Then, it pushes an object to the `</w:t>
      </w:r>
      <w:proofErr w:type="spellStart"/>
      <w:r>
        <w:t>barChartData</w:t>
      </w:r>
      <w:proofErr w:type="spellEnd"/>
      <w:r>
        <w:t>` array with the values set as the `data` property, the label set as 'Sales', and the `</w:t>
      </w:r>
      <w:proofErr w:type="spellStart"/>
      <w:r>
        <w:t>backgroundColor</w:t>
      </w:r>
      <w:proofErr w:type="spellEnd"/>
      <w:r>
        <w:t>` set to '</w:t>
      </w:r>
      <w:proofErr w:type="spellStart"/>
      <w:r>
        <w:t>rgb</w:t>
      </w:r>
      <w:proofErr w:type="spellEnd"/>
      <w:r>
        <w:t>(0,183,255)'. The `</w:t>
      </w:r>
      <w:proofErr w:type="spellStart"/>
      <w:r>
        <w:t>barChartLabels</w:t>
      </w:r>
      <w:proofErr w:type="spellEnd"/>
      <w:r>
        <w:t>` array is set to the `products` array. Finally, it calls the `</w:t>
      </w:r>
      <w:proofErr w:type="spellStart"/>
      <w:r>
        <w:t>generateTable</w:t>
      </w:r>
      <w:proofErr w:type="spellEnd"/>
      <w:r>
        <w:t>()` function.</w:t>
      </w:r>
    </w:p>
    <w:p w14:paraId="7D2CEDF8" w14:textId="77777777" w:rsidR="005A2748" w:rsidRDefault="005A2748" w:rsidP="005A2748">
      <w:pPr>
        <w:shd w:val="clear" w:color="auto" w:fill="C5E0B3" w:themeFill="accent6" w:themeFillTint="66"/>
      </w:pPr>
      <w:r>
        <w:t>3. The `</w:t>
      </w:r>
      <w:proofErr w:type="spellStart"/>
      <w:r>
        <w:t>generateTable</w:t>
      </w:r>
      <w:proofErr w:type="spellEnd"/>
      <w:r>
        <w:t>()` function is not provided in the instructions. You should implement it based on your specific requirements to generate the table based on the data.</w:t>
      </w:r>
    </w:p>
    <w:p w14:paraId="0A97CBA4" w14:textId="1A603966" w:rsidR="002F21AA" w:rsidRDefault="0051142F" w:rsidP="0051142F">
      <w:pPr>
        <w:pStyle w:val="Heading1"/>
      </w:pPr>
      <w:bookmarkStart w:id="7" w:name="_Toc138256038"/>
      <w:r>
        <w:t>Reporting Example II</w:t>
      </w:r>
      <w:bookmarkEnd w:id="7"/>
    </w:p>
    <w:p w14:paraId="1F6CC6CC" w14:textId="77777777" w:rsidR="0051142F" w:rsidRDefault="0051142F" w:rsidP="0051142F">
      <w:r>
        <w:t>To add the provided data to a radar chart and print it to a PDF using `</w:t>
      </w:r>
      <w:proofErr w:type="spellStart"/>
      <w:r>
        <w:t>jsPDF</w:t>
      </w:r>
      <w:proofErr w:type="spellEnd"/>
      <w:r>
        <w:t>`, you can follow the steps outlined below:</w:t>
      </w:r>
    </w:p>
    <w:p w14:paraId="4373A1B4" w14:textId="77777777" w:rsidR="0051142F" w:rsidRDefault="0051142F" w:rsidP="0051142F"/>
    <w:p w14:paraId="1E3B2A4D" w14:textId="77777777" w:rsidR="0051142F" w:rsidRDefault="0051142F" w:rsidP="0051142F">
      <w:r>
        <w:t>1. Import the necessary modules and dependencies:</w:t>
      </w:r>
    </w:p>
    <w:p w14:paraId="5ED28118" w14:textId="77777777" w:rsidR="0051142F" w:rsidRDefault="0051142F" w:rsidP="0051142F">
      <w:r>
        <w:t>```typescript</w:t>
      </w:r>
    </w:p>
    <w:p w14:paraId="4CAF6D9B" w14:textId="77777777" w:rsidR="0051142F" w:rsidRDefault="0051142F" w:rsidP="0051142F">
      <w:r>
        <w:t xml:space="preserve">import { Component, </w:t>
      </w:r>
      <w:proofErr w:type="spellStart"/>
      <w:r>
        <w:t>ViewChild</w:t>
      </w:r>
      <w:proofErr w:type="spellEnd"/>
      <w:r>
        <w:t xml:space="preserve">, </w:t>
      </w:r>
      <w:proofErr w:type="spellStart"/>
      <w:r>
        <w:t>ElementRef</w:t>
      </w:r>
      <w:proofErr w:type="spellEnd"/>
      <w:r>
        <w:t xml:space="preserve"> } from '@angular/core</w:t>
      </w:r>
      <w:proofErr w:type="gramStart"/>
      <w:r>
        <w:t>';</w:t>
      </w:r>
      <w:proofErr w:type="gramEnd"/>
    </w:p>
    <w:p w14:paraId="010C9EC4" w14:textId="77777777" w:rsidR="0051142F" w:rsidRDefault="0051142F" w:rsidP="0051142F">
      <w:r>
        <w:t xml:space="preserve">import { Chart, </w:t>
      </w:r>
      <w:proofErr w:type="spellStart"/>
      <w:r>
        <w:t>registerables</w:t>
      </w:r>
      <w:proofErr w:type="spellEnd"/>
      <w:r>
        <w:t xml:space="preserve"> } from 'chart.js</w:t>
      </w:r>
      <w:proofErr w:type="gramStart"/>
      <w:r>
        <w:t>';</w:t>
      </w:r>
      <w:proofErr w:type="gramEnd"/>
    </w:p>
    <w:p w14:paraId="5C33754E" w14:textId="77777777" w:rsidR="0051142F" w:rsidRDefault="0051142F" w:rsidP="0051142F">
      <w:r>
        <w:t xml:space="preserve">import </w:t>
      </w:r>
      <w:proofErr w:type="spellStart"/>
      <w:r>
        <w:t>jsPDF</w:t>
      </w:r>
      <w:proofErr w:type="spellEnd"/>
      <w:r>
        <w:t xml:space="preserve"> from '</w:t>
      </w:r>
      <w:proofErr w:type="spellStart"/>
      <w:r>
        <w:t>jspdf</w:t>
      </w:r>
      <w:proofErr w:type="spellEnd"/>
      <w:proofErr w:type="gramStart"/>
      <w:r>
        <w:t>';</w:t>
      </w:r>
      <w:proofErr w:type="gramEnd"/>
    </w:p>
    <w:p w14:paraId="3D2822B4" w14:textId="77777777" w:rsidR="0051142F" w:rsidRDefault="0051142F" w:rsidP="0051142F">
      <w:r>
        <w:t xml:space="preserve">import </w:t>
      </w:r>
      <w:proofErr w:type="spellStart"/>
      <w:r>
        <w:t>html2canvas</w:t>
      </w:r>
      <w:proofErr w:type="spellEnd"/>
      <w:r>
        <w:t xml:space="preserve"> from '</w:t>
      </w:r>
      <w:proofErr w:type="spellStart"/>
      <w:r>
        <w:t>html2canvas</w:t>
      </w:r>
      <w:proofErr w:type="spellEnd"/>
      <w:proofErr w:type="gramStart"/>
      <w:r>
        <w:t>';</w:t>
      </w:r>
      <w:proofErr w:type="gramEnd"/>
    </w:p>
    <w:p w14:paraId="662E3A16" w14:textId="317A02DF" w:rsidR="0051142F" w:rsidRDefault="0051142F" w:rsidP="0051142F">
      <w:r>
        <w:t>```</w:t>
      </w:r>
    </w:p>
    <w:p w14:paraId="54A557AF" w14:textId="77777777" w:rsidR="0051142F" w:rsidRDefault="0051142F" w:rsidP="0051142F"/>
    <w:p w14:paraId="1677446C" w14:textId="77777777" w:rsidR="0051142F" w:rsidRDefault="0051142F" w:rsidP="0051142F">
      <w:r>
        <w:t>2. Register the necessary Chart.js components:</w:t>
      </w:r>
    </w:p>
    <w:p w14:paraId="7888A252" w14:textId="77777777" w:rsidR="0051142F" w:rsidRDefault="0051142F" w:rsidP="0051142F">
      <w:r>
        <w:t>```typescript</w:t>
      </w:r>
    </w:p>
    <w:p w14:paraId="2CC821BF" w14:textId="77777777" w:rsidR="0051142F" w:rsidRDefault="0051142F" w:rsidP="0051142F">
      <w:proofErr w:type="spellStart"/>
      <w:r>
        <w:t>Chart.register</w:t>
      </w:r>
      <w:proofErr w:type="spellEnd"/>
      <w:r>
        <w:t>(...</w:t>
      </w:r>
      <w:proofErr w:type="spellStart"/>
      <w:r>
        <w:t>registerables</w:t>
      </w:r>
      <w:proofErr w:type="spellEnd"/>
      <w:proofErr w:type="gramStart"/>
      <w:r>
        <w:t>);</w:t>
      </w:r>
      <w:proofErr w:type="gramEnd"/>
    </w:p>
    <w:p w14:paraId="14C35CE7" w14:textId="77777777" w:rsidR="0051142F" w:rsidRDefault="0051142F" w:rsidP="0051142F">
      <w:r>
        <w:t>```</w:t>
      </w:r>
    </w:p>
    <w:p w14:paraId="25CFCC75" w14:textId="77777777" w:rsidR="0051142F" w:rsidRDefault="0051142F" w:rsidP="0051142F"/>
    <w:p w14:paraId="2FE3635F" w14:textId="77777777" w:rsidR="0051142F" w:rsidRDefault="0051142F" w:rsidP="0051142F">
      <w:r>
        <w:t>3. Define the chart options:</w:t>
      </w:r>
    </w:p>
    <w:p w14:paraId="4167F633" w14:textId="77777777" w:rsidR="0051142F" w:rsidRDefault="0051142F" w:rsidP="0051142F">
      <w:r>
        <w:t>```typescript</w:t>
      </w:r>
    </w:p>
    <w:p w14:paraId="4C5CCF54" w14:textId="77777777" w:rsidR="0051142F" w:rsidRDefault="0051142F" w:rsidP="0051142F">
      <w:proofErr w:type="spellStart"/>
      <w:r>
        <w:t>const</w:t>
      </w:r>
      <w:proofErr w:type="spellEnd"/>
      <w:r>
        <w:t xml:space="preserve"> </w:t>
      </w:r>
      <w:proofErr w:type="spellStart"/>
      <w:r>
        <w:t>chartOptions</w:t>
      </w:r>
      <w:proofErr w:type="spellEnd"/>
      <w:r>
        <w:t xml:space="preserve"> = {</w:t>
      </w:r>
    </w:p>
    <w:p w14:paraId="1F8AAA53" w14:textId="77777777" w:rsidR="0051142F" w:rsidRDefault="0051142F" w:rsidP="0051142F">
      <w:r>
        <w:lastRenderedPageBreak/>
        <w:t xml:space="preserve">  responsive: true,</w:t>
      </w:r>
    </w:p>
    <w:p w14:paraId="25B4FFB4" w14:textId="77777777" w:rsidR="0051142F" w:rsidRDefault="0051142F" w:rsidP="0051142F">
      <w:r>
        <w:t xml:space="preserve">  </w:t>
      </w:r>
      <w:proofErr w:type="spellStart"/>
      <w:r>
        <w:t>maintainAspectRatio</w:t>
      </w:r>
      <w:proofErr w:type="spellEnd"/>
      <w:r>
        <w:t>: false,</w:t>
      </w:r>
    </w:p>
    <w:p w14:paraId="2BC27628" w14:textId="77777777" w:rsidR="0051142F" w:rsidRDefault="0051142F" w:rsidP="0051142F">
      <w:r>
        <w:t xml:space="preserve">  scales: {</w:t>
      </w:r>
    </w:p>
    <w:p w14:paraId="5E3BA73C" w14:textId="77777777" w:rsidR="0051142F" w:rsidRDefault="0051142F" w:rsidP="0051142F">
      <w:r>
        <w:t xml:space="preserve">    r: {</w:t>
      </w:r>
    </w:p>
    <w:p w14:paraId="318B864F" w14:textId="77777777" w:rsidR="0051142F" w:rsidRDefault="0051142F" w:rsidP="0051142F">
      <w:r>
        <w:t xml:space="preserve">      </w:t>
      </w:r>
      <w:proofErr w:type="spellStart"/>
      <w:r>
        <w:t>beginAtZero</w:t>
      </w:r>
      <w:proofErr w:type="spellEnd"/>
      <w:r>
        <w:t>: true,</w:t>
      </w:r>
    </w:p>
    <w:p w14:paraId="50AC528D" w14:textId="77777777" w:rsidR="0051142F" w:rsidRDefault="0051142F" w:rsidP="0051142F">
      <w:r>
        <w:t xml:space="preserve">    },</w:t>
      </w:r>
    </w:p>
    <w:p w14:paraId="7DE7BA7E" w14:textId="77777777" w:rsidR="0051142F" w:rsidRDefault="0051142F" w:rsidP="0051142F">
      <w:r>
        <w:t xml:space="preserve">  },</w:t>
      </w:r>
    </w:p>
    <w:p w14:paraId="3DEA7AB8" w14:textId="77777777" w:rsidR="0051142F" w:rsidRDefault="0051142F" w:rsidP="0051142F">
      <w:r>
        <w:t>};</w:t>
      </w:r>
    </w:p>
    <w:p w14:paraId="6772C3ED" w14:textId="77777777" w:rsidR="0051142F" w:rsidRDefault="0051142F" w:rsidP="0051142F">
      <w:r>
        <w:t>```</w:t>
      </w:r>
    </w:p>
    <w:p w14:paraId="38D34832" w14:textId="77777777" w:rsidR="0051142F" w:rsidRDefault="0051142F" w:rsidP="0051142F"/>
    <w:p w14:paraId="1C856BA0" w14:textId="77777777" w:rsidR="0051142F" w:rsidRDefault="0051142F" w:rsidP="0051142F">
      <w:r>
        <w:t>4. Define the chart data:</w:t>
      </w:r>
    </w:p>
    <w:p w14:paraId="457E9B36" w14:textId="77777777" w:rsidR="0051142F" w:rsidRDefault="0051142F" w:rsidP="0051142F">
      <w:r>
        <w:t>```typescript</w:t>
      </w:r>
    </w:p>
    <w:p w14:paraId="25154867" w14:textId="77777777" w:rsidR="0051142F" w:rsidRDefault="0051142F" w:rsidP="0051142F">
      <w:proofErr w:type="spellStart"/>
      <w:r>
        <w:t>const</w:t>
      </w:r>
      <w:proofErr w:type="spellEnd"/>
      <w:r>
        <w:t xml:space="preserve"> </w:t>
      </w:r>
      <w:proofErr w:type="spellStart"/>
      <w:r>
        <w:t>chartData</w:t>
      </w:r>
      <w:proofErr w:type="spellEnd"/>
      <w:r>
        <w:t xml:space="preserve"> = {</w:t>
      </w:r>
    </w:p>
    <w:p w14:paraId="3C874C78" w14:textId="77777777" w:rsidR="0051142F" w:rsidRDefault="0051142F" w:rsidP="0051142F">
      <w:r>
        <w:t xml:space="preserve">  labels: ['Point A', 'Point B', 'Point C', 'Point D', 'Point E', 'Point F'],</w:t>
      </w:r>
    </w:p>
    <w:p w14:paraId="2D8D6226" w14:textId="77777777" w:rsidR="0051142F" w:rsidRDefault="0051142F" w:rsidP="0051142F">
      <w:r>
        <w:t xml:space="preserve">  datasets: [</w:t>
      </w:r>
    </w:p>
    <w:p w14:paraId="23FB1B61" w14:textId="77777777" w:rsidR="0051142F" w:rsidRDefault="0051142F" w:rsidP="0051142F">
      <w:r>
        <w:t xml:space="preserve">    {</w:t>
      </w:r>
    </w:p>
    <w:p w14:paraId="73562E54" w14:textId="77777777" w:rsidR="0051142F" w:rsidRDefault="0051142F" w:rsidP="0051142F">
      <w:r>
        <w:t xml:space="preserve">      label: 'Series A',</w:t>
      </w:r>
    </w:p>
    <w:p w14:paraId="4C3C4167" w14:textId="77777777" w:rsidR="0051142F" w:rsidRDefault="0051142F" w:rsidP="0051142F">
      <w:r>
        <w:t xml:space="preserve">      data: [6, 3, 2, 2, 2, 3],</w:t>
      </w:r>
    </w:p>
    <w:p w14:paraId="3EA5F40B" w14:textId="77777777" w:rsidR="0051142F" w:rsidRDefault="0051142F" w:rsidP="0051142F">
      <w:r>
        <w:t xml:space="preserve">      fill: true,</w:t>
      </w:r>
    </w:p>
    <w:p w14:paraId="7F902BD9" w14:textId="77777777" w:rsidR="0051142F" w:rsidRDefault="0051142F" w:rsidP="0051142F">
      <w:r>
        <w:t xml:space="preserve">      </w:t>
      </w:r>
      <w:proofErr w:type="spellStart"/>
      <w:r>
        <w:t>backgroundColor</w:t>
      </w:r>
      <w:proofErr w:type="spellEnd"/>
      <w:r>
        <w:t>: '</w:t>
      </w:r>
      <w:proofErr w:type="spellStart"/>
      <w:r>
        <w:t>rgba</w:t>
      </w:r>
      <w:proofErr w:type="spellEnd"/>
      <w:r>
        <w:t>(255, 99, 132, 0.2)',</w:t>
      </w:r>
    </w:p>
    <w:p w14:paraId="58EF2C93" w14:textId="77777777" w:rsidR="0051142F" w:rsidRDefault="0051142F" w:rsidP="0051142F">
      <w:r>
        <w:t xml:space="preserve">      </w:t>
      </w:r>
      <w:proofErr w:type="spellStart"/>
      <w:r>
        <w:t>borderColor</w:t>
      </w:r>
      <w:proofErr w:type="spellEnd"/>
      <w:r>
        <w:t>: '</w:t>
      </w:r>
      <w:proofErr w:type="spellStart"/>
      <w:r>
        <w:t>rgb</w:t>
      </w:r>
      <w:proofErr w:type="spellEnd"/>
      <w:r>
        <w:t>(255, 99, 132)',</w:t>
      </w:r>
    </w:p>
    <w:p w14:paraId="6A8DF045" w14:textId="77777777" w:rsidR="0051142F" w:rsidRDefault="0051142F" w:rsidP="0051142F">
      <w:r>
        <w:t xml:space="preserve">      </w:t>
      </w:r>
      <w:proofErr w:type="spellStart"/>
      <w:r>
        <w:t>pointBackgroundColor</w:t>
      </w:r>
      <w:proofErr w:type="spellEnd"/>
      <w:r>
        <w:t>: '</w:t>
      </w:r>
      <w:proofErr w:type="spellStart"/>
      <w:r>
        <w:t>rgb</w:t>
      </w:r>
      <w:proofErr w:type="spellEnd"/>
      <w:r>
        <w:t>(255, 99, 132)',</w:t>
      </w:r>
    </w:p>
    <w:p w14:paraId="62478458" w14:textId="77777777" w:rsidR="0051142F" w:rsidRDefault="0051142F" w:rsidP="0051142F">
      <w:r>
        <w:t xml:space="preserve">      </w:t>
      </w:r>
      <w:proofErr w:type="spellStart"/>
      <w:r>
        <w:t>pointBorderColor</w:t>
      </w:r>
      <w:proofErr w:type="spellEnd"/>
      <w:r>
        <w:t>: '#</w:t>
      </w:r>
      <w:proofErr w:type="spellStart"/>
      <w:r>
        <w:t>fff</w:t>
      </w:r>
      <w:proofErr w:type="spellEnd"/>
      <w:r>
        <w:t>',</w:t>
      </w:r>
    </w:p>
    <w:p w14:paraId="6CAD18C8" w14:textId="77777777" w:rsidR="0051142F" w:rsidRDefault="0051142F" w:rsidP="0051142F">
      <w:r>
        <w:t xml:space="preserve">      </w:t>
      </w:r>
      <w:proofErr w:type="spellStart"/>
      <w:r>
        <w:t>pointHoverBackgroundColor</w:t>
      </w:r>
      <w:proofErr w:type="spellEnd"/>
      <w:r>
        <w:t>: '#</w:t>
      </w:r>
      <w:proofErr w:type="spellStart"/>
      <w:r>
        <w:t>fff</w:t>
      </w:r>
      <w:proofErr w:type="spellEnd"/>
      <w:r>
        <w:t>',</w:t>
      </w:r>
    </w:p>
    <w:p w14:paraId="479C9150" w14:textId="77777777" w:rsidR="0051142F" w:rsidRDefault="0051142F" w:rsidP="0051142F">
      <w:r>
        <w:t xml:space="preserve">      </w:t>
      </w:r>
      <w:proofErr w:type="spellStart"/>
      <w:r>
        <w:t>pointHoverBorderColor</w:t>
      </w:r>
      <w:proofErr w:type="spellEnd"/>
      <w:r>
        <w:t>: '</w:t>
      </w:r>
      <w:proofErr w:type="spellStart"/>
      <w:r>
        <w:t>rgb</w:t>
      </w:r>
      <w:proofErr w:type="spellEnd"/>
      <w:r>
        <w:t>(255, 99, 132)',</w:t>
      </w:r>
    </w:p>
    <w:p w14:paraId="5C7F9030" w14:textId="77777777" w:rsidR="0051142F" w:rsidRDefault="0051142F" w:rsidP="0051142F">
      <w:r>
        <w:t xml:space="preserve">    },</w:t>
      </w:r>
    </w:p>
    <w:p w14:paraId="24CB7162" w14:textId="77777777" w:rsidR="0051142F" w:rsidRDefault="0051142F" w:rsidP="0051142F">
      <w:r>
        <w:t xml:space="preserve">    {</w:t>
      </w:r>
    </w:p>
    <w:p w14:paraId="2BC97E51" w14:textId="77777777" w:rsidR="0051142F" w:rsidRDefault="0051142F" w:rsidP="0051142F">
      <w:r>
        <w:t xml:space="preserve">      label: 'Series B',</w:t>
      </w:r>
    </w:p>
    <w:p w14:paraId="6BFFA85D" w14:textId="77777777" w:rsidR="0051142F" w:rsidRDefault="0051142F" w:rsidP="0051142F">
      <w:r>
        <w:t xml:space="preserve">      data: [2, 3, 6, 3, 2, 2],</w:t>
      </w:r>
    </w:p>
    <w:p w14:paraId="49EAE7CD" w14:textId="77777777" w:rsidR="0051142F" w:rsidRDefault="0051142F" w:rsidP="0051142F">
      <w:r>
        <w:t xml:space="preserve">      fill: true,</w:t>
      </w:r>
    </w:p>
    <w:p w14:paraId="53CB9297" w14:textId="77777777" w:rsidR="0051142F" w:rsidRDefault="0051142F" w:rsidP="0051142F">
      <w:r>
        <w:lastRenderedPageBreak/>
        <w:t xml:space="preserve">      </w:t>
      </w:r>
      <w:proofErr w:type="spellStart"/>
      <w:r>
        <w:t>backgroundColor</w:t>
      </w:r>
      <w:proofErr w:type="spellEnd"/>
      <w:r>
        <w:t>: '</w:t>
      </w:r>
      <w:proofErr w:type="spellStart"/>
      <w:r>
        <w:t>rgba</w:t>
      </w:r>
      <w:proofErr w:type="spellEnd"/>
      <w:r>
        <w:t>(54, 162, 235, 0.2)',</w:t>
      </w:r>
    </w:p>
    <w:p w14:paraId="43C39302" w14:textId="77777777" w:rsidR="0051142F" w:rsidRDefault="0051142F" w:rsidP="0051142F">
      <w:r>
        <w:t xml:space="preserve">      </w:t>
      </w:r>
      <w:proofErr w:type="spellStart"/>
      <w:r>
        <w:t>borderColor</w:t>
      </w:r>
      <w:proofErr w:type="spellEnd"/>
      <w:r>
        <w:t>: '</w:t>
      </w:r>
      <w:proofErr w:type="spellStart"/>
      <w:r>
        <w:t>rgb</w:t>
      </w:r>
      <w:proofErr w:type="spellEnd"/>
      <w:r>
        <w:t>(54, 162, 235)',</w:t>
      </w:r>
    </w:p>
    <w:p w14:paraId="40EB79A3" w14:textId="77777777" w:rsidR="0051142F" w:rsidRDefault="0051142F" w:rsidP="0051142F">
      <w:r>
        <w:t xml:space="preserve">      </w:t>
      </w:r>
      <w:proofErr w:type="spellStart"/>
      <w:r>
        <w:t>pointBackgroundColor</w:t>
      </w:r>
      <w:proofErr w:type="spellEnd"/>
      <w:r>
        <w:t>: '</w:t>
      </w:r>
      <w:proofErr w:type="spellStart"/>
      <w:r>
        <w:t>rgb</w:t>
      </w:r>
      <w:proofErr w:type="spellEnd"/>
      <w:r>
        <w:t>(54, 162, 235)',</w:t>
      </w:r>
    </w:p>
    <w:p w14:paraId="24A627C0" w14:textId="77777777" w:rsidR="0051142F" w:rsidRDefault="0051142F" w:rsidP="0051142F">
      <w:r>
        <w:t xml:space="preserve">      </w:t>
      </w:r>
      <w:proofErr w:type="spellStart"/>
      <w:r>
        <w:t>pointBorderColor</w:t>
      </w:r>
      <w:proofErr w:type="spellEnd"/>
      <w:r>
        <w:t>: '#</w:t>
      </w:r>
      <w:proofErr w:type="spellStart"/>
      <w:r>
        <w:t>fff</w:t>
      </w:r>
      <w:proofErr w:type="spellEnd"/>
      <w:r>
        <w:t>',</w:t>
      </w:r>
    </w:p>
    <w:p w14:paraId="154FB9CF" w14:textId="77777777" w:rsidR="0051142F" w:rsidRDefault="0051142F" w:rsidP="0051142F">
      <w:r>
        <w:t xml:space="preserve">      </w:t>
      </w:r>
      <w:proofErr w:type="spellStart"/>
      <w:r>
        <w:t>pointHoverBackgroundColor</w:t>
      </w:r>
      <w:proofErr w:type="spellEnd"/>
      <w:r>
        <w:t>: '#</w:t>
      </w:r>
      <w:proofErr w:type="spellStart"/>
      <w:r>
        <w:t>fff</w:t>
      </w:r>
      <w:proofErr w:type="spellEnd"/>
      <w:r>
        <w:t>',</w:t>
      </w:r>
    </w:p>
    <w:p w14:paraId="2E97F17F" w14:textId="77777777" w:rsidR="0051142F" w:rsidRDefault="0051142F" w:rsidP="0051142F">
      <w:r>
        <w:t xml:space="preserve">      </w:t>
      </w:r>
      <w:proofErr w:type="spellStart"/>
      <w:r>
        <w:t>pointHoverBorderColor</w:t>
      </w:r>
      <w:proofErr w:type="spellEnd"/>
      <w:r>
        <w:t>: '</w:t>
      </w:r>
      <w:proofErr w:type="spellStart"/>
      <w:r>
        <w:t>rgb</w:t>
      </w:r>
      <w:proofErr w:type="spellEnd"/>
      <w:r>
        <w:t>(54, 162, 235)',</w:t>
      </w:r>
    </w:p>
    <w:p w14:paraId="161870ED" w14:textId="77777777" w:rsidR="0051142F" w:rsidRDefault="0051142F" w:rsidP="0051142F">
      <w:r>
        <w:t xml:space="preserve">    },</w:t>
      </w:r>
    </w:p>
    <w:p w14:paraId="42B0FB21" w14:textId="77777777" w:rsidR="0051142F" w:rsidRDefault="0051142F" w:rsidP="0051142F">
      <w:r>
        <w:t xml:space="preserve">    {</w:t>
      </w:r>
    </w:p>
    <w:p w14:paraId="1A9F0253" w14:textId="77777777" w:rsidR="0051142F" w:rsidRDefault="0051142F" w:rsidP="0051142F">
      <w:r>
        <w:t xml:space="preserve">      label: 'Series C',</w:t>
      </w:r>
    </w:p>
    <w:p w14:paraId="6128DBC1" w14:textId="77777777" w:rsidR="0051142F" w:rsidRDefault="0051142F" w:rsidP="0051142F">
      <w:r>
        <w:t xml:space="preserve">      data: [2, 2, 2, 3, 6, 3],</w:t>
      </w:r>
    </w:p>
    <w:p w14:paraId="77835E64" w14:textId="77777777" w:rsidR="0051142F" w:rsidRDefault="0051142F" w:rsidP="0051142F">
      <w:r>
        <w:t xml:space="preserve">      fill: true,</w:t>
      </w:r>
    </w:p>
    <w:p w14:paraId="05C91605" w14:textId="77777777" w:rsidR="0051142F" w:rsidRDefault="0051142F" w:rsidP="0051142F">
      <w:r>
        <w:t xml:space="preserve">      </w:t>
      </w:r>
      <w:proofErr w:type="spellStart"/>
      <w:r>
        <w:t>backgroundColor</w:t>
      </w:r>
      <w:proofErr w:type="spellEnd"/>
      <w:r>
        <w:t>: '</w:t>
      </w:r>
      <w:proofErr w:type="spellStart"/>
      <w:r>
        <w:t>rgba</w:t>
      </w:r>
      <w:proofErr w:type="spellEnd"/>
      <w:r>
        <w:t>(75, 192, 192, 0.2)',</w:t>
      </w:r>
    </w:p>
    <w:p w14:paraId="0E5E82AE" w14:textId="77777777" w:rsidR="0051142F" w:rsidRDefault="0051142F" w:rsidP="0051142F">
      <w:r>
        <w:t xml:space="preserve">      </w:t>
      </w:r>
      <w:proofErr w:type="spellStart"/>
      <w:r>
        <w:t>borderColor</w:t>
      </w:r>
      <w:proofErr w:type="spellEnd"/>
      <w:r>
        <w:t>: '</w:t>
      </w:r>
      <w:proofErr w:type="spellStart"/>
      <w:r>
        <w:t>rgb</w:t>
      </w:r>
      <w:proofErr w:type="spellEnd"/>
      <w:r>
        <w:t>(75, 192, 192)',</w:t>
      </w:r>
    </w:p>
    <w:p w14:paraId="5AC7FDEA" w14:textId="77777777" w:rsidR="0051142F" w:rsidRDefault="0051142F" w:rsidP="0051142F">
      <w:r>
        <w:t xml:space="preserve">      </w:t>
      </w:r>
      <w:proofErr w:type="spellStart"/>
      <w:r>
        <w:t>pointBackgroundColor</w:t>
      </w:r>
      <w:proofErr w:type="spellEnd"/>
      <w:r>
        <w:t>: '</w:t>
      </w:r>
      <w:proofErr w:type="spellStart"/>
      <w:r>
        <w:t>rgb</w:t>
      </w:r>
      <w:proofErr w:type="spellEnd"/>
      <w:r>
        <w:t>(75, 192, 192)',</w:t>
      </w:r>
    </w:p>
    <w:p w14:paraId="4564D665" w14:textId="77777777" w:rsidR="0051142F" w:rsidRDefault="0051142F" w:rsidP="0051142F">
      <w:r>
        <w:t xml:space="preserve">      </w:t>
      </w:r>
      <w:proofErr w:type="spellStart"/>
      <w:r>
        <w:t>pointBorderColor</w:t>
      </w:r>
      <w:proofErr w:type="spellEnd"/>
      <w:r>
        <w:t>: '#</w:t>
      </w:r>
      <w:proofErr w:type="spellStart"/>
      <w:r>
        <w:t>fff</w:t>
      </w:r>
      <w:proofErr w:type="spellEnd"/>
      <w:r>
        <w:t>',</w:t>
      </w:r>
    </w:p>
    <w:p w14:paraId="4881B91B" w14:textId="77777777" w:rsidR="0051142F" w:rsidRDefault="0051142F" w:rsidP="0051142F">
      <w:r>
        <w:t xml:space="preserve">      </w:t>
      </w:r>
      <w:proofErr w:type="spellStart"/>
      <w:r>
        <w:t>pointHoverBackgroundColor</w:t>
      </w:r>
      <w:proofErr w:type="spellEnd"/>
      <w:r>
        <w:t>: '#</w:t>
      </w:r>
      <w:proofErr w:type="spellStart"/>
      <w:r>
        <w:t>fff</w:t>
      </w:r>
      <w:proofErr w:type="spellEnd"/>
      <w:r>
        <w:t>',</w:t>
      </w:r>
    </w:p>
    <w:p w14:paraId="33A72789" w14:textId="77777777" w:rsidR="0051142F" w:rsidRDefault="0051142F" w:rsidP="0051142F">
      <w:r>
        <w:t xml:space="preserve">      </w:t>
      </w:r>
      <w:proofErr w:type="spellStart"/>
      <w:r>
        <w:t>pointHoverBorderColor</w:t>
      </w:r>
      <w:proofErr w:type="spellEnd"/>
      <w:r>
        <w:t>: '</w:t>
      </w:r>
      <w:proofErr w:type="spellStart"/>
      <w:r>
        <w:t>rgb</w:t>
      </w:r>
      <w:proofErr w:type="spellEnd"/>
      <w:r>
        <w:t>(75, 192, 192)',</w:t>
      </w:r>
    </w:p>
    <w:p w14:paraId="2EA48DBC" w14:textId="77777777" w:rsidR="0051142F" w:rsidRDefault="0051142F" w:rsidP="0051142F">
      <w:r>
        <w:t xml:space="preserve">    },</w:t>
      </w:r>
    </w:p>
    <w:p w14:paraId="79DE2C67" w14:textId="77777777" w:rsidR="0051142F" w:rsidRDefault="0051142F" w:rsidP="0051142F">
      <w:r>
        <w:t xml:space="preserve">  ],</w:t>
      </w:r>
    </w:p>
    <w:p w14:paraId="5B5A53B8" w14:textId="77777777" w:rsidR="0051142F" w:rsidRDefault="0051142F" w:rsidP="0051142F">
      <w:r>
        <w:t>};</w:t>
      </w:r>
    </w:p>
    <w:p w14:paraId="334A8DB1" w14:textId="77777777" w:rsidR="0051142F" w:rsidRDefault="0051142F" w:rsidP="0051142F">
      <w:r>
        <w:t>```</w:t>
      </w:r>
    </w:p>
    <w:p w14:paraId="4E2A7C97" w14:textId="77777777" w:rsidR="0051142F" w:rsidRDefault="0051142F" w:rsidP="0051142F"/>
    <w:p w14:paraId="4EFA9D06" w14:textId="77777777" w:rsidR="0051142F" w:rsidRDefault="0051142F" w:rsidP="0051142F">
      <w:r>
        <w:t>5. Add the necessary code to generate the radar chart and print it to PDF:</w:t>
      </w:r>
    </w:p>
    <w:p w14:paraId="7F66C5CB" w14:textId="77777777" w:rsidR="0051142F" w:rsidRDefault="0051142F" w:rsidP="0051142F">
      <w:r>
        <w:t>```typescript</w:t>
      </w:r>
    </w:p>
    <w:p w14:paraId="24BEFC0D" w14:textId="77777777" w:rsidR="0051142F" w:rsidRDefault="0051142F" w:rsidP="0051142F">
      <w:r>
        <w:t>@Component({</w:t>
      </w:r>
    </w:p>
    <w:p w14:paraId="4DD84993" w14:textId="77777777" w:rsidR="0051142F" w:rsidRDefault="0051142F" w:rsidP="0051142F">
      <w:r>
        <w:t xml:space="preserve">  selector: 'app-radar-chart',</w:t>
      </w:r>
    </w:p>
    <w:p w14:paraId="7D8B77D9" w14:textId="77777777" w:rsidR="0051142F" w:rsidRDefault="0051142F" w:rsidP="0051142F">
      <w:r>
        <w:t xml:space="preserve">  </w:t>
      </w:r>
      <w:proofErr w:type="spellStart"/>
      <w:r>
        <w:t>templateUrl</w:t>
      </w:r>
      <w:proofErr w:type="spellEnd"/>
      <w:r>
        <w:t>: 'radar-chart.component.html',</w:t>
      </w:r>
    </w:p>
    <w:p w14:paraId="6A81ABCD" w14:textId="77777777" w:rsidR="0051142F" w:rsidRDefault="0051142F" w:rsidP="0051142F">
      <w:r>
        <w:t xml:space="preserve">  </w:t>
      </w:r>
      <w:proofErr w:type="spellStart"/>
      <w:r>
        <w:t>styleUrls</w:t>
      </w:r>
      <w:proofErr w:type="spellEnd"/>
      <w:r>
        <w:t>: ['radar-</w:t>
      </w:r>
      <w:proofErr w:type="spellStart"/>
      <w:r>
        <w:t>chart.component.scss</w:t>
      </w:r>
      <w:proofErr w:type="spellEnd"/>
      <w:r>
        <w:t>'],</w:t>
      </w:r>
    </w:p>
    <w:p w14:paraId="0BA8CDF0" w14:textId="77777777" w:rsidR="0051142F" w:rsidRDefault="0051142F" w:rsidP="0051142F">
      <w:r>
        <w:t>})</w:t>
      </w:r>
    </w:p>
    <w:p w14:paraId="65F12A54" w14:textId="77777777" w:rsidR="0051142F" w:rsidRDefault="0051142F" w:rsidP="0051142F">
      <w:r>
        <w:t xml:space="preserve">export class </w:t>
      </w:r>
      <w:proofErr w:type="spellStart"/>
      <w:r>
        <w:t>RadarChartComponent</w:t>
      </w:r>
      <w:proofErr w:type="spellEnd"/>
      <w:r>
        <w:t xml:space="preserve"> {</w:t>
      </w:r>
    </w:p>
    <w:p w14:paraId="6FF1D6EB" w14:textId="77777777" w:rsidR="0051142F" w:rsidRDefault="0051142F" w:rsidP="0051142F">
      <w:r>
        <w:lastRenderedPageBreak/>
        <w:t xml:space="preserve">  @ViewChild('radarChart') </w:t>
      </w:r>
      <w:proofErr w:type="spellStart"/>
      <w:r>
        <w:t>radarChartRef</w:t>
      </w:r>
      <w:proofErr w:type="spellEnd"/>
      <w:r>
        <w:t xml:space="preserve">!: </w:t>
      </w:r>
      <w:proofErr w:type="spellStart"/>
      <w:proofErr w:type="gramStart"/>
      <w:r>
        <w:t>ElementRef</w:t>
      </w:r>
      <w:proofErr w:type="spellEnd"/>
      <w:r>
        <w:t>;</w:t>
      </w:r>
      <w:proofErr w:type="gramEnd"/>
    </w:p>
    <w:p w14:paraId="2BCEDF9F" w14:textId="77777777" w:rsidR="0051142F" w:rsidRDefault="0051142F" w:rsidP="0051142F"/>
    <w:p w14:paraId="3A65A01E" w14:textId="77777777" w:rsidR="0051142F" w:rsidRDefault="0051142F" w:rsidP="0051142F">
      <w:r>
        <w:t xml:space="preserve">  </w:t>
      </w:r>
      <w:proofErr w:type="spellStart"/>
      <w:r>
        <w:t>generateRadarChart</w:t>
      </w:r>
      <w:proofErr w:type="spellEnd"/>
      <w:r>
        <w:t>() {</w:t>
      </w:r>
    </w:p>
    <w:p w14:paraId="67BC7211" w14:textId="77777777" w:rsidR="0051142F" w:rsidRDefault="0051142F" w:rsidP="0051142F">
      <w:r>
        <w:t xml:space="preserve">  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canvasElement</w:t>
      </w:r>
      <w:proofErr w:type="spellEnd"/>
      <w:r>
        <w:t xml:space="preserve"> = </w:t>
      </w:r>
      <w:proofErr w:type="spellStart"/>
      <w:r>
        <w:t>this.radarChartRef.</w:t>
      </w:r>
      <w:proofErr w:type="gramStart"/>
      <w:r>
        <w:t>nativeElement</w:t>
      </w:r>
      <w:proofErr w:type="spellEnd"/>
      <w:r>
        <w:t>;</w:t>
      </w:r>
      <w:proofErr w:type="gramEnd"/>
    </w:p>
    <w:p w14:paraId="4370E7D8" w14:textId="77777777" w:rsidR="0051142F" w:rsidRDefault="0051142F" w:rsidP="0051142F"/>
    <w:p w14:paraId="5D7B11FF" w14:textId="77777777" w:rsidR="0051142F" w:rsidRDefault="0051142F" w:rsidP="0051142F">
      <w:r>
        <w:t xml:space="preserve">    </w:t>
      </w:r>
      <w:proofErr w:type="spellStart"/>
      <w:r>
        <w:t>const</w:t>
      </w:r>
      <w:proofErr w:type="spellEnd"/>
      <w:r>
        <w:t xml:space="preserve"> chart = new Chart(</w:t>
      </w:r>
      <w:proofErr w:type="spellStart"/>
      <w:r>
        <w:t>canvasElement.getContext</w:t>
      </w:r>
      <w:proofErr w:type="spellEnd"/>
      <w:r>
        <w:t>('</w:t>
      </w:r>
      <w:proofErr w:type="spellStart"/>
      <w:r>
        <w:t>2d</w:t>
      </w:r>
      <w:proofErr w:type="spellEnd"/>
      <w:r>
        <w:t>'), {</w:t>
      </w:r>
    </w:p>
    <w:p w14:paraId="556E5D3F" w14:textId="77777777" w:rsidR="0051142F" w:rsidRDefault="0051142F" w:rsidP="0051142F">
      <w:r>
        <w:t xml:space="preserve">      type: 'radar',</w:t>
      </w:r>
    </w:p>
    <w:p w14:paraId="05FC0C29" w14:textId="77777777" w:rsidR="0051142F" w:rsidRDefault="0051142F" w:rsidP="0051142F">
      <w:r>
        <w:t xml:space="preserve">      data: </w:t>
      </w:r>
      <w:proofErr w:type="spellStart"/>
      <w:r>
        <w:t>chartData</w:t>
      </w:r>
      <w:proofErr w:type="spellEnd"/>
      <w:r>
        <w:t>,</w:t>
      </w:r>
    </w:p>
    <w:p w14:paraId="316B454E" w14:textId="77777777" w:rsidR="0051142F" w:rsidRDefault="0051142F" w:rsidP="0051142F">
      <w:r>
        <w:t xml:space="preserve">      options: </w:t>
      </w:r>
      <w:proofErr w:type="spellStart"/>
      <w:r>
        <w:t>chartOptions</w:t>
      </w:r>
      <w:proofErr w:type="spellEnd"/>
      <w:r>
        <w:t>,</w:t>
      </w:r>
    </w:p>
    <w:p w14:paraId="7B4E94F4" w14:textId="77777777" w:rsidR="0051142F" w:rsidRDefault="0051142F" w:rsidP="0051142F">
      <w:r>
        <w:t xml:space="preserve">    });</w:t>
      </w:r>
    </w:p>
    <w:p w14:paraId="10B549C2" w14:textId="77777777" w:rsidR="0051142F" w:rsidRDefault="0051142F" w:rsidP="0051142F"/>
    <w:p w14:paraId="15DB475C" w14:textId="77777777" w:rsidR="0051142F" w:rsidRDefault="0051142F" w:rsidP="0051142F">
      <w:r>
        <w:t xml:space="preserve">    </w:t>
      </w:r>
      <w:proofErr w:type="spellStart"/>
      <w:r>
        <w:t>html2canvas</w:t>
      </w:r>
      <w:proofErr w:type="spellEnd"/>
      <w:r>
        <w:t>(</w:t>
      </w:r>
      <w:proofErr w:type="spellStart"/>
      <w:r>
        <w:t>canvasElement</w:t>
      </w:r>
      <w:proofErr w:type="spellEnd"/>
      <w:r>
        <w:t>).then((canvas) =&gt; {</w:t>
      </w:r>
    </w:p>
    <w:p w14:paraId="184D4A86" w14:textId="77777777" w:rsidR="0051142F" w:rsidRDefault="0051142F" w:rsidP="0051142F">
      <w:r>
        <w:t xml:space="preserve">    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imgData</w:t>
      </w:r>
      <w:proofErr w:type="spellEnd"/>
      <w:r>
        <w:t xml:space="preserve"> = </w:t>
      </w:r>
      <w:proofErr w:type="spellStart"/>
      <w:r>
        <w:t>canvas.toDataURL</w:t>
      </w:r>
      <w:proofErr w:type="spellEnd"/>
      <w:r>
        <w:t>('image/</w:t>
      </w:r>
      <w:proofErr w:type="spellStart"/>
      <w:r>
        <w:t>png</w:t>
      </w:r>
      <w:proofErr w:type="spellEnd"/>
      <w:r>
        <w:t>'</w:t>
      </w:r>
      <w:proofErr w:type="gramStart"/>
      <w:r>
        <w:t>);</w:t>
      </w:r>
      <w:proofErr w:type="gramEnd"/>
    </w:p>
    <w:p w14:paraId="6830AFB3" w14:textId="77777777" w:rsidR="0051142F" w:rsidRDefault="0051142F" w:rsidP="0051142F">
      <w:r>
        <w:t xml:space="preserve">      </w:t>
      </w:r>
      <w:proofErr w:type="spellStart"/>
      <w:r>
        <w:t>const</w:t>
      </w:r>
      <w:proofErr w:type="spellEnd"/>
      <w:r>
        <w:t xml:space="preserve"> pdf = new </w:t>
      </w:r>
      <w:proofErr w:type="spellStart"/>
      <w:r>
        <w:t>jsPDF</w:t>
      </w:r>
      <w:proofErr w:type="spellEnd"/>
      <w:r>
        <w:t>(</w:t>
      </w:r>
      <w:proofErr w:type="gramStart"/>
      <w:r>
        <w:t>);</w:t>
      </w:r>
      <w:proofErr w:type="gramEnd"/>
    </w:p>
    <w:p w14:paraId="2ED148A2" w14:textId="77777777" w:rsidR="0051142F" w:rsidRDefault="0051142F" w:rsidP="0051142F"/>
    <w:p w14:paraId="2DDC4A31" w14:textId="77777777" w:rsidR="0051142F" w:rsidRDefault="0051142F" w:rsidP="0051142F">
      <w:r>
        <w:t xml:space="preserve">    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pdfWidth</w:t>
      </w:r>
      <w:proofErr w:type="spellEnd"/>
      <w:r>
        <w:t xml:space="preserve"> = </w:t>
      </w:r>
      <w:proofErr w:type="spellStart"/>
      <w:r>
        <w:t>pdf.internal.pageSize.getWidth</w:t>
      </w:r>
      <w:proofErr w:type="spellEnd"/>
      <w:r>
        <w:t>(</w:t>
      </w:r>
      <w:proofErr w:type="gramStart"/>
      <w:r>
        <w:t>);</w:t>
      </w:r>
      <w:proofErr w:type="gramEnd"/>
    </w:p>
    <w:p w14:paraId="7716FD62" w14:textId="77777777" w:rsidR="0051142F" w:rsidRDefault="0051142F" w:rsidP="0051142F">
      <w:r>
        <w:t xml:space="preserve">    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pdfHeight</w:t>
      </w:r>
      <w:proofErr w:type="spellEnd"/>
      <w:r>
        <w:t xml:space="preserve"> = </w:t>
      </w:r>
      <w:proofErr w:type="spellStart"/>
      <w:r>
        <w:t>pdf.internal.pageSize.getHeight</w:t>
      </w:r>
      <w:proofErr w:type="spellEnd"/>
      <w:r>
        <w:t>(</w:t>
      </w:r>
      <w:proofErr w:type="gramStart"/>
      <w:r>
        <w:t>);</w:t>
      </w:r>
      <w:proofErr w:type="gramEnd"/>
    </w:p>
    <w:p w14:paraId="480392A9" w14:textId="77777777" w:rsidR="0051142F" w:rsidRDefault="0051142F" w:rsidP="0051142F"/>
    <w:p w14:paraId="4C1E3330" w14:textId="77777777" w:rsidR="0051142F" w:rsidRDefault="0051142F" w:rsidP="0051142F">
      <w:r>
        <w:t xml:space="preserve">      </w:t>
      </w:r>
      <w:proofErr w:type="spellStart"/>
      <w:r>
        <w:t>pdf.addImage</w:t>
      </w:r>
      <w:proofErr w:type="spellEnd"/>
      <w:r>
        <w:t>(</w:t>
      </w:r>
      <w:proofErr w:type="spellStart"/>
      <w:r>
        <w:t>imgData</w:t>
      </w:r>
      <w:proofErr w:type="spellEnd"/>
      <w:r>
        <w:t xml:space="preserve">, 'PNG', 0, 0, </w:t>
      </w:r>
      <w:proofErr w:type="spellStart"/>
      <w:r>
        <w:t>pdfWidth</w:t>
      </w:r>
      <w:proofErr w:type="spellEnd"/>
      <w:r>
        <w:t xml:space="preserve">, </w:t>
      </w:r>
      <w:proofErr w:type="spellStart"/>
      <w:r>
        <w:t>pdfHeight</w:t>
      </w:r>
      <w:proofErr w:type="spellEnd"/>
      <w:proofErr w:type="gramStart"/>
      <w:r>
        <w:t>);</w:t>
      </w:r>
      <w:proofErr w:type="gramEnd"/>
    </w:p>
    <w:p w14:paraId="3D9E9174" w14:textId="77777777" w:rsidR="0051142F" w:rsidRDefault="0051142F" w:rsidP="0051142F">
      <w:r>
        <w:t xml:space="preserve">      </w:t>
      </w:r>
      <w:proofErr w:type="spellStart"/>
      <w:r>
        <w:t>pdf.save</w:t>
      </w:r>
      <w:proofErr w:type="spellEnd"/>
      <w:r>
        <w:t>('radar_chart.pdf'</w:t>
      </w:r>
      <w:proofErr w:type="gramStart"/>
      <w:r>
        <w:t>);</w:t>
      </w:r>
      <w:proofErr w:type="gramEnd"/>
    </w:p>
    <w:p w14:paraId="073EE0E4" w14:textId="77777777" w:rsidR="0051142F" w:rsidRDefault="0051142F" w:rsidP="0051142F">
      <w:r>
        <w:t xml:space="preserve">    });</w:t>
      </w:r>
    </w:p>
    <w:p w14:paraId="124644D3" w14:textId="77777777" w:rsidR="0051142F" w:rsidRDefault="0051142F" w:rsidP="0051142F">
      <w:r>
        <w:t xml:space="preserve">  }</w:t>
      </w:r>
    </w:p>
    <w:p w14:paraId="2CCB1CC2" w14:textId="77777777" w:rsidR="0051142F" w:rsidRDefault="0051142F" w:rsidP="0051142F">
      <w:r>
        <w:t>}</w:t>
      </w:r>
    </w:p>
    <w:p w14:paraId="071B0A9C" w14:textId="77777777" w:rsidR="0051142F" w:rsidRDefault="0051142F" w:rsidP="0051142F"/>
    <w:p w14:paraId="3372A4C4" w14:textId="77777777" w:rsidR="0051142F" w:rsidRDefault="0051142F" w:rsidP="0051142F"/>
    <w:p w14:paraId="5027BF7B" w14:textId="77777777" w:rsidR="0051142F" w:rsidRDefault="0051142F" w:rsidP="0051142F">
      <w:r>
        <w:t>```</w:t>
      </w:r>
    </w:p>
    <w:p w14:paraId="1FE9A814" w14:textId="77777777" w:rsidR="0051142F" w:rsidRDefault="0051142F" w:rsidP="0051142F"/>
    <w:p w14:paraId="61E1CB4C" w14:textId="77777777" w:rsidR="0051142F" w:rsidRDefault="0051142F" w:rsidP="0051142F">
      <w:r>
        <w:t>6. Make sure to include the `</w:t>
      </w:r>
      <w:proofErr w:type="spellStart"/>
      <w:r>
        <w:t>RadarChartComponent</w:t>
      </w:r>
      <w:proofErr w:type="spellEnd"/>
      <w:r>
        <w:t>` in your module and template files.</w:t>
      </w:r>
    </w:p>
    <w:p w14:paraId="2E41201E" w14:textId="77777777" w:rsidR="0051142F" w:rsidRDefault="0051142F" w:rsidP="0051142F"/>
    <w:p w14:paraId="341056FC" w14:textId="77777777" w:rsidR="0051142F" w:rsidRDefault="0051142F" w:rsidP="0051142F"/>
    <w:p w14:paraId="1379DBE5" w14:textId="6621A6FE" w:rsidR="0051142F" w:rsidRDefault="0051142F" w:rsidP="0051142F">
      <w:pPr>
        <w:shd w:val="clear" w:color="auto" w:fill="C5E0B3" w:themeFill="accent6" w:themeFillTint="66"/>
      </w:pPr>
      <w:r>
        <w:lastRenderedPageBreak/>
        <w:t>In the above code, the `</w:t>
      </w:r>
      <w:proofErr w:type="spellStart"/>
      <w:r>
        <w:t>generateRadarChart</w:t>
      </w:r>
      <w:proofErr w:type="spellEnd"/>
      <w:r>
        <w:t>()` function is triggered to generate the radar chart. It creates a `Chart` instance using the provided data and options. Then, it uses `</w:t>
      </w:r>
      <w:proofErr w:type="spellStart"/>
      <w:r>
        <w:t>html2canvas</w:t>
      </w:r>
      <w:proofErr w:type="spellEnd"/>
      <w:r>
        <w:t>` to convert the chart canvas to an image. Finally, it creates a new `</w:t>
      </w:r>
      <w:proofErr w:type="spellStart"/>
      <w:r>
        <w:t>jsPDF</w:t>
      </w:r>
      <w:proofErr w:type="spellEnd"/>
      <w:r>
        <w:t>` instance, adds the image to the PDF, and saves it as `radar_chart.pdf`.</w:t>
      </w:r>
    </w:p>
    <w:p w14:paraId="62FC3893" w14:textId="710D0FC7" w:rsidR="0051142F" w:rsidRPr="0051142F" w:rsidRDefault="0051142F" w:rsidP="0051142F"/>
    <w:sectPr w:rsidR="0051142F" w:rsidRPr="0051142F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528D6" w14:textId="77777777" w:rsidR="00B6590C" w:rsidRDefault="00B6590C" w:rsidP="00DF1602">
      <w:pPr>
        <w:spacing w:after="0" w:line="240" w:lineRule="auto"/>
      </w:pPr>
      <w:r>
        <w:separator/>
      </w:r>
    </w:p>
  </w:endnote>
  <w:endnote w:type="continuationSeparator" w:id="0">
    <w:p w14:paraId="3DEBF61D" w14:textId="77777777" w:rsidR="00B6590C" w:rsidRDefault="00B6590C" w:rsidP="00DF1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696801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017E4B" w14:textId="182664C9" w:rsidR="00DF1602" w:rsidRDefault="00DF160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4E9E27" w14:textId="77777777" w:rsidR="00DF1602" w:rsidRDefault="00DF16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10F1E" w14:textId="77777777" w:rsidR="00B6590C" w:rsidRDefault="00B6590C" w:rsidP="00DF1602">
      <w:pPr>
        <w:spacing w:after="0" w:line="240" w:lineRule="auto"/>
      </w:pPr>
      <w:r>
        <w:separator/>
      </w:r>
    </w:p>
  </w:footnote>
  <w:footnote w:type="continuationSeparator" w:id="0">
    <w:p w14:paraId="3FD35C9B" w14:textId="77777777" w:rsidR="00B6590C" w:rsidRDefault="00B6590C" w:rsidP="00DF16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03871"/>
    <w:multiLevelType w:val="hybridMultilevel"/>
    <w:tmpl w:val="AF6E98B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E1525"/>
    <w:multiLevelType w:val="hybridMultilevel"/>
    <w:tmpl w:val="16EA73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70445E"/>
    <w:multiLevelType w:val="hybridMultilevel"/>
    <w:tmpl w:val="9476129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0408318">
    <w:abstractNumId w:val="1"/>
  </w:num>
  <w:num w:numId="2" w16cid:durableId="1286621667">
    <w:abstractNumId w:val="0"/>
  </w:num>
  <w:num w:numId="3" w16cid:durableId="15203162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sjQzNDQyMzS2MDdR0lEKTi0uzszPAykwqgUAq9QcTCwAAAA="/>
  </w:docVars>
  <w:rsids>
    <w:rsidRoot w:val="00DF1602"/>
    <w:rsid w:val="000E625C"/>
    <w:rsid w:val="001E6112"/>
    <w:rsid w:val="002F21AA"/>
    <w:rsid w:val="003120CF"/>
    <w:rsid w:val="0051142F"/>
    <w:rsid w:val="00515F8E"/>
    <w:rsid w:val="0053641B"/>
    <w:rsid w:val="005A2748"/>
    <w:rsid w:val="006E2E60"/>
    <w:rsid w:val="00816557"/>
    <w:rsid w:val="008845D0"/>
    <w:rsid w:val="009B5D6F"/>
    <w:rsid w:val="00A24839"/>
    <w:rsid w:val="00AF1E83"/>
    <w:rsid w:val="00B4545D"/>
    <w:rsid w:val="00B6590C"/>
    <w:rsid w:val="00C97089"/>
    <w:rsid w:val="00DF1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50C3DD"/>
  <w15:chartTrackingRefBased/>
  <w15:docId w15:val="{33E90721-8FA8-4B7E-BFB1-51E9449A0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602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1602"/>
    <w:pPr>
      <w:keepNext/>
      <w:keepLines/>
      <w:spacing w:before="240" w:after="0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7089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1602"/>
    <w:rPr>
      <w:rFonts w:ascii="Times New Roman" w:eastAsiaTheme="majorEastAsia" w:hAnsi="Times New Roman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F1602"/>
    <w:pPr>
      <w:outlineLvl w:val="9"/>
    </w:pPr>
    <w:rPr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DF160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F160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16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602"/>
  </w:style>
  <w:style w:type="paragraph" w:styleId="Footer">
    <w:name w:val="footer"/>
    <w:basedOn w:val="Normal"/>
    <w:link w:val="FooterChar"/>
    <w:uiPriority w:val="99"/>
    <w:unhideWhenUsed/>
    <w:rsid w:val="00DF16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602"/>
  </w:style>
  <w:style w:type="paragraph" w:styleId="ListParagraph">
    <w:name w:val="List Paragraph"/>
    <w:basedOn w:val="Normal"/>
    <w:uiPriority w:val="34"/>
    <w:qFormat/>
    <w:rsid w:val="00DF160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F1602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C97089"/>
    <w:rPr>
      <w:rFonts w:ascii="Times New Roman" w:eastAsiaTheme="majorEastAsia" w:hAnsi="Times New Roman" w:cstheme="majorBidi"/>
      <w:sz w:val="28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9708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72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1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1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8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3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onicframework.com/docs/component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onicframework.com/docs/intro/cli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chartjs.org/docs/lates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9</TotalTime>
  <Pages>21</Pages>
  <Words>2778</Words>
  <Characters>15837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Porrill</dc:creator>
  <cp:keywords/>
  <dc:description/>
  <cp:lastModifiedBy>Lisa Porrill</cp:lastModifiedBy>
  <cp:revision>13</cp:revision>
  <dcterms:created xsi:type="dcterms:W3CDTF">2023-06-20T10:13:00Z</dcterms:created>
  <dcterms:modified xsi:type="dcterms:W3CDTF">2023-06-21T14:06:00Z</dcterms:modified>
</cp:coreProperties>
</file>